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5C9C74" w14:textId="0AB8EF9E" w:rsidR="00651285" w:rsidRPr="007F221E" w:rsidRDefault="00E3782A" w:rsidP="00651285">
      <w:pPr>
        <w:ind w:left="360"/>
        <w:jc w:val="center"/>
        <w:rPr>
          <w:sz w:val="32"/>
        </w:rPr>
      </w:pPr>
      <w:r>
        <w:rPr>
          <w:sz w:val="32"/>
        </w:rPr>
        <w:t>Assignment</w:t>
      </w:r>
      <w:r w:rsidR="00651285" w:rsidRPr="007F221E">
        <w:rPr>
          <w:sz w:val="32"/>
        </w:rPr>
        <w:t xml:space="preserve"> </w:t>
      </w:r>
      <w:r w:rsidR="00A823FB">
        <w:rPr>
          <w:sz w:val="32"/>
        </w:rPr>
        <w:t>1</w:t>
      </w:r>
    </w:p>
    <w:p w14:paraId="2EDB5ABC" w14:textId="77777777" w:rsidR="00021B48" w:rsidRDefault="00021B48" w:rsidP="00651285">
      <w:pPr>
        <w:ind w:left="360"/>
        <w:jc w:val="center"/>
        <w:rPr>
          <w:sz w:val="32"/>
        </w:rPr>
      </w:pPr>
    </w:p>
    <w:p w14:paraId="6EEAC9DB" w14:textId="58DEA774" w:rsidR="00651285" w:rsidRPr="007F221E" w:rsidRDefault="00651285" w:rsidP="00651285">
      <w:pPr>
        <w:ind w:left="360"/>
        <w:jc w:val="center"/>
        <w:rPr>
          <w:sz w:val="32"/>
        </w:rPr>
      </w:pPr>
      <w:r>
        <w:rPr>
          <w:sz w:val="32"/>
        </w:rPr>
        <w:t xml:space="preserve">Submit through </w:t>
      </w:r>
      <w:r w:rsidR="00146576">
        <w:rPr>
          <w:sz w:val="32"/>
        </w:rPr>
        <w:t>the blackboard before 1</w:t>
      </w:r>
      <w:r w:rsidR="00A823FB">
        <w:rPr>
          <w:sz w:val="32"/>
        </w:rPr>
        <w:t>2</w:t>
      </w:r>
      <w:r w:rsidR="00146576">
        <w:rPr>
          <w:sz w:val="32"/>
        </w:rPr>
        <w:t>:</w:t>
      </w:r>
      <w:r w:rsidR="00A823FB">
        <w:rPr>
          <w:sz w:val="32"/>
        </w:rPr>
        <w:t>00a</w:t>
      </w:r>
      <w:r w:rsidR="00146576">
        <w:rPr>
          <w:sz w:val="32"/>
        </w:rPr>
        <w:t>m 0</w:t>
      </w:r>
      <w:r w:rsidR="00127AFE">
        <w:rPr>
          <w:sz w:val="32"/>
        </w:rPr>
        <w:t>2</w:t>
      </w:r>
      <w:r>
        <w:rPr>
          <w:sz w:val="32"/>
        </w:rPr>
        <w:t>/</w:t>
      </w:r>
      <w:r w:rsidR="00127AFE">
        <w:rPr>
          <w:sz w:val="32"/>
        </w:rPr>
        <w:t>1</w:t>
      </w:r>
      <w:r w:rsidR="00F4728D">
        <w:rPr>
          <w:sz w:val="32"/>
        </w:rPr>
        <w:t>5</w:t>
      </w:r>
      <w:r w:rsidR="00E3782A">
        <w:rPr>
          <w:sz w:val="32"/>
        </w:rPr>
        <w:t>/</w:t>
      </w:r>
      <w:r w:rsidR="00127AFE">
        <w:rPr>
          <w:sz w:val="32"/>
        </w:rPr>
        <w:t>20</w:t>
      </w:r>
      <w:r>
        <w:rPr>
          <w:sz w:val="32"/>
        </w:rPr>
        <w:t xml:space="preserve"> </w:t>
      </w:r>
    </w:p>
    <w:p w14:paraId="404ECDD8" w14:textId="77777777" w:rsidR="00651285" w:rsidRDefault="00651285" w:rsidP="00651285">
      <w:pPr>
        <w:ind w:left="360"/>
        <w:jc w:val="center"/>
      </w:pPr>
    </w:p>
    <w:p w14:paraId="6BDB3692" w14:textId="684E0F84" w:rsidR="00D432EA" w:rsidRDefault="00D432EA" w:rsidP="00651285">
      <w:pPr>
        <w:ind w:left="360"/>
      </w:pPr>
      <w:r>
        <w:t>NAME:</w:t>
      </w:r>
      <w:r w:rsidRPr="00251A89">
        <w:t xml:space="preserve"> </w:t>
      </w:r>
      <w:r w:rsidR="00251A89" w:rsidRPr="00251A89">
        <w:rPr>
          <w:rFonts w:eastAsia="宋体"/>
          <w:lang w:eastAsia="zh-CN"/>
        </w:rPr>
        <w:t>Geng</w:t>
      </w:r>
      <w:r w:rsidR="00251A89" w:rsidRPr="00251A89">
        <w:t>da Li</w:t>
      </w:r>
    </w:p>
    <w:p w14:paraId="7BF7BF04" w14:textId="77777777" w:rsidR="00D432EA" w:rsidRDefault="00D432EA" w:rsidP="00651285">
      <w:pPr>
        <w:ind w:left="360"/>
      </w:pPr>
    </w:p>
    <w:p w14:paraId="2A3BB7E7" w14:textId="77777777" w:rsidR="00651285" w:rsidRDefault="00651285" w:rsidP="00651285">
      <w:pPr>
        <w:ind w:left="360"/>
      </w:pPr>
      <w:r>
        <w:t xml:space="preserve">Instructions: </w:t>
      </w:r>
    </w:p>
    <w:p w14:paraId="500AE9FD" w14:textId="77777777" w:rsidR="00651285" w:rsidRDefault="00651285" w:rsidP="00651285">
      <w:pPr>
        <w:numPr>
          <w:ilvl w:val="0"/>
          <w:numId w:val="1"/>
        </w:numPr>
      </w:pPr>
      <w:r>
        <w:t xml:space="preserve">Work on your own.  </w:t>
      </w:r>
    </w:p>
    <w:p w14:paraId="4635FBFD" w14:textId="27F32DC1" w:rsidR="00651285" w:rsidRDefault="00651285" w:rsidP="00651285">
      <w:pPr>
        <w:numPr>
          <w:ilvl w:val="0"/>
          <w:numId w:val="1"/>
        </w:numPr>
      </w:pPr>
      <w:r>
        <w:t xml:space="preserve">You may write code to do some of the </w:t>
      </w:r>
      <w:r w:rsidR="001A23F4">
        <w:t>work</w:t>
      </w:r>
      <w:r>
        <w:t xml:space="preserve">.  Do not submit your code. </w:t>
      </w:r>
    </w:p>
    <w:p w14:paraId="0295F47B" w14:textId="77777777" w:rsidR="001A23F4" w:rsidRDefault="001A23F4"/>
    <w:p w14:paraId="1CD1E447" w14:textId="75AF114F" w:rsidR="001A23F4" w:rsidRDefault="001A23F4">
      <w:r>
        <w:rPr>
          <w:noProof/>
        </w:rPr>
        <w:drawing>
          <wp:inline distT="0" distB="0" distL="0" distR="0" wp14:anchorId="08FB635D" wp14:editId="16C45D7E">
            <wp:extent cx="5486400" cy="2921330"/>
            <wp:effectExtent l="0" t="0" r="0" b="0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921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2F426C" w14:textId="5BF985C7" w:rsidR="001A23F4" w:rsidRDefault="00382B2E">
      <w:r>
        <w:rPr>
          <w:noProof/>
        </w:rPr>
        <w:drawing>
          <wp:inline distT="0" distB="0" distL="0" distR="0" wp14:anchorId="29C86938" wp14:editId="391ED40D">
            <wp:extent cx="5486400" cy="2984829"/>
            <wp:effectExtent l="0" t="0" r="0" b="12700"/>
            <wp:docPr id="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9848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0A7440" w14:textId="77777777" w:rsidR="001A23F4" w:rsidRDefault="001A23F4"/>
    <w:p w14:paraId="59E72BE8" w14:textId="16CE9627" w:rsidR="00382B2E" w:rsidRDefault="00382B2E" w:rsidP="00382B2E">
      <w:r>
        <w:lastRenderedPageBreak/>
        <w:t xml:space="preserve">We talked in class briefly about transposition and substitution operations used by symmetric key encryption algorithms.  A transposition cipher is one that uses the transposition operation only.  A substitution cipher is one that uses the substitution operation only.  A product cipher is one that </w:t>
      </w:r>
      <w:r w:rsidR="00D432EA">
        <w:t>uses</w:t>
      </w:r>
      <w:r>
        <w:t xml:space="preserve"> both.</w:t>
      </w:r>
    </w:p>
    <w:p w14:paraId="0E630274" w14:textId="0761DD08" w:rsidR="003A745E" w:rsidRDefault="003A745E" w:rsidP="00382B2E"/>
    <w:p w14:paraId="50693AEC" w14:textId="7006405B" w:rsidR="003A745E" w:rsidRDefault="003A745E" w:rsidP="00382B2E"/>
    <w:p w14:paraId="3ADFCDFB" w14:textId="36EDF7D1" w:rsidR="003A745E" w:rsidRDefault="003A745E" w:rsidP="00382B2E"/>
    <w:p w14:paraId="6248DA66" w14:textId="1FEF7437" w:rsidR="003A745E" w:rsidRDefault="003A745E" w:rsidP="00382B2E"/>
    <w:p w14:paraId="404A30CE" w14:textId="793F2BF8" w:rsidR="003A745E" w:rsidRDefault="003A745E" w:rsidP="00382B2E"/>
    <w:p w14:paraId="0786C0D5" w14:textId="57A0690B" w:rsidR="003A745E" w:rsidRDefault="003A745E" w:rsidP="00382B2E"/>
    <w:p w14:paraId="3FEAB7A4" w14:textId="2A93F6F4" w:rsidR="003A745E" w:rsidRDefault="003A745E" w:rsidP="00382B2E"/>
    <w:p w14:paraId="0975C975" w14:textId="06BE46AE" w:rsidR="003A745E" w:rsidRDefault="003A745E" w:rsidP="00382B2E"/>
    <w:p w14:paraId="4CAA2507" w14:textId="365B50A4" w:rsidR="003A745E" w:rsidRDefault="003A745E" w:rsidP="00382B2E"/>
    <w:p w14:paraId="683167E9" w14:textId="4A6C48A9" w:rsidR="003A745E" w:rsidRDefault="003A745E" w:rsidP="00382B2E"/>
    <w:p w14:paraId="372C4E44" w14:textId="39C35C7F" w:rsidR="003A745E" w:rsidRDefault="003A745E" w:rsidP="00382B2E"/>
    <w:p w14:paraId="16C04D28" w14:textId="6A5CA2EA" w:rsidR="003A745E" w:rsidRDefault="003A745E" w:rsidP="00382B2E"/>
    <w:p w14:paraId="7EE2CB5D" w14:textId="5DA09F40" w:rsidR="003A745E" w:rsidRDefault="003A745E" w:rsidP="00382B2E"/>
    <w:p w14:paraId="760A4CD0" w14:textId="0431BD5B" w:rsidR="003A745E" w:rsidRDefault="003A745E" w:rsidP="00382B2E"/>
    <w:p w14:paraId="0339EDDB" w14:textId="60669AF6" w:rsidR="003A745E" w:rsidRDefault="003A745E" w:rsidP="00382B2E"/>
    <w:p w14:paraId="5B53B63F" w14:textId="3583686D" w:rsidR="003A745E" w:rsidRDefault="003A745E" w:rsidP="00382B2E"/>
    <w:p w14:paraId="0D49F9C3" w14:textId="69FF7159" w:rsidR="003A745E" w:rsidRDefault="003A745E" w:rsidP="00382B2E"/>
    <w:p w14:paraId="07AC566D" w14:textId="797C4712" w:rsidR="003A745E" w:rsidRDefault="003A745E" w:rsidP="00382B2E"/>
    <w:p w14:paraId="2FBF7593" w14:textId="5F0E61F1" w:rsidR="003A745E" w:rsidRDefault="003A745E" w:rsidP="00382B2E"/>
    <w:p w14:paraId="45D036B6" w14:textId="5FCFCDFD" w:rsidR="003A745E" w:rsidRDefault="003A745E" w:rsidP="00382B2E"/>
    <w:p w14:paraId="421E5600" w14:textId="20D617D7" w:rsidR="003A745E" w:rsidRDefault="003A745E" w:rsidP="00382B2E"/>
    <w:p w14:paraId="505D64C7" w14:textId="29EFFFAF" w:rsidR="003A745E" w:rsidRDefault="003A745E" w:rsidP="00382B2E"/>
    <w:p w14:paraId="7730AACC" w14:textId="2115463A" w:rsidR="003A745E" w:rsidRDefault="003A745E" w:rsidP="00382B2E"/>
    <w:p w14:paraId="4833EB1F" w14:textId="0ACFEC1E" w:rsidR="003A745E" w:rsidRDefault="003A745E" w:rsidP="00382B2E"/>
    <w:p w14:paraId="65A1E4EE" w14:textId="0ED87AD8" w:rsidR="003A745E" w:rsidRDefault="003A745E" w:rsidP="00382B2E"/>
    <w:p w14:paraId="21ED7807" w14:textId="2E2269EE" w:rsidR="003A745E" w:rsidRDefault="003A745E" w:rsidP="00382B2E"/>
    <w:p w14:paraId="79468A94" w14:textId="223F35AC" w:rsidR="003A745E" w:rsidRDefault="003A745E" w:rsidP="00382B2E"/>
    <w:p w14:paraId="6DFABC28" w14:textId="47113EF8" w:rsidR="003A745E" w:rsidRDefault="003A745E" w:rsidP="00382B2E"/>
    <w:p w14:paraId="7BA9946B" w14:textId="33AFD564" w:rsidR="003A745E" w:rsidRDefault="003A745E" w:rsidP="00382B2E"/>
    <w:p w14:paraId="7B9A355E" w14:textId="65FE4165" w:rsidR="003A745E" w:rsidRDefault="003A745E" w:rsidP="00382B2E"/>
    <w:p w14:paraId="661FAF68" w14:textId="68992250" w:rsidR="003A745E" w:rsidRDefault="003A745E" w:rsidP="00382B2E"/>
    <w:p w14:paraId="55C648BA" w14:textId="32E0F677" w:rsidR="003A745E" w:rsidRDefault="003A745E" w:rsidP="00382B2E"/>
    <w:p w14:paraId="7B5C0679" w14:textId="14714898" w:rsidR="003A745E" w:rsidRDefault="003A745E" w:rsidP="00382B2E"/>
    <w:p w14:paraId="58FAB3C7" w14:textId="24CFBADA" w:rsidR="003A745E" w:rsidRDefault="003A745E" w:rsidP="00382B2E"/>
    <w:p w14:paraId="504003B4" w14:textId="42DAE74F" w:rsidR="003A745E" w:rsidRDefault="003A745E" w:rsidP="00382B2E"/>
    <w:p w14:paraId="62E89026" w14:textId="0EEEE277" w:rsidR="003A745E" w:rsidRDefault="003A745E" w:rsidP="00382B2E"/>
    <w:p w14:paraId="7D72AED7" w14:textId="33AA767A" w:rsidR="003A745E" w:rsidRDefault="003A745E" w:rsidP="00382B2E"/>
    <w:p w14:paraId="2D8FF047" w14:textId="060191FD" w:rsidR="003A745E" w:rsidRDefault="003A745E" w:rsidP="00382B2E"/>
    <w:p w14:paraId="054A4140" w14:textId="0CB5D96B" w:rsidR="003A745E" w:rsidRDefault="003A745E" w:rsidP="00382B2E"/>
    <w:p w14:paraId="376294F2" w14:textId="5BF8CECB" w:rsidR="003A745E" w:rsidRDefault="003A745E" w:rsidP="00382B2E"/>
    <w:p w14:paraId="73223B80" w14:textId="0351A413" w:rsidR="003A745E" w:rsidRDefault="003A745E" w:rsidP="00382B2E"/>
    <w:p w14:paraId="2DACA86E" w14:textId="77777777" w:rsidR="003A745E" w:rsidRDefault="003A745E" w:rsidP="00382B2E"/>
    <w:p w14:paraId="0B0BAC8C" w14:textId="77777777" w:rsidR="00382B2E" w:rsidRDefault="00382B2E"/>
    <w:p w14:paraId="783E2E66" w14:textId="1760D069" w:rsidR="00146576" w:rsidRDefault="00146576" w:rsidP="00BD262F">
      <w:pPr>
        <w:rPr>
          <w:b/>
        </w:rPr>
      </w:pPr>
      <w:r>
        <w:rPr>
          <w:b/>
        </w:rPr>
        <w:t>Q1 (3</w:t>
      </w:r>
      <w:r w:rsidR="00BD262F" w:rsidRPr="00EA6510">
        <w:rPr>
          <w:b/>
        </w:rPr>
        <w:t xml:space="preserve">pts) </w:t>
      </w:r>
      <w:r>
        <w:rPr>
          <w:b/>
        </w:rPr>
        <w:t>Transposition Ciphers</w:t>
      </w:r>
    </w:p>
    <w:p w14:paraId="49B09C16" w14:textId="77777777" w:rsidR="00146576" w:rsidRDefault="00146576" w:rsidP="00BD262F">
      <w:pPr>
        <w:rPr>
          <w:b/>
        </w:rPr>
      </w:pPr>
    </w:p>
    <w:p w14:paraId="42AE1EE9" w14:textId="2CCAE2AD" w:rsidR="00BD262F" w:rsidRPr="00146576" w:rsidRDefault="00146576" w:rsidP="00BD262F">
      <w:r w:rsidRPr="00146576">
        <w:t>a) (1</w:t>
      </w:r>
      <w:r w:rsidR="00A823FB">
        <w:t>.5</w:t>
      </w:r>
      <w:r w:rsidRPr="00146576">
        <w:t xml:space="preserve">pt) </w:t>
      </w:r>
      <w:r w:rsidR="00BD262F" w:rsidRPr="00146576">
        <w:t xml:space="preserve">Encrypt the following plaintext using the </w:t>
      </w:r>
      <w:r w:rsidR="008C6686" w:rsidRPr="00146576">
        <w:t>Columnar</w:t>
      </w:r>
      <w:r w:rsidR="00BD262F" w:rsidRPr="00146576">
        <w:t xml:space="preserve"> transposition cipher.  Use the key: </w:t>
      </w:r>
      <w:r w:rsidR="00CE19E5">
        <w:t>1</w:t>
      </w:r>
      <w:r w:rsidR="00A823FB">
        <w:t>3</w:t>
      </w:r>
      <w:r w:rsidR="00CE19E5">
        <w:t>5</w:t>
      </w:r>
      <w:r w:rsidR="00A823FB">
        <w:t>2</w:t>
      </w:r>
      <w:r w:rsidR="00CE19E5">
        <w:t>4</w:t>
      </w:r>
      <w:r w:rsidR="00641A40" w:rsidRPr="00146576">
        <w:t xml:space="preserve"> </w:t>
      </w:r>
      <w:r w:rsidR="00BD262F" w:rsidRPr="00146576">
        <w:t>(key size is 5):</w:t>
      </w:r>
    </w:p>
    <w:p w14:paraId="2CE4968E" w14:textId="77777777" w:rsidR="00BD262F" w:rsidRDefault="00BD262F"/>
    <w:p w14:paraId="154195EB" w14:textId="34ACDF86" w:rsidR="008C6686" w:rsidRDefault="00BD262F">
      <w:r w:rsidRPr="00BD262F">
        <w:t>theshadowofthemoonsweptacrosstheglobefromhongkongtothetexaspanhandleasarareannularsolareclipsebeganmondaymorninginasiaandtraversedthepacificthesunappearedasathinringbehindthemoontopeopleinanarrowpathalongthecenterofthetrackwhichbeganinsouthernchinaheavycloudsobscuredtheviewinhongkongbutresidentsoftokyoandothercitieswereabletogetaspectacularviewforaboutfourminutesaroundseventhirtytwoammondaysixthirtytwopmetsundayeventswereheldatschoolsandmuseumsinjapanwhilemanymorepeopletookintheunusualastronomicaleventathomeoronstreetcornersafterwhizzingacrossthepacifictheshadowemergedovernortherncaliforniaandsouthernoregonwherethousandsofpeopleattendedpartiestowatchtheeventthefirsttoappearintheunitedstatessincenineteenninetyfourexpertswarnedthathopefulviewersshouldnotpeerupattheskywithoutspecialviewingequipmentsincelookingatthesunwiththenakedeyecancauseblindnessderekralstonaprofessionalphotographersaidheusedaweldingfiltertocaptureadirectviewofeclipseinthefoothillsaboveorovillecaliforniahesharedthephotooncnnireportnotingtheratherslimswathoftheglobewhocouldseetheimpactoftheeclipseralstonsaidhewantedtoenabletherestoftheworldtoseehowclearitlookedtothoseofuswhowerefortunateenoughtoseeitthesliverofsunshinethentraveledsoutheastacrosscentralnevadasouthernutahandnorthernarizonaandthennewmexicoitpassedoveralbuquerquenewmexicoaboutseventhirtyfourpmninethirtyfourpmetbeforepeteringouteastoflubbocktexasaccordingtonasa</w:t>
      </w:r>
    </w:p>
    <w:p w14:paraId="10210315" w14:textId="25D780EC" w:rsidR="008C6686" w:rsidRDefault="008C6686"/>
    <w:p w14:paraId="5779A8D0" w14:textId="53C65542" w:rsidR="00425838" w:rsidRDefault="00425838">
      <w:pPr>
        <w:rPr>
          <w:b/>
          <w:bCs/>
        </w:rPr>
      </w:pPr>
      <w:r w:rsidRPr="00425838">
        <w:rPr>
          <w:b/>
          <w:bCs/>
        </w:rPr>
        <w:t>Answer:</w:t>
      </w:r>
    </w:p>
    <w:p w14:paraId="7AC1A1E2" w14:textId="77777777" w:rsidR="003A745E" w:rsidRDefault="003A745E">
      <w:pPr>
        <w:rPr>
          <w:b/>
          <w:bCs/>
        </w:rPr>
      </w:pPr>
    </w:p>
    <w:p w14:paraId="24700C6C" w14:textId="1451822C" w:rsidR="00425838" w:rsidRPr="00425838" w:rsidRDefault="00425838">
      <w:pPr>
        <w:rPr>
          <w:b/>
          <w:bCs/>
        </w:rPr>
      </w:pPr>
      <w:r w:rsidRPr="00E62935">
        <w:t>tafoerhbmkoeadaaaaieomnsdetctnasnbdopeaplhttaigseiaobevnkuiskdreetatawbonadntadxtpueshtodujwmoootuananooerawirhihdeooriiseehhnpenastetioahtaiieeueatoleoortyoevniteitntkealerlaenoaseailouivfptolvvcohreonothhithbcsechianhteeetrswrooewrtegehvsievseccaaunarnodnxterqumotntrnrutreosuksrtaswesaslrngesaaruocenannaaepispdhnietpaohgeotwbitchcsuhwngentahteleeuirtmeuviwosiwtanrdhasialypeiuarivtotcrezasacheerharntonesoptdiwteetpnnssetifxsetfesdeastsawqenoastneneddrooipgedelfrpacwlifibrliihtocengaswflhltpfcetiatbeowtheldouwoaootlostrettsteseaneiaemosvbreiovionhfmfenefoxcnahdtopoeehotxnlrnrrpgnogitrhihararetoeiraoeehccaornvusdihotdoyocsaosarfouurstymatymnvweslmmaharpohssoltmnenfhnoefeorvrnfaorgeodeadrtcetrareetnnntrrrhpvrutuhwucigpslnhwhecuisespsatpauwntcrrieshtseiareepoirieemheeoeiteplseentshleciktoheueheeeunneoareldtuntanteipdaueeastypetrberutbtadohomwctoogttpnselllbmyianvdacueaignmolnwatnfrhenhheloreigbstoneiretcleafisneronirosyteaonennemetnnlocehrrosrzctctamdnelndhrwtaflepeahnftetitsnenopwdhuwhnetkhpliuncktuhaycbneanfohrrhddittdtoinolooefaahtnpottlatoodhatlrodnolrfoooaotssertustifhhadhasrvorhorznneiseuqwcueruiioeotgalcaogseohntsgfonhaheansesadriarsefepetihhnonrtncrekhnunaydcteonrefotiwbgpcvourtoehtmyhtedeelcsuspinelkeutmeaestetigspiswgetcoaunorusotetohvhspiudecenyetnaeislppeitieemiogeiedasnsktrslohisegeaeeeceehaollnsdhnrtnrrsogwuemoessawdahtedeltehfofnntisrnetlusonnahtdhrahwcaolenxbehfmtypepitobecin </w:t>
      </w:r>
    </w:p>
    <w:p w14:paraId="5A6AB9D4" w14:textId="4B67F187" w:rsidR="00425838" w:rsidRDefault="00425838"/>
    <w:p w14:paraId="6DA99704" w14:textId="77777777" w:rsidR="00425838" w:rsidRDefault="00425838"/>
    <w:p w14:paraId="24DF1980" w14:textId="498FBAA0" w:rsidR="00146576" w:rsidRDefault="00A823FB" w:rsidP="00146576">
      <w:r>
        <w:t>b</w:t>
      </w:r>
      <w:r w:rsidR="00146576" w:rsidRPr="00146576">
        <w:t>) (1</w:t>
      </w:r>
      <w:r>
        <w:t>.5</w:t>
      </w:r>
      <w:r w:rsidR="00146576" w:rsidRPr="00146576">
        <w:t xml:space="preserve">pt) </w:t>
      </w:r>
      <w:bookmarkStart w:id="0" w:name="_Hlk31980838"/>
      <w:r w:rsidR="00146576" w:rsidRPr="00146576">
        <w:t xml:space="preserve">Calculate and plot the letter </w:t>
      </w:r>
      <w:bookmarkStart w:id="1" w:name="_Hlk31981286"/>
      <w:r w:rsidR="00146576" w:rsidRPr="00146576">
        <w:t>frequencies</w:t>
      </w:r>
      <w:bookmarkEnd w:id="1"/>
      <w:r w:rsidR="00146576" w:rsidRPr="00146576">
        <w:t xml:space="preserve"> of the ciphertext</w:t>
      </w:r>
      <w:bookmarkEnd w:id="0"/>
      <w:r w:rsidR="00146576" w:rsidRPr="00146576">
        <w:t xml:space="preserve"> </w:t>
      </w:r>
      <w:r w:rsidR="00146576" w:rsidRPr="00146576">
        <w:rPr>
          <w:highlight w:val="yellow"/>
        </w:rPr>
        <w:t>(use the spreadsheet provided)</w:t>
      </w:r>
      <w:r w:rsidR="00146576" w:rsidRPr="00146576">
        <w:t xml:space="preserve"> and compare it to that of the English letters shown below.  </w:t>
      </w:r>
      <w:r w:rsidR="00E3782A">
        <w:t>Comment on the relationship between both.</w:t>
      </w:r>
    </w:p>
    <w:p w14:paraId="1DE20D62" w14:textId="77777777" w:rsidR="00146576" w:rsidRDefault="00146576" w:rsidP="00146576"/>
    <w:p w14:paraId="04281FD4" w14:textId="77777777" w:rsidR="00146576" w:rsidRDefault="00146576" w:rsidP="00A823FB">
      <w:pPr>
        <w:ind w:left="1440" w:firstLine="720"/>
      </w:pPr>
      <w:r w:rsidRPr="000A2F42">
        <w:rPr>
          <w:noProof/>
        </w:rPr>
        <w:drawing>
          <wp:inline distT="0" distB="0" distL="0" distR="0" wp14:anchorId="16BA0B1D" wp14:editId="6C6D26D9">
            <wp:extent cx="2852420" cy="2234161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3065" cy="22346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59B679" w14:textId="28355414" w:rsidR="00146576" w:rsidRDefault="00146576" w:rsidP="00146576">
      <w:pPr>
        <w:jc w:val="center"/>
      </w:pPr>
      <w:r>
        <w:t xml:space="preserve">Source: </w:t>
      </w:r>
      <w:hyperlink r:id="rId10" w:history="1">
        <w:r w:rsidR="00425838" w:rsidRPr="00F54FA5">
          <w:rPr>
            <w:rStyle w:val="Hyperlink"/>
          </w:rPr>
          <w:t>https://en.wikipedia.org/wiki/Letter_frequency</w:t>
        </w:r>
      </w:hyperlink>
    </w:p>
    <w:p w14:paraId="66368EA0" w14:textId="560A86F6" w:rsidR="00425838" w:rsidRDefault="00425838" w:rsidP="00146576">
      <w:pPr>
        <w:jc w:val="center"/>
      </w:pPr>
    </w:p>
    <w:p w14:paraId="07A17D42" w14:textId="77777777" w:rsidR="00425838" w:rsidRPr="00425838" w:rsidRDefault="00425838" w:rsidP="00425838">
      <w:pPr>
        <w:rPr>
          <w:b/>
          <w:bCs/>
        </w:rPr>
      </w:pPr>
      <w:r w:rsidRPr="00425838">
        <w:rPr>
          <w:b/>
          <w:bCs/>
        </w:rPr>
        <w:t>Frequencies</w:t>
      </w:r>
    </w:p>
    <w:p w14:paraId="398755F1" w14:textId="77777777" w:rsidR="003A745E" w:rsidRDefault="00425838" w:rsidP="003A745E">
      <w:pPr>
        <w:ind w:left="720"/>
      </w:pPr>
      <w:r w:rsidRPr="00142F57">
        <w:t>a 111</w:t>
      </w:r>
      <w:r w:rsidRPr="00142F57">
        <w:cr/>
        <w:t>b 17</w:t>
      </w:r>
      <w:r w:rsidRPr="00142F57">
        <w:cr/>
        <w:t>c 42</w:t>
      </w:r>
      <w:r w:rsidRPr="00142F57">
        <w:cr/>
        <w:t>d 44</w:t>
      </w:r>
      <w:r w:rsidRPr="00142F57">
        <w:cr/>
        <w:t>e 192</w:t>
      </w:r>
      <w:r w:rsidRPr="00142F57">
        <w:cr/>
        <w:t>f 29</w:t>
      </w:r>
      <w:r w:rsidRPr="00142F57">
        <w:cr/>
        <w:t>g 23</w:t>
      </w:r>
      <w:r w:rsidRPr="00142F57">
        <w:cr/>
        <w:t>h 83</w:t>
      </w:r>
      <w:r w:rsidRPr="00142F57">
        <w:cr/>
      </w:r>
      <w:proofErr w:type="spellStart"/>
      <w:r w:rsidRPr="00142F57">
        <w:t>i</w:t>
      </w:r>
      <w:proofErr w:type="spellEnd"/>
      <w:r w:rsidRPr="00142F57">
        <w:t> 81</w:t>
      </w:r>
      <w:r w:rsidRPr="00142F57">
        <w:cr/>
        <w:t>j 1</w:t>
      </w:r>
      <w:r w:rsidRPr="00142F57">
        <w:cr/>
        <w:t>k 11</w:t>
      </w:r>
      <w:r w:rsidRPr="00142F57">
        <w:cr/>
        <w:t>l 47</w:t>
      </w:r>
      <w:r w:rsidRPr="00142F57">
        <w:cr/>
        <w:t>m 23</w:t>
      </w:r>
      <w:r w:rsidRPr="00142F57">
        <w:cr/>
        <w:t>n 111</w:t>
      </w:r>
      <w:r w:rsidRPr="00142F57">
        <w:cr/>
        <w:t>o 125</w:t>
      </w:r>
      <w:r w:rsidRPr="00142F57">
        <w:cr/>
        <w:t>p 39</w:t>
      </w:r>
      <w:r w:rsidRPr="00142F57">
        <w:cr/>
        <w:t>q 3</w:t>
      </w:r>
      <w:r w:rsidRPr="00142F57">
        <w:cr/>
        <w:t>r 89</w:t>
      </w:r>
      <w:r w:rsidRPr="00142F57">
        <w:cr/>
        <w:t>s 86</w:t>
      </w:r>
      <w:r w:rsidRPr="00142F57">
        <w:cr/>
        <w:t>t 136</w:t>
      </w:r>
      <w:r w:rsidRPr="00142F57">
        <w:cr/>
        <w:t>u 46</w:t>
      </w:r>
      <w:r w:rsidRPr="00142F57">
        <w:cr/>
        <w:t>v 19</w:t>
      </w:r>
      <w:r w:rsidRPr="00142F57">
        <w:cr/>
        <w:t>w 31</w:t>
      </w:r>
      <w:r w:rsidRPr="00142F57">
        <w:cr/>
        <w:t>x 6</w:t>
      </w:r>
      <w:r w:rsidRPr="00142F57">
        <w:cr/>
        <w:t>y 13</w:t>
      </w:r>
      <w:r w:rsidRPr="00142F57">
        <w:cr/>
        <w:t>z 3</w:t>
      </w:r>
    </w:p>
    <w:p w14:paraId="594EFB81" w14:textId="66508190" w:rsidR="00425838" w:rsidRPr="003A745E" w:rsidRDefault="00425838" w:rsidP="003A745E">
      <w:pPr>
        <w:rPr>
          <w:b/>
          <w:bCs/>
        </w:rPr>
      </w:pPr>
      <w:r w:rsidRPr="003A745E">
        <w:rPr>
          <w:b/>
          <w:bCs/>
        </w:rPr>
        <w:lastRenderedPageBreak/>
        <w:t xml:space="preserve">Plot: </w:t>
      </w:r>
    </w:p>
    <w:p w14:paraId="46137C59" w14:textId="77777777" w:rsidR="00425838" w:rsidRDefault="00425838" w:rsidP="00425838">
      <w:r>
        <w:rPr>
          <w:noProof/>
        </w:rPr>
        <w:drawing>
          <wp:inline distT="0" distB="0" distL="0" distR="0" wp14:anchorId="460AD332" wp14:editId="28551050">
            <wp:extent cx="4572000" cy="2743200"/>
            <wp:effectExtent l="0" t="0" r="0" b="0"/>
            <wp:docPr id="2" name="图表 1">
              <a:extLst xmlns:a="http://schemas.openxmlformats.org/drawingml/2006/main">
                <a:ext uri="{FF2B5EF4-FFF2-40B4-BE49-F238E27FC236}">
                  <a16:creationId xmlns:a16="http://schemas.microsoft.com/office/drawing/2014/main" id="{B888F82E-12DE-4432-8812-74B95DD273C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74963F2A" w14:textId="77777777" w:rsidR="00425838" w:rsidRPr="00425838" w:rsidRDefault="00425838" w:rsidP="00425838">
      <w:pPr>
        <w:rPr>
          <w:b/>
          <w:bCs/>
        </w:rPr>
      </w:pPr>
      <w:r w:rsidRPr="00425838">
        <w:rPr>
          <w:rFonts w:hint="eastAsia"/>
          <w:b/>
          <w:bCs/>
        </w:rPr>
        <w:t>C</w:t>
      </w:r>
      <w:r w:rsidRPr="00425838">
        <w:rPr>
          <w:b/>
          <w:bCs/>
        </w:rPr>
        <w:t>omment:</w:t>
      </w:r>
    </w:p>
    <w:p w14:paraId="4302307C" w14:textId="77777777" w:rsidR="00425838" w:rsidRDefault="00425838" w:rsidP="00734C26">
      <w:pPr>
        <w:ind w:firstLine="720"/>
      </w:pPr>
      <w:r>
        <w:rPr>
          <w:rFonts w:hint="eastAsia"/>
        </w:rPr>
        <w:t>B</w:t>
      </w:r>
      <w:r>
        <w:t xml:space="preserve">ecause using Columnar transposition cipher doesn’t change the </w:t>
      </w:r>
      <w:r w:rsidRPr="00146576">
        <w:t>frequenc</w:t>
      </w:r>
      <w:r>
        <w:t>y of each letter, the two charms are the same.</w:t>
      </w:r>
    </w:p>
    <w:p w14:paraId="6CE8685A" w14:textId="2A89AA7E" w:rsidR="00425838" w:rsidRDefault="00425838" w:rsidP="00425838"/>
    <w:p w14:paraId="7E5E6DA6" w14:textId="13380E76" w:rsidR="00425838" w:rsidRDefault="00425838" w:rsidP="00425838"/>
    <w:p w14:paraId="688F78A4" w14:textId="6314191F" w:rsidR="00734C26" w:rsidRDefault="00734C26" w:rsidP="00425838"/>
    <w:p w14:paraId="1514A988" w14:textId="54B89621" w:rsidR="00734C26" w:rsidRDefault="00734C26" w:rsidP="00425838"/>
    <w:p w14:paraId="48645404" w14:textId="4BF80A19" w:rsidR="00734C26" w:rsidRDefault="00734C26" w:rsidP="00425838"/>
    <w:p w14:paraId="05A84976" w14:textId="2416E852" w:rsidR="00734C26" w:rsidRDefault="00734C26" w:rsidP="00425838"/>
    <w:p w14:paraId="1DDB4AF6" w14:textId="00D7898D" w:rsidR="00734C26" w:rsidRDefault="00734C26" w:rsidP="00425838"/>
    <w:p w14:paraId="67C492F4" w14:textId="7B468556" w:rsidR="00734C26" w:rsidRDefault="00734C26" w:rsidP="00425838"/>
    <w:p w14:paraId="5B7632B8" w14:textId="6084AE0F" w:rsidR="00734C26" w:rsidRDefault="00734C26" w:rsidP="00425838"/>
    <w:p w14:paraId="5D1660E5" w14:textId="3E901D2A" w:rsidR="00734C26" w:rsidRDefault="00734C26" w:rsidP="00425838"/>
    <w:p w14:paraId="39BBA448" w14:textId="6E9A37B1" w:rsidR="00734C26" w:rsidRDefault="00734C26" w:rsidP="00425838"/>
    <w:p w14:paraId="2D5783D4" w14:textId="11691FAE" w:rsidR="00734C26" w:rsidRDefault="00734C26" w:rsidP="00425838"/>
    <w:p w14:paraId="08F10A84" w14:textId="222D1530" w:rsidR="00734C26" w:rsidRDefault="00734C26" w:rsidP="00425838"/>
    <w:p w14:paraId="3692A4DC" w14:textId="32CB5E45" w:rsidR="00734C26" w:rsidRDefault="00734C26" w:rsidP="00425838"/>
    <w:p w14:paraId="3EEC4872" w14:textId="09A40CEB" w:rsidR="00734C26" w:rsidRDefault="00734C26" w:rsidP="00425838"/>
    <w:p w14:paraId="75903C21" w14:textId="395FB700" w:rsidR="00734C26" w:rsidRDefault="00734C26" w:rsidP="00425838"/>
    <w:p w14:paraId="27FC3BF7" w14:textId="129538B7" w:rsidR="00734C26" w:rsidRDefault="00734C26" w:rsidP="00425838"/>
    <w:p w14:paraId="01AD90FD" w14:textId="7A9FD87A" w:rsidR="00734C26" w:rsidRDefault="00734C26" w:rsidP="00425838"/>
    <w:p w14:paraId="6140C4B8" w14:textId="0CC7B61E" w:rsidR="00734C26" w:rsidRDefault="00734C26" w:rsidP="00425838"/>
    <w:p w14:paraId="64A24642" w14:textId="406E3602" w:rsidR="00734C26" w:rsidRDefault="00734C26" w:rsidP="00425838"/>
    <w:p w14:paraId="5F1AB102" w14:textId="1E05821B" w:rsidR="00734C26" w:rsidRDefault="00734C26" w:rsidP="00425838"/>
    <w:p w14:paraId="545CFA42" w14:textId="0DF99583" w:rsidR="00734C26" w:rsidRDefault="00734C26" w:rsidP="00425838"/>
    <w:p w14:paraId="3AE98CC5" w14:textId="2CCA34AA" w:rsidR="00734C26" w:rsidRDefault="00734C26" w:rsidP="00425838"/>
    <w:p w14:paraId="64532217" w14:textId="644FBF5E" w:rsidR="00734C26" w:rsidRDefault="00734C26" w:rsidP="00425838"/>
    <w:p w14:paraId="626D7261" w14:textId="1BC9EF66" w:rsidR="00734C26" w:rsidRDefault="00734C26" w:rsidP="00425838"/>
    <w:p w14:paraId="2CF1CEB5" w14:textId="5393C780" w:rsidR="00734C26" w:rsidRDefault="00734C26" w:rsidP="00425838"/>
    <w:p w14:paraId="675959DB" w14:textId="77777777" w:rsidR="00734C26" w:rsidRDefault="00734C26" w:rsidP="00425838"/>
    <w:p w14:paraId="7A501580" w14:textId="52507985" w:rsidR="00146576" w:rsidRDefault="00173FD5" w:rsidP="00CD7FEA">
      <w:pPr>
        <w:rPr>
          <w:b/>
        </w:rPr>
      </w:pPr>
      <w:r>
        <w:rPr>
          <w:b/>
        </w:rPr>
        <w:lastRenderedPageBreak/>
        <w:t>Q2</w:t>
      </w:r>
      <w:r w:rsidR="00146576">
        <w:rPr>
          <w:b/>
        </w:rPr>
        <w:t xml:space="preserve"> (3</w:t>
      </w:r>
      <w:r w:rsidR="00CD7FEA" w:rsidRPr="00EA6510">
        <w:rPr>
          <w:b/>
        </w:rPr>
        <w:t xml:space="preserve">pts) </w:t>
      </w:r>
      <w:r w:rsidR="00146576">
        <w:rPr>
          <w:b/>
        </w:rPr>
        <w:t>Substitution Ciphers</w:t>
      </w:r>
    </w:p>
    <w:p w14:paraId="0CAFA4F0" w14:textId="77777777" w:rsidR="00146576" w:rsidRDefault="00146576" w:rsidP="00CD7FEA">
      <w:pPr>
        <w:rPr>
          <w:b/>
        </w:rPr>
      </w:pPr>
    </w:p>
    <w:p w14:paraId="349EE52F" w14:textId="48A1B5D2" w:rsidR="00CD7FEA" w:rsidRPr="00146576" w:rsidRDefault="00146576" w:rsidP="00CD7FEA">
      <w:r w:rsidRPr="00146576">
        <w:t>a) (1</w:t>
      </w:r>
      <w:r w:rsidR="00A823FB">
        <w:t>.5</w:t>
      </w:r>
      <w:r w:rsidRPr="00146576">
        <w:t xml:space="preserve">pt) </w:t>
      </w:r>
      <w:r w:rsidR="00CD7FEA" w:rsidRPr="00146576">
        <w:t>Encrypt the following plaintext using the Caesar sub</w:t>
      </w:r>
      <w:r w:rsidR="00A823FB">
        <w:t xml:space="preserve">stitution cipher.  Use the key </w:t>
      </w:r>
      <w:r w:rsidR="00CE19E5">
        <w:t>4</w:t>
      </w:r>
      <w:r w:rsidR="00CD7FEA" w:rsidRPr="00146576">
        <w:t>:</w:t>
      </w:r>
    </w:p>
    <w:p w14:paraId="4ECB0E46" w14:textId="77777777" w:rsidR="00CD7FEA" w:rsidRDefault="00CD7FEA" w:rsidP="00CD7FEA"/>
    <w:p w14:paraId="5EEF67DF" w14:textId="77777777" w:rsidR="00CD7FEA" w:rsidRDefault="00CD7FEA" w:rsidP="00CD7FEA">
      <w:r w:rsidRPr="00BD262F">
        <w:t>theshadowofthemoonsweptacrosstheglobefromhongkongtothetexaspanhandleasarareannularsolareclipsebeganmondaymorninginasiaandtraversedthepacificthesunappearedasathinringbehindthemoontopeopleinanarrowpathalongthecenterofthetrackwhichbeganinsouthernchinaheavycloudsobscuredtheviewinhongkongbutresidentsoftokyoandothercitieswereabletogetaspectacularviewforaboutfourminutesaroundseventhirtytwoammondaysixthirtytwopmetsundayeventswereheldatschoolsandmuseumsinjapanwhilemanymorepeopletookintheunusualastronomicaleventathomeoronstreetcornersafterwhizzingacrossthepacifictheshadowemergedovernortherncaliforniaandsouthernoregonwherethousandsofpeopleattendedpartiestowatchtheeventthefirsttoappearintheunitedstatessincenineteenninetyfourexpertswarnedthathopefulviewersshouldnotpeerupattheskywithoutspecialviewingequipmentsincelookingatthesunwiththenakedeyecancauseblindnessderekralstonaprofessionalphotographersaidheusedaweldingfiltertocaptureadirectviewofeclipseinthefoothillsaboveorovillecaliforniahesharedthephotooncnnireportnotingtheratherslimswathoftheglobewhocouldseetheimpactoftheeclipseralstonsaidhewantedtoenabletherestoftheworldtoseehowclearitlookedtothoseofuswhowerefortunateenoughtoseeitthesliverofsunshinethentraveledsoutheastacrosscentralnevadasouthernutahandnorthernarizonaandthennewmexicoitpassedoveralbuquerquenewmexicoaboutseventhirtyfourpmninethirtyfourpmetbeforepeteringouteastoflubbocktexasaccordingtonasa</w:t>
      </w:r>
    </w:p>
    <w:p w14:paraId="5D753FFA" w14:textId="07452452" w:rsidR="00146576" w:rsidRDefault="00146576"/>
    <w:p w14:paraId="028F2307" w14:textId="616AB193" w:rsidR="00425838" w:rsidRPr="00425838" w:rsidRDefault="00425838">
      <w:pPr>
        <w:rPr>
          <w:b/>
          <w:bCs/>
        </w:rPr>
      </w:pPr>
      <w:r w:rsidRPr="00425838">
        <w:rPr>
          <w:b/>
          <w:bCs/>
        </w:rPr>
        <w:t>Answer:</w:t>
      </w:r>
    </w:p>
    <w:p w14:paraId="552B3A4E" w14:textId="2822062A" w:rsidR="00425838" w:rsidRDefault="00425838">
      <w:r w:rsidRPr="009F624C">
        <w:t>xliwlehsasjxliqssrwaitxegvswwxlikpsfijvsqlsrkosrkxsxlixibewterlerhpiewevevierrypevwspevigpmtwifikerqsrhecqsvrmrkmrewmeerhxvezivwihxlitegmjmgxliwyrettievihewexlmrvmrkfilmrhxliqssrxstistpimrerevvsatexlepsrkxligirxivsjxlixvegoalmglfikermrwsyxlivrglmreliezcgpsyhwsfwgyvihxlizmiamrlsrkosrkfyxviwmhirxwsjxsocserhsxlivgmxmiwaiviefpixskixewtigxegypevzmiajsvefsyxjsyvqmryxiwevsyrhwizirxlmvxcxaseqqsrhecwmbxlmvxcxastqixwyrhecizirxwaiviliphexwglsspwerhqywiyqwmrneteralmpiqercqsvitistpixssomrxliyrywyepewxvsrsqmgepizirxexlsqisvsrwxviixgsvrivwejxivalmddmrkegvswwxlitegmjmgxliwlehsaiqivkihszivrsvxlivrgepmjsvrmeerhwsyxlivrsviksralivixlsywerhwsjtistpiexxirhihtevxmiwxsaexglxliizirxxlijmvwxxsettievmrxliyrmxihwxexiwwmrgirmrixiirrmrixcjsyvibtivxwaevrihxlexlstijypzmiaivwwlsyphrsxtiivytexxliwocamxlsyxwtigmepzmiamrkiuymtqirxwmrgipssomrkexxliwyramxlxlireoihicigergeywifpmrhriwwhiviovepwxsretvsjiwwmsreptlsxskvetlivwemhliywiheaiphmrkjmpxivxsgetxyviehmvigxzmiasjigpmtwimrxlijssxlmppwefszisvszmppigepmjsvrmeliwlevihxlitlsxssrgrrmvitsvxrsxmrkxlivexlivwpmqwaexlsjxlikpsfialsgsyphwiixlimqtegxsjxliigpmtwivepwxsrwemhliaerxihxsirefpixliviwxsjxliasvphxswiilsagpievmxpssoihxsxlswisjywalsaivijsvxyrexiirsyklxswiimxxliwpmzivsjwyrwlmrixlirxvezipihwsyxliewxegvswwgirxveprizehewsyxlivryxelerhrsvxlivrevmdsreerhxlirriaqibmgsmxtewwihszivepfyuyivuyiriaqibmgsefsyxwizirxlmvxcjsyvtqrmrixlmvxcjsyvtqixfijsvitixivmrksyxiewxsjpyffsgoxibeweggsvhmrkxsrewe</w:t>
      </w:r>
      <w:r w:rsidRPr="009F624C">
        <w:cr/>
      </w:r>
    </w:p>
    <w:p w14:paraId="762445A4" w14:textId="77777777" w:rsidR="00146576" w:rsidRDefault="00146576"/>
    <w:p w14:paraId="0C7F277A" w14:textId="740D2BC2" w:rsidR="00146576" w:rsidRPr="00146576" w:rsidRDefault="00A823FB" w:rsidP="00146576">
      <w:r>
        <w:lastRenderedPageBreak/>
        <w:t>b</w:t>
      </w:r>
      <w:r w:rsidR="00146576" w:rsidRPr="00146576">
        <w:t>) (1</w:t>
      </w:r>
      <w:r>
        <w:t>.5</w:t>
      </w:r>
      <w:r w:rsidR="00146576" w:rsidRPr="00146576">
        <w:t xml:space="preserve">pt) Calculate and plot the letter frequencies of the ciphertext </w:t>
      </w:r>
      <w:r w:rsidR="00146576" w:rsidRPr="00146576">
        <w:rPr>
          <w:highlight w:val="yellow"/>
        </w:rPr>
        <w:t>(use the spreadsheet provided)</w:t>
      </w:r>
      <w:r w:rsidR="00146576" w:rsidRPr="00146576">
        <w:t xml:space="preserve"> and compare it to that of the English letters shown below.  </w:t>
      </w:r>
      <w:r w:rsidR="00E3782A">
        <w:t>Comment on the relationship between both.</w:t>
      </w:r>
    </w:p>
    <w:p w14:paraId="051A364F" w14:textId="77777777" w:rsidR="00146576" w:rsidRPr="00146576" w:rsidRDefault="00146576" w:rsidP="00146576">
      <w:r w:rsidRPr="00146576">
        <w:tab/>
      </w:r>
    </w:p>
    <w:p w14:paraId="3A163089" w14:textId="77777777" w:rsidR="00A823FB" w:rsidRDefault="00A823FB" w:rsidP="00A823FB">
      <w:pPr>
        <w:ind w:left="1440" w:firstLine="720"/>
      </w:pPr>
      <w:r w:rsidRPr="000A2F42">
        <w:rPr>
          <w:noProof/>
        </w:rPr>
        <w:drawing>
          <wp:inline distT="0" distB="0" distL="0" distR="0" wp14:anchorId="371BC421" wp14:editId="3F3FFE68">
            <wp:extent cx="2852420" cy="2234161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3065" cy="22346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D280CD" w14:textId="4BC12D32" w:rsidR="00734C26" w:rsidRDefault="00A823FB" w:rsidP="00734C26">
      <w:pPr>
        <w:jc w:val="center"/>
        <w:rPr>
          <w:b/>
        </w:rPr>
      </w:pPr>
      <w:r>
        <w:t xml:space="preserve">Source: </w:t>
      </w:r>
      <w:hyperlink r:id="rId12" w:history="1">
        <w:r w:rsidR="00734C26" w:rsidRPr="00F54FA5">
          <w:rPr>
            <w:rStyle w:val="Hyperlink"/>
          </w:rPr>
          <w:t>https://en.wikipedia.org/wiki/Letter_frequency</w:t>
        </w:r>
      </w:hyperlink>
    </w:p>
    <w:p w14:paraId="2340BB35" w14:textId="77777777" w:rsidR="00734C26" w:rsidRDefault="00734C26" w:rsidP="00734C26">
      <w:pPr>
        <w:rPr>
          <w:b/>
        </w:rPr>
      </w:pPr>
    </w:p>
    <w:p w14:paraId="1C0F5897" w14:textId="4CEFB6B2" w:rsidR="00105184" w:rsidRPr="00734C26" w:rsidRDefault="00105184" w:rsidP="00734C26">
      <w:r w:rsidRPr="00734C26">
        <w:rPr>
          <w:b/>
          <w:bCs/>
        </w:rPr>
        <w:t>Frequencies</w:t>
      </w:r>
    </w:p>
    <w:p w14:paraId="485533AC" w14:textId="77777777" w:rsidR="00734C26" w:rsidRDefault="00105184" w:rsidP="00BC6E19">
      <w:pPr>
        <w:ind w:left="720"/>
      </w:pPr>
      <w:r w:rsidRPr="00C93D15">
        <w:t>a 31</w:t>
      </w:r>
      <w:r w:rsidRPr="00C93D15">
        <w:cr/>
        <w:t>b 6</w:t>
      </w:r>
      <w:r w:rsidRPr="00C93D15">
        <w:cr/>
        <w:t>c 13</w:t>
      </w:r>
      <w:r w:rsidRPr="00C93D15">
        <w:cr/>
        <w:t>d 3</w:t>
      </w:r>
      <w:r w:rsidRPr="00C93D15">
        <w:cr/>
        <w:t>e 111</w:t>
      </w:r>
      <w:r w:rsidRPr="00C93D15">
        <w:cr/>
        <w:t>f 17</w:t>
      </w:r>
      <w:r w:rsidRPr="00C93D15">
        <w:cr/>
        <w:t>g 42</w:t>
      </w:r>
      <w:r w:rsidRPr="00C93D15">
        <w:cr/>
        <w:t>h 44</w:t>
      </w:r>
      <w:r w:rsidRPr="00C93D15">
        <w:cr/>
      </w:r>
      <w:proofErr w:type="spellStart"/>
      <w:r w:rsidRPr="00C93D15">
        <w:t>i</w:t>
      </w:r>
      <w:proofErr w:type="spellEnd"/>
      <w:r w:rsidRPr="00C93D15">
        <w:t> 192</w:t>
      </w:r>
      <w:r w:rsidRPr="00C93D15">
        <w:cr/>
        <w:t>j 29</w:t>
      </w:r>
      <w:r w:rsidRPr="00C93D15">
        <w:cr/>
        <w:t>k 23</w:t>
      </w:r>
      <w:r w:rsidRPr="00C93D15">
        <w:cr/>
        <w:t>l 83</w:t>
      </w:r>
      <w:r w:rsidRPr="00C93D15">
        <w:cr/>
        <w:t>m 81</w:t>
      </w:r>
      <w:r w:rsidRPr="00C93D15">
        <w:cr/>
        <w:t>n 1</w:t>
      </w:r>
      <w:r w:rsidRPr="00C93D15">
        <w:cr/>
        <w:t>o 11</w:t>
      </w:r>
      <w:r w:rsidRPr="00C93D15">
        <w:cr/>
        <w:t>p 47</w:t>
      </w:r>
      <w:r w:rsidRPr="00C93D15">
        <w:cr/>
      </w:r>
      <w:bookmarkStart w:id="2" w:name="_GoBack"/>
      <w:bookmarkEnd w:id="2"/>
      <w:r w:rsidRPr="00C93D15">
        <w:t>q 23</w:t>
      </w:r>
      <w:r w:rsidRPr="00C93D15">
        <w:cr/>
        <w:t>r 111</w:t>
      </w:r>
      <w:r w:rsidRPr="00C93D15">
        <w:cr/>
        <w:t>s 125</w:t>
      </w:r>
      <w:r w:rsidRPr="00C93D15">
        <w:cr/>
        <w:t>t 39</w:t>
      </w:r>
      <w:r w:rsidRPr="00C93D15">
        <w:cr/>
        <w:t>u 3</w:t>
      </w:r>
      <w:r w:rsidRPr="00C93D15">
        <w:cr/>
        <w:t>v 89</w:t>
      </w:r>
      <w:r w:rsidRPr="00C93D15">
        <w:cr/>
        <w:t>w 86</w:t>
      </w:r>
      <w:r w:rsidRPr="00C93D15">
        <w:cr/>
        <w:t>x 136</w:t>
      </w:r>
      <w:r w:rsidRPr="00C93D15">
        <w:cr/>
        <w:t>y 46</w:t>
      </w:r>
      <w:r w:rsidRPr="00C93D15">
        <w:cr/>
        <w:t>z 19</w:t>
      </w:r>
      <w:r w:rsidRPr="00C93D15">
        <w:cr/>
      </w:r>
    </w:p>
    <w:p w14:paraId="13C64AE9" w14:textId="69D91706" w:rsidR="00105184" w:rsidRDefault="00105184" w:rsidP="00105184">
      <w:r w:rsidRPr="00575858">
        <w:rPr>
          <w:b/>
          <w:bCs/>
        </w:rPr>
        <w:lastRenderedPageBreak/>
        <w:t>Plot:</w:t>
      </w:r>
    </w:p>
    <w:p w14:paraId="39348D02" w14:textId="77777777" w:rsidR="00105184" w:rsidRDefault="00105184" w:rsidP="00105184">
      <w:r>
        <w:rPr>
          <w:noProof/>
        </w:rPr>
        <w:drawing>
          <wp:inline distT="0" distB="0" distL="0" distR="0" wp14:anchorId="301260B1" wp14:editId="4C142D68">
            <wp:extent cx="4572000" cy="2743200"/>
            <wp:effectExtent l="0" t="0" r="0" b="0"/>
            <wp:docPr id="7" name="图表 2">
              <a:extLst xmlns:a="http://schemas.openxmlformats.org/drawingml/2006/main">
                <a:ext uri="{FF2B5EF4-FFF2-40B4-BE49-F238E27FC236}">
                  <a16:creationId xmlns:a16="http://schemas.microsoft.com/office/drawing/2014/main" id="{7A8D0E4E-AA40-45E7-8054-180E2049EAC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5FB681E4" w14:textId="77A1FCF0" w:rsidR="00105184" w:rsidRDefault="00105184">
      <w:pPr>
        <w:rPr>
          <w:b/>
        </w:rPr>
      </w:pPr>
    </w:p>
    <w:p w14:paraId="1C717FB9" w14:textId="055AB35A" w:rsidR="00105184" w:rsidRDefault="00105184">
      <w:pPr>
        <w:rPr>
          <w:b/>
        </w:rPr>
      </w:pPr>
    </w:p>
    <w:p w14:paraId="039F4809" w14:textId="109B2790" w:rsidR="00734C26" w:rsidRDefault="00734C26">
      <w:pPr>
        <w:rPr>
          <w:b/>
        </w:rPr>
      </w:pPr>
    </w:p>
    <w:p w14:paraId="2B496BD2" w14:textId="3ABA2D15" w:rsidR="00734C26" w:rsidRDefault="00734C26">
      <w:pPr>
        <w:rPr>
          <w:b/>
        </w:rPr>
      </w:pPr>
    </w:p>
    <w:p w14:paraId="136057A6" w14:textId="720F26AF" w:rsidR="00734C26" w:rsidRDefault="00734C26">
      <w:pPr>
        <w:rPr>
          <w:b/>
        </w:rPr>
      </w:pPr>
    </w:p>
    <w:p w14:paraId="4A4C0E4C" w14:textId="62CD43DD" w:rsidR="00734C26" w:rsidRDefault="00734C26">
      <w:pPr>
        <w:rPr>
          <w:b/>
        </w:rPr>
      </w:pPr>
    </w:p>
    <w:p w14:paraId="77B14F59" w14:textId="683DEFE8" w:rsidR="00734C26" w:rsidRDefault="00734C26">
      <w:pPr>
        <w:rPr>
          <w:b/>
        </w:rPr>
      </w:pPr>
    </w:p>
    <w:p w14:paraId="2B298ABF" w14:textId="73BC97B4" w:rsidR="00734C26" w:rsidRDefault="00734C26">
      <w:pPr>
        <w:rPr>
          <w:b/>
        </w:rPr>
      </w:pPr>
    </w:p>
    <w:p w14:paraId="2514B7D3" w14:textId="26DCCEA1" w:rsidR="00734C26" w:rsidRDefault="00734C26">
      <w:pPr>
        <w:rPr>
          <w:b/>
        </w:rPr>
      </w:pPr>
    </w:p>
    <w:p w14:paraId="7FEFBA12" w14:textId="2AC23E99" w:rsidR="00734C26" w:rsidRDefault="00734C26">
      <w:pPr>
        <w:rPr>
          <w:b/>
        </w:rPr>
      </w:pPr>
    </w:p>
    <w:p w14:paraId="78E8495F" w14:textId="0253C0E5" w:rsidR="00734C26" w:rsidRDefault="00734C26">
      <w:pPr>
        <w:rPr>
          <w:b/>
        </w:rPr>
      </w:pPr>
    </w:p>
    <w:p w14:paraId="621BBC93" w14:textId="5D1E33C3" w:rsidR="00734C26" w:rsidRDefault="00734C26">
      <w:pPr>
        <w:rPr>
          <w:b/>
        </w:rPr>
      </w:pPr>
    </w:p>
    <w:p w14:paraId="6AB4A0F2" w14:textId="2E8F4D57" w:rsidR="00734C26" w:rsidRDefault="00734C26">
      <w:pPr>
        <w:rPr>
          <w:b/>
        </w:rPr>
      </w:pPr>
    </w:p>
    <w:p w14:paraId="4A96CBE3" w14:textId="16188FAB" w:rsidR="00734C26" w:rsidRDefault="00734C26">
      <w:pPr>
        <w:rPr>
          <w:b/>
        </w:rPr>
      </w:pPr>
    </w:p>
    <w:p w14:paraId="474C628C" w14:textId="586D5D04" w:rsidR="00734C26" w:rsidRDefault="00734C26">
      <w:pPr>
        <w:rPr>
          <w:b/>
        </w:rPr>
      </w:pPr>
    </w:p>
    <w:p w14:paraId="76963938" w14:textId="7C1E0038" w:rsidR="00734C26" w:rsidRDefault="00734C26">
      <w:pPr>
        <w:rPr>
          <w:b/>
        </w:rPr>
      </w:pPr>
    </w:p>
    <w:p w14:paraId="25FB4D52" w14:textId="34D208B3" w:rsidR="00734C26" w:rsidRDefault="00734C26">
      <w:pPr>
        <w:rPr>
          <w:b/>
        </w:rPr>
      </w:pPr>
    </w:p>
    <w:p w14:paraId="78A4808F" w14:textId="59E4DD5E" w:rsidR="00734C26" w:rsidRDefault="00734C26">
      <w:pPr>
        <w:rPr>
          <w:b/>
        </w:rPr>
      </w:pPr>
    </w:p>
    <w:p w14:paraId="3C0D3CE2" w14:textId="62E58CDB" w:rsidR="00734C26" w:rsidRDefault="00734C26">
      <w:pPr>
        <w:rPr>
          <w:b/>
        </w:rPr>
      </w:pPr>
    </w:p>
    <w:p w14:paraId="1B5996D6" w14:textId="56FC4B16" w:rsidR="00734C26" w:rsidRDefault="00734C26">
      <w:pPr>
        <w:rPr>
          <w:b/>
        </w:rPr>
      </w:pPr>
    </w:p>
    <w:p w14:paraId="27D95F70" w14:textId="592F1A5C" w:rsidR="00734C26" w:rsidRDefault="00734C26">
      <w:pPr>
        <w:rPr>
          <w:b/>
        </w:rPr>
      </w:pPr>
    </w:p>
    <w:p w14:paraId="7F1330FB" w14:textId="1E4B0D2A" w:rsidR="00734C26" w:rsidRDefault="00734C26">
      <w:pPr>
        <w:rPr>
          <w:b/>
        </w:rPr>
      </w:pPr>
    </w:p>
    <w:p w14:paraId="4044C106" w14:textId="28ADE8EF" w:rsidR="00734C26" w:rsidRDefault="00734C26">
      <w:pPr>
        <w:rPr>
          <w:b/>
        </w:rPr>
      </w:pPr>
    </w:p>
    <w:p w14:paraId="32CDE5ED" w14:textId="1FFA8B6B" w:rsidR="00734C26" w:rsidRDefault="00734C26">
      <w:pPr>
        <w:rPr>
          <w:b/>
        </w:rPr>
      </w:pPr>
    </w:p>
    <w:p w14:paraId="69C344EF" w14:textId="03388674" w:rsidR="00734C26" w:rsidRDefault="00734C26">
      <w:pPr>
        <w:rPr>
          <w:b/>
        </w:rPr>
      </w:pPr>
    </w:p>
    <w:p w14:paraId="2A8ACCC2" w14:textId="29DE064C" w:rsidR="00734C26" w:rsidRDefault="00734C26">
      <w:pPr>
        <w:rPr>
          <w:b/>
        </w:rPr>
      </w:pPr>
    </w:p>
    <w:p w14:paraId="45A45798" w14:textId="4CC12EB8" w:rsidR="00734C26" w:rsidRDefault="00734C26">
      <w:pPr>
        <w:rPr>
          <w:b/>
        </w:rPr>
      </w:pPr>
    </w:p>
    <w:p w14:paraId="2A2A3425" w14:textId="301F271D" w:rsidR="00734C26" w:rsidRDefault="00734C26">
      <w:pPr>
        <w:rPr>
          <w:b/>
        </w:rPr>
      </w:pPr>
    </w:p>
    <w:p w14:paraId="362C5BCD" w14:textId="5ECAA043" w:rsidR="00734C26" w:rsidRDefault="00734C26">
      <w:pPr>
        <w:rPr>
          <w:b/>
        </w:rPr>
      </w:pPr>
    </w:p>
    <w:p w14:paraId="1E730D8C" w14:textId="77777777" w:rsidR="00734C26" w:rsidRDefault="00734C26">
      <w:pPr>
        <w:rPr>
          <w:b/>
        </w:rPr>
      </w:pPr>
    </w:p>
    <w:p w14:paraId="7309436D" w14:textId="7B8CD742" w:rsidR="00146576" w:rsidRPr="00A823FB" w:rsidRDefault="00146576" w:rsidP="00146576">
      <w:pPr>
        <w:rPr>
          <w:b/>
        </w:rPr>
      </w:pPr>
      <w:r w:rsidRPr="00146576">
        <w:rPr>
          <w:b/>
        </w:rPr>
        <w:lastRenderedPageBreak/>
        <w:t>Q3</w:t>
      </w:r>
      <w:r w:rsidR="00EA49AC">
        <w:rPr>
          <w:b/>
        </w:rPr>
        <w:t xml:space="preserve"> (3</w:t>
      </w:r>
      <w:r w:rsidRPr="00146576">
        <w:rPr>
          <w:b/>
        </w:rPr>
        <w:t xml:space="preserve">pts) </w:t>
      </w:r>
      <w:r w:rsidR="00A823FB">
        <w:rPr>
          <w:b/>
        </w:rPr>
        <w:t>Arbitrary Mapping</w:t>
      </w:r>
    </w:p>
    <w:p w14:paraId="70FC5C54" w14:textId="77777777" w:rsidR="00146576" w:rsidRDefault="00146576" w:rsidP="00146576"/>
    <w:p w14:paraId="71E2D965" w14:textId="14EE7125" w:rsidR="00A823FB" w:rsidRDefault="00A823FB" w:rsidP="00146576">
      <w:r>
        <w:t>Use cryptanalysis to crack the file “challenge.txt” (it should be on the blackboard in the same location as this file).  Show all your logic and the plaintext</w:t>
      </w:r>
      <w:r w:rsidR="00203CB1">
        <w:t>.</w:t>
      </w:r>
    </w:p>
    <w:p w14:paraId="5289441D" w14:textId="5E1C41F5" w:rsidR="00CD7FEA" w:rsidRDefault="00CD7FEA"/>
    <w:p w14:paraId="23E04662" w14:textId="77777777" w:rsidR="00575858" w:rsidRPr="00734C26" w:rsidRDefault="00575858" w:rsidP="00575858">
      <w:pPr>
        <w:rPr>
          <w:b/>
          <w:bCs/>
        </w:rPr>
      </w:pPr>
      <w:r w:rsidRPr="00734C26">
        <w:rPr>
          <w:rFonts w:hint="eastAsia"/>
          <w:b/>
          <w:bCs/>
        </w:rPr>
        <w:t>P</w:t>
      </w:r>
      <w:r w:rsidRPr="00734C26">
        <w:rPr>
          <w:b/>
          <w:bCs/>
        </w:rPr>
        <w:t>laintext:</w:t>
      </w:r>
    </w:p>
    <w:p w14:paraId="04EC7F54" w14:textId="77777777" w:rsidR="00734C26" w:rsidRDefault="00575858" w:rsidP="00575858">
      <w:r w:rsidRPr="004B5E57">
        <w:t>keysarepiecesofinformationthatdeterminetheoutputfromanencryptionordecryptionprocessasingleciphercanproduceanalmostlimitlessnumberofdifferentoutputswithdifferentkeyvaluesallowingsecurecommunicationevenifthecipheritselfisknowntohostilethirdpartiesitmightsurpriseyoutoknowthatalmostallciphersarepublishedinthescientificpressorinstandardsdocumentshavingthemavailableforwidespreadscrutinyallowsmanypeopletocheckthattheyaresecureanddonotcontainweaknesseswhichcouldbeexploitedtocompromisethesecurityofthedataencryptedusingthatcipheracomputerencryptionkeyisnothingmorethanastringofbitswhereeachbitcanhaveavalueofeitherzerooronethenumberofpossiblevaluesforakeyissimplythetotalnumberofvaluesthatthekeycanhavesoouronebitlongkeycanonlyhavetwopossiblevalueszeroandoneifwechoosetohaveatwobitkeyitcouldhaveoneoffourpossiblevalueszerozerozerooneonezeroandoneoneinfacteverytimeweincreasethelengthofthekeybyonebitwedoublethenumberofpossiblekeyssoathreebitkeyhaseightpossiblevalueszerozerozerozerozerozerozeroonezeroonezerozerooneoneonezerozeroonezerooneoneonezeroandoneoneoneonethetotalnumberofkeyscanbewritteninscientificformastwokeylengthsoakeywithalengthofeighthastwentyeightthatistwohunderedandfiftysixvaluesbuthowlongshouldakeybehowshortistooshorttheproblemwithshortkeysshortkeysarevulnerabletowhatisknownasabruteforceattackjustlikeyoulearnedinweektwoaboutpasswordsabruteforceattackiswhereacomputeroranumberofcomputerstryeverypossiblevalueforakeyuntiltheyproducerecognisableplaintextsincecomputerscanworkthroughkeyvaluesextremelyrapidlykeysmustbesufficientlylongthattheyofferaverylargenumberofpossiblevalueskeysmaybeknowntotheuserintheformofpasswordsortheymaybestoredinacomputershardwaresuchasthedecryptionkeysstoredonadvdplayerthatallowittoplaytheencrypteddatastoredonthemoviediskortheycanbegeneratedbyacomputerasandwhentheyareneededsuchasconductingasecuretransactiononashoppingsitenextyoulllearnaboutthekeydistributionproblemsourcehttpswwwopenedu</w:t>
      </w:r>
      <w:r w:rsidRPr="004B5E57">
        <w:cr/>
      </w:r>
    </w:p>
    <w:p w14:paraId="6DF8E202" w14:textId="3EDB7A38" w:rsidR="00575858" w:rsidRPr="00734C26" w:rsidRDefault="00575858" w:rsidP="00575858">
      <w:pPr>
        <w:rPr>
          <w:b/>
          <w:bCs/>
        </w:rPr>
      </w:pPr>
      <w:r w:rsidRPr="00734C26">
        <w:rPr>
          <w:b/>
          <w:bCs/>
        </w:rPr>
        <w:t>Logic:</w:t>
      </w:r>
    </w:p>
    <w:p w14:paraId="000360B7" w14:textId="77777777" w:rsidR="00575858" w:rsidRDefault="00575858" w:rsidP="00575858">
      <w:r>
        <w:rPr>
          <w:rFonts w:hint="eastAsia"/>
        </w:rPr>
        <w:t>F</w:t>
      </w:r>
      <w:r>
        <w:t xml:space="preserve">irst, </w:t>
      </w:r>
      <w:proofErr w:type="gramStart"/>
      <w:r w:rsidRPr="004B5E57">
        <w:t>Analyze</w:t>
      </w:r>
      <w:proofErr w:type="gramEnd"/>
      <w:r w:rsidRPr="004B5E57">
        <w:t xml:space="preserve"> how often each character appears</w:t>
      </w:r>
      <w:r>
        <w:t>. And there are the frequencies.</w:t>
      </w:r>
    </w:p>
    <w:p w14:paraId="1CA1F4DF" w14:textId="77777777" w:rsidR="00575858" w:rsidRDefault="00575858" w:rsidP="00575858">
      <w:pPr>
        <w:ind w:left="420"/>
      </w:pPr>
      <w:r w:rsidRPr="004B5E57">
        <w:t>~ 39</w:t>
      </w:r>
      <w:r w:rsidRPr="004B5E57">
        <w:cr/>
        <w:t>} 51</w:t>
      </w:r>
      <w:r w:rsidRPr="004B5E57">
        <w:cr/>
        <w:t>| 5</w:t>
      </w:r>
      <w:r w:rsidRPr="004B5E57">
        <w:cr/>
        <w:t>z 1</w:t>
      </w:r>
      <w:r w:rsidRPr="004B5E57">
        <w:cr/>
        <w:t>c 87</w:t>
      </w:r>
      <w:r w:rsidRPr="004B5E57">
        <w:cr/>
        <w:t>` 121</w:t>
      </w:r>
      <w:r w:rsidRPr="004B5E57">
        <w:cr/>
        <w:t>_ 42</w:t>
      </w:r>
      <w:r w:rsidRPr="004B5E57">
        <w:cr/>
        <w:t>^ 22</w:t>
      </w:r>
      <w:r w:rsidRPr="004B5E57">
        <w:cr/>
        <w:t>@ 270</w:t>
      </w:r>
      <w:r w:rsidRPr="004B5E57">
        <w:cr/>
        <w:t>? 166</w:t>
      </w:r>
      <w:r w:rsidRPr="004B5E57">
        <w:cr/>
        <w:t>&gt; 68</w:t>
      </w:r>
      <w:r w:rsidRPr="004B5E57">
        <w:cr/>
        <w:t>= 41</w:t>
      </w:r>
      <w:r w:rsidRPr="004B5E57">
        <w:cr/>
        <w:t>&lt; 25</w:t>
      </w:r>
      <w:r w:rsidRPr="004B5E57">
        <w:cr/>
      </w:r>
      <w:r w:rsidRPr="004B5E57">
        <w:lastRenderedPageBreak/>
        <w:t>: 181</w:t>
      </w:r>
      <w:r w:rsidRPr="004B5E57">
        <w:cr/>
        <w:t>/ 37</w:t>
      </w:r>
      <w:r w:rsidRPr="004B5E57">
        <w:cr/>
        <w:t>. 57</w:t>
      </w:r>
      <w:r w:rsidRPr="004B5E57">
        <w:cr/>
        <w:t>+ 126</w:t>
      </w:r>
      <w:r w:rsidRPr="004B5E57">
        <w:cr/>
        <w:t>* 63</w:t>
      </w:r>
      <w:r w:rsidRPr="004B5E57">
        <w:cr/>
      </w:r>
      <w:proofErr w:type="gramStart"/>
      <w:r w:rsidRPr="004B5E57">
        <w:t>( 128</w:t>
      </w:r>
      <w:proofErr w:type="gramEnd"/>
      <w:r w:rsidRPr="004B5E57">
        <w:cr/>
        <w:t>' 70</w:t>
      </w:r>
      <w:r w:rsidRPr="004B5E57">
        <w:cr/>
        <w:t>&amp; 49</w:t>
      </w:r>
      <w:r w:rsidRPr="004B5E57">
        <w:cr/>
        <w:t>% 107</w:t>
      </w:r>
      <w:r w:rsidRPr="004B5E57">
        <w:cr/>
        <w:t># 34</w:t>
      </w:r>
      <w:r w:rsidRPr="004B5E57">
        <w:cr/>
        <w:t>! 125</w:t>
      </w:r>
      <w:r w:rsidRPr="004B5E57">
        <w:cr/>
        <w:t>  20</w:t>
      </w:r>
    </w:p>
    <w:p w14:paraId="0C3BBED2" w14:textId="77777777" w:rsidR="00575858" w:rsidRDefault="00575858" w:rsidP="00575858">
      <w:r>
        <w:rPr>
          <w:rFonts w:hint="eastAsia"/>
        </w:rPr>
        <w:t>N</w:t>
      </w:r>
      <w:r>
        <w:t>ext, use the “FrequencyAnalysisTemplate_arbirary.xlsx” to generate the plot.</w:t>
      </w:r>
    </w:p>
    <w:p w14:paraId="6B143B3E" w14:textId="77777777" w:rsidR="00575858" w:rsidRDefault="00575858" w:rsidP="00575858">
      <w:pPr>
        <w:jc w:val="center"/>
      </w:pPr>
      <w:r>
        <w:rPr>
          <w:noProof/>
        </w:rPr>
        <w:drawing>
          <wp:inline distT="0" distB="0" distL="0" distR="0" wp14:anchorId="4A3945E3" wp14:editId="123AEDBC">
            <wp:extent cx="3675888" cy="2791657"/>
            <wp:effectExtent l="0" t="0" r="1270" b="8890"/>
            <wp:docPr id="8" name="图表 3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1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02319D85" w14:textId="77777777" w:rsidR="00575858" w:rsidRDefault="00575858" w:rsidP="00575858">
      <w:r>
        <w:rPr>
          <w:rFonts w:hint="eastAsia"/>
        </w:rPr>
        <w:t>B</w:t>
      </w:r>
      <w:r>
        <w:t xml:space="preserve">ecause the frequency plot is </w:t>
      </w:r>
      <w:proofErr w:type="gramStart"/>
      <w:r w:rsidRPr="00B742AC">
        <w:t>similar</w:t>
      </w:r>
      <w:r>
        <w:t xml:space="preserve"> to</w:t>
      </w:r>
      <w:proofErr w:type="gramEnd"/>
      <w:r>
        <w:t xml:space="preserve"> the letter plot. </w:t>
      </w:r>
      <w:proofErr w:type="gramStart"/>
      <w:r>
        <w:t>So</w:t>
      </w:r>
      <w:proofErr w:type="gramEnd"/>
      <w:r>
        <w:t xml:space="preserve"> we can replace each character in order. And the results are readable. So, this way may work.</w:t>
      </w:r>
    </w:p>
    <w:p w14:paraId="4474A70C" w14:textId="77777777" w:rsidR="00575858" w:rsidRDefault="00575858" w:rsidP="00575858">
      <w:r>
        <w:t>Finally, we get the final answer.</w:t>
      </w:r>
    </w:p>
    <w:p w14:paraId="7D1B4405" w14:textId="1A0D62DD" w:rsidR="00575858" w:rsidRDefault="00575858"/>
    <w:p w14:paraId="0E967342" w14:textId="02A7B3BD" w:rsidR="00575858" w:rsidRDefault="00575858"/>
    <w:p w14:paraId="76A71E4B" w14:textId="04420BC7" w:rsidR="004B03F2" w:rsidRDefault="004B03F2"/>
    <w:p w14:paraId="74CA8451" w14:textId="18430C04" w:rsidR="004B03F2" w:rsidRDefault="004B03F2"/>
    <w:p w14:paraId="5F30C134" w14:textId="6C70DA3B" w:rsidR="004B03F2" w:rsidRDefault="004B03F2"/>
    <w:p w14:paraId="4070EA51" w14:textId="46D9FA05" w:rsidR="004B03F2" w:rsidRDefault="004B03F2"/>
    <w:p w14:paraId="33596E6E" w14:textId="08EE38EC" w:rsidR="004B03F2" w:rsidRDefault="004B03F2"/>
    <w:p w14:paraId="360A69BC" w14:textId="48872D62" w:rsidR="004B03F2" w:rsidRDefault="004B03F2"/>
    <w:p w14:paraId="04E4EB83" w14:textId="5D2BAB13" w:rsidR="004B03F2" w:rsidRDefault="004B03F2"/>
    <w:p w14:paraId="6F4ED15D" w14:textId="3DC2D858" w:rsidR="004B03F2" w:rsidRDefault="004B03F2"/>
    <w:p w14:paraId="76F26FAC" w14:textId="4DB3132B" w:rsidR="004B03F2" w:rsidRDefault="004B03F2"/>
    <w:p w14:paraId="69F331DC" w14:textId="31CCAB93" w:rsidR="004B03F2" w:rsidRDefault="004B03F2"/>
    <w:p w14:paraId="13DEFA66" w14:textId="77777777" w:rsidR="004B03F2" w:rsidRDefault="004B03F2"/>
    <w:p w14:paraId="499113EA" w14:textId="77777777" w:rsidR="00CE19E5" w:rsidRDefault="00CE19E5"/>
    <w:p w14:paraId="26599FD0" w14:textId="3E4A10EC" w:rsidR="00CE19E5" w:rsidRPr="00146576" w:rsidRDefault="00CE19E5" w:rsidP="00CE19E5">
      <w:pPr>
        <w:rPr>
          <w:b/>
        </w:rPr>
      </w:pPr>
      <w:r w:rsidRPr="00146576">
        <w:rPr>
          <w:b/>
        </w:rPr>
        <w:lastRenderedPageBreak/>
        <w:t>Q</w:t>
      </w:r>
      <w:r w:rsidR="00EA49AC">
        <w:rPr>
          <w:b/>
        </w:rPr>
        <w:t>4 (3</w:t>
      </w:r>
      <w:r w:rsidRPr="00146576">
        <w:rPr>
          <w:b/>
        </w:rPr>
        <w:t xml:space="preserve">pts) </w:t>
      </w:r>
      <w:proofErr w:type="spellStart"/>
      <w:r w:rsidRPr="00146576">
        <w:rPr>
          <w:b/>
        </w:rPr>
        <w:t>Vigenere</w:t>
      </w:r>
      <w:proofErr w:type="spellEnd"/>
      <w:r w:rsidRPr="00146576">
        <w:rPr>
          <w:b/>
        </w:rPr>
        <w:t xml:space="preserve"> </w:t>
      </w:r>
      <w:r>
        <w:rPr>
          <w:b/>
        </w:rPr>
        <w:t>Crypta</w:t>
      </w:r>
      <w:r w:rsidRPr="00146576">
        <w:rPr>
          <w:b/>
        </w:rPr>
        <w:t>nalysis</w:t>
      </w:r>
    </w:p>
    <w:p w14:paraId="5754AF13" w14:textId="77777777" w:rsidR="00CE19E5" w:rsidRDefault="00CE19E5" w:rsidP="00CE19E5"/>
    <w:p w14:paraId="66CD54CD" w14:textId="77777777" w:rsidR="00CE19E5" w:rsidRDefault="00CE19E5" w:rsidP="00CE19E5">
      <w:r>
        <w:t>The ciphertext is posted to the blackboard (same folder as the assignment) in a file called “ciphertext”</w:t>
      </w:r>
    </w:p>
    <w:p w14:paraId="6E3B21B3" w14:textId="77777777" w:rsidR="00CE19E5" w:rsidRDefault="00CE19E5" w:rsidP="00CE19E5"/>
    <w:p w14:paraId="6D88B913" w14:textId="77777777" w:rsidR="00CE19E5" w:rsidRDefault="00CE19E5" w:rsidP="00CE19E5">
      <w:pPr>
        <w:numPr>
          <w:ilvl w:val="0"/>
          <w:numId w:val="3"/>
        </w:numPr>
      </w:pPr>
      <w:r>
        <w:t xml:space="preserve">(1pts) Do a </w:t>
      </w:r>
      <w:r w:rsidRPr="00910FD3">
        <w:rPr>
          <w:rStyle w:val="Strong"/>
        </w:rPr>
        <w:t>repetition test on the cipher.</w:t>
      </w:r>
      <w:r>
        <w:rPr>
          <w:rStyle w:val="Strong"/>
        </w:rPr>
        <w:t xml:space="preserve">  </w:t>
      </w:r>
      <w:r>
        <w:t xml:space="preserve">You can use this site: </w:t>
      </w:r>
      <w:r>
        <w:br/>
      </w:r>
      <w:r>
        <w:br/>
      </w:r>
      <w:hyperlink r:id="rId15" w:history="1">
        <w:r w:rsidRPr="00961C53">
          <w:rPr>
            <w:rStyle w:val="Hyperlink"/>
          </w:rPr>
          <w:t>http://www.simonsingh.net/The_Black_Chamber/vigenere_cracking_tool.html</w:t>
        </w:r>
      </w:hyperlink>
      <w:r>
        <w:t xml:space="preserve">.  </w:t>
      </w:r>
    </w:p>
    <w:p w14:paraId="31310138" w14:textId="77777777" w:rsidR="00CE19E5" w:rsidRDefault="00CE19E5" w:rsidP="00CE19E5">
      <w:pPr>
        <w:ind w:left="720"/>
      </w:pPr>
    </w:p>
    <w:p w14:paraId="400889CD" w14:textId="77777777" w:rsidR="00CE19E5" w:rsidRDefault="00CE19E5" w:rsidP="00CE19E5">
      <w:pPr>
        <w:ind w:left="360"/>
      </w:pPr>
      <w:r>
        <w:t>Add a screenshot (make it fit in the space below) of some of the repeated sequences</w:t>
      </w:r>
    </w:p>
    <w:p w14:paraId="229B49C0" w14:textId="77777777" w:rsidR="00CE19E5" w:rsidRDefault="00CE19E5" w:rsidP="00CE19E5">
      <w:pPr>
        <w:ind w:left="720"/>
      </w:pPr>
    </w:p>
    <w:p w14:paraId="3A692125" w14:textId="7447FACE" w:rsidR="00CE19E5" w:rsidRDefault="00CE19E5" w:rsidP="00CE19E5">
      <w:pPr>
        <w:ind w:left="360"/>
      </w:pPr>
      <w:r w:rsidRPr="00932DA7">
        <w:t xml:space="preserve">Based on </w:t>
      </w:r>
      <w:r>
        <w:t xml:space="preserve">the </w:t>
      </w:r>
      <w:r w:rsidRPr="00932DA7">
        <w:t xml:space="preserve">test, what do you think the key </w:t>
      </w:r>
      <w:r>
        <w:t>size</w:t>
      </w:r>
      <w:r w:rsidRPr="00932DA7">
        <w:t xml:space="preserve"> is? </w:t>
      </w:r>
      <w:r>
        <w:t>____</w:t>
      </w:r>
      <w:r w:rsidR="000C1485" w:rsidRPr="009D66EE">
        <w:rPr>
          <w:b/>
          <w:bCs/>
        </w:rPr>
        <w:t>5</w:t>
      </w:r>
      <w:r>
        <w:t xml:space="preserve">____ </w:t>
      </w:r>
    </w:p>
    <w:p w14:paraId="63004F99" w14:textId="77777777" w:rsidR="000C1485" w:rsidRDefault="000C1485" w:rsidP="000C1485">
      <w:r w:rsidRPr="009D66EE">
        <w:rPr>
          <w:rFonts w:hint="eastAsia"/>
          <w:b/>
          <w:bCs/>
        </w:rPr>
        <w:t>S</w:t>
      </w:r>
      <w:r w:rsidRPr="009D66EE">
        <w:rPr>
          <w:b/>
          <w:bCs/>
        </w:rPr>
        <w:t>creenshot</w:t>
      </w:r>
      <w:r>
        <w:t>:</w:t>
      </w:r>
    </w:p>
    <w:p w14:paraId="1DFA7E9F" w14:textId="77777777" w:rsidR="000C1485" w:rsidRDefault="000C1485" w:rsidP="000C1485">
      <w:pPr>
        <w:jc w:val="center"/>
      </w:pPr>
      <w:r w:rsidRPr="00EF4459">
        <w:rPr>
          <w:noProof/>
        </w:rPr>
        <w:drawing>
          <wp:inline distT="0" distB="0" distL="0" distR="0" wp14:anchorId="5DDB918C" wp14:editId="4B6B8B10">
            <wp:extent cx="4032504" cy="1572997"/>
            <wp:effectExtent l="0" t="0" r="6350" b="8255"/>
            <wp:docPr id="9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48533" cy="1579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84BAA" w14:textId="77777777" w:rsidR="000C1485" w:rsidRDefault="000C1485" w:rsidP="000C1485">
      <w:pPr>
        <w:jc w:val="center"/>
      </w:pPr>
      <w:r w:rsidRPr="00EF4459">
        <w:rPr>
          <w:noProof/>
        </w:rPr>
        <w:drawing>
          <wp:inline distT="0" distB="0" distL="0" distR="0" wp14:anchorId="77C2D188" wp14:editId="07ED3DC1">
            <wp:extent cx="4056047" cy="1563624"/>
            <wp:effectExtent l="0" t="0" r="1905" b="0"/>
            <wp:docPr id="10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83657" cy="1574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276B2" w14:textId="77777777" w:rsidR="000C1485" w:rsidRDefault="000C1485" w:rsidP="00CE19E5">
      <w:pPr>
        <w:ind w:left="360"/>
      </w:pPr>
    </w:p>
    <w:p w14:paraId="6E294C79" w14:textId="77777777" w:rsidR="00CE19E5" w:rsidRDefault="00CE19E5" w:rsidP="00CE19E5"/>
    <w:p w14:paraId="4167BB76" w14:textId="77777777" w:rsidR="00CE19E5" w:rsidRDefault="00CE19E5" w:rsidP="00CE19E5"/>
    <w:p w14:paraId="5CA97FEE" w14:textId="77777777" w:rsidR="00CE19E5" w:rsidRDefault="00CE19E5" w:rsidP="00CE19E5"/>
    <w:p w14:paraId="438F814C" w14:textId="77777777" w:rsidR="00CE19E5" w:rsidRPr="00E65D5C" w:rsidRDefault="00CE19E5" w:rsidP="00CE19E5">
      <w:pPr>
        <w:numPr>
          <w:ilvl w:val="0"/>
          <w:numId w:val="3"/>
        </w:numPr>
        <w:rPr>
          <w:b/>
          <w:bCs/>
        </w:rPr>
      </w:pPr>
      <w:r>
        <w:rPr>
          <w:bCs/>
        </w:rPr>
        <w:t>(1pts) Break the ciphertext into sets, where each set corresponds to the letters shifted by a given key.  List the sets below</w:t>
      </w:r>
    </w:p>
    <w:p w14:paraId="73601BDF" w14:textId="77777777" w:rsidR="00CE19E5" w:rsidRDefault="00CE19E5" w:rsidP="00CE19E5">
      <w:pPr>
        <w:ind w:left="360"/>
        <w:rPr>
          <w:bCs/>
        </w:rPr>
      </w:pPr>
    </w:p>
    <w:p w14:paraId="491A1CFE" w14:textId="77777777" w:rsidR="00CE19E5" w:rsidRDefault="00CE19E5" w:rsidP="00CE19E5">
      <w:pPr>
        <w:ind w:left="360"/>
        <w:rPr>
          <w:bCs/>
        </w:rPr>
      </w:pPr>
    </w:p>
    <w:p w14:paraId="32E0BC60" w14:textId="77777777" w:rsidR="00D81FDE" w:rsidRDefault="00D81FDE" w:rsidP="00D81FDE">
      <w:pPr>
        <w:ind w:left="482" w:hangingChars="200" w:hanging="482"/>
      </w:pPr>
      <w:r w:rsidRPr="00EF6FCD">
        <w:rPr>
          <w:rFonts w:hint="eastAsia"/>
          <w:b/>
          <w:bCs/>
        </w:rPr>
        <w:t>s</w:t>
      </w:r>
      <w:r w:rsidRPr="00EF6FCD">
        <w:rPr>
          <w:b/>
          <w:bCs/>
        </w:rPr>
        <w:t>et1:</w:t>
      </w:r>
      <w:r w:rsidRPr="00721CC6">
        <w:t>lkllswxfjgjlgfjwwlmskkakwgvjygllfvkxtgwqajlgszvwtekjqajzsvkszflwlwkavffghwjjswasajhfwwjvsamwxhffsslalkgwakvgaefggflqxazwgtgyqswwasfsdazjwaskakszvwsmakdwayysgkwowvuwdkfvawdfwfwlxdgfjwzystekaalllvauxgjlfgmgjfslklkzwlffoxgfjaghuyswdgduvldwjamdeskjdwkemwzojjwzjdaggiajldwagwjgxakfkzhxawwlkllllanqjkgwavofgjxscwakdyeewhvcflevwdwsafwjgzwjfjwwtlojgjwjmswwulawetwajzwlsassadgjvwswqltggkgslmzjlwcessnwwkgggsukwswwkfaaafueusdzwavlksluvmakszwxeowlwwwswjgmgllvmfllyskzkjvjzswazovjffuzwklxkewljslzwhtxwgswfjjptkajmqwgljugkwauakkskskggwfcwdmzyssewkakzflozffstwflwsjmfoowlwjwwqclgwjksjwakuszjs</w:t>
      </w:r>
      <w:r w:rsidRPr="00721CC6">
        <w:lastRenderedPageBreak/>
        <w:t>ezyufwdwzlkuskxljgdfeglwfjscaqmhudllwmladswljfkwusgxwgpgxmzjmvlkmdlgywvqxjfzkawhatkscztschlskgaozxwswklauaawakwkwgqavvjuljyfwiwzsehvscwlwunwwgajmlsvwvhsscjvlhfymwwfjhvllqgjmwwsfkvysxlfvtaelnjkgkskjdcltvjsvdldzwufsulgfxgfqufzuallvkxsvloaflgmlgywowlwjwumexaskvgwagkwmhmtgqglfzwehkwlonahuwcufzfwwsozalllyhgvjukanwswwotgosmlycgdgwswmglggqysglgemuwlgwjkdeskkgwsssskwgukvwuwftjkksufgflszszywcjuwsjanvtwvelejlflsljlankkfgazawfzssmfeshjhuksksgwhllkdzoouuawgdkefjkdxfjsodezszgajskqsfuovslggpsqwgufxjlwwsjjgwwkakmzwxlksddwwazvfgfzmcgtwukaksuaklllvfqwwjussscmlllmklt</w:t>
      </w:r>
    </w:p>
    <w:p w14:paraId="72A76DE3" w14:textId="77777777" w:rsidR="00D81FDE" w:rsidRDefault="00D81FDE" w:rsidP="00D81FDE">
      <w:pPr>
        <w:ind w:left="482" w:hangingChars="200" w:hanging="482"/>
      </w:pPr>
      <w:r w:rsidRPr="00EF6FCD">
        <w:rPr>
          <w:rFonts w:hint="eastAsia"/>
          <w:b/>
          <w:bCs/>
        </w:rPr>
        <w:t>s</w:t>
      </w:r>
      <w:r w:rsidRPr="00EF6FCD">
        <w:rPr>
          <w:b/>
          <w:bCs/>
        </w:rPr>
        <w:t>et2:</w:t>
      </w:r>
      <w:r w:rsidRPr="00721CC6">
        <w:t>ohpozpypubllylrzhoiaylzhvylhtubhkbhahunvuvfuahhufphlduurzlkapfbuhuctyahyvzplwuusvajnkpcpsluhplhhsvlupaazszzauhhyuklakuhlsvbpacuwjyztpvplyjijuzilpyuyzjlwzkpatahzyuossazhahpksjklvsklrzhbysttusdoypsjbkzyhukjdhzoovahzyorvvtalyyyllqhsyslwvkvhluplgzpazlvavpluvzhpkuyubvvpydubwpmmuanmlvduhzphzsapulvpabjkdpabpuswzuvpatpssizlolcalkduwkyuhwkvtwyyopzmpulyuahbzvjfbzaluylusaslpddvurppostylbyoyalvtzjuuluuhatcuhbhczkvpvaknpzlamlezndljvaphupulhklhcotkyuptunsopkzhhvpabhvhjhpuyjlpvlrhrhlaolvwzypszlyvspvdrtjzpwyjlulsuulooyparbabaaajhpwakuzsyuppcpulalllaplavalusoujdalhlaldslzaldmpudkpkhlljuzulllvpjfipohrappsnuhnvwpkilazjywhblovftonluuphnphryrvuyhpmyuzsaabslvyaalhakzbjuphallallvyuvpyjuuhlzppklvjozutazanabvnvvhrykoajbypyhvkazafllluyyulyoumldwaazlaflalmkhbvlvhduuhsjkjjlphjtollwuwalzpyajhvfphlplfplzslyvabrypaathzbappzozkvafvhvtllyshbztlaldshrsvmcpojuwjbvdasshazmpplyvlzzoolyyaadvbhaazrulylpnawularlavhtjpobmvuynaldlbksjpbhdthhayvclahhhdpuhlbashvzknsjbksodahvkapjmhuvlunvuljllashruyvulywhlhbhaokojonyaphwhatljzalwwjlwdykyapjajbzloyokuvvhlvsmphljcyaypurukvlitmavuzhrvphtlaumlnvpysnyvpjfcljzazpahhlyyaoshfywklalyavuzabzvbupivjloldvkswyhashplnlslahhs</w:t>
      </w:r>
    </w:p>
    <w:p w14:paraId="1C2F9474" w14:textId="77777777" w:rsidR="00D81FDE" w:rsidRDefault="00D81FDE" w:rsidP="00D81FDE">
      <w:pPr>
        <w:ind w:left="482" w:hangingChars="200" w:hanging="482"/>
      </w:pPr>
      <w:r w:rsidRPr="00EF6FCD">
        <w:rPr>
          <w:rFonts w:hint="eastAsia"/>
          <w:b/>
          <w:bCs/>
        </w:rPr>
        <w:t>s</w:t>
      </w:r>
      <w:r w:rsidRPr="00EF6FCD">
        <w:rPr>
          <w:b/>
          <w:bCs/>
        </w:rPr>
        <w:t>et3</w:t>
      </w:r>
      <w:r>
        <w:t>:</w:t>
      </w:r>
      <w:r w:rsidRPr="007262A3">
        <w:t>qvkizdwvmzxzbebbvmtqmbkenqvbwxzzxktpaqijmxwgekvkkvxvwowwuzqwxxzbqbqqmtukzmbixbzqvpwkgvqokazatztvlvzuvzimaeipnbzbmzzmiidvmczommucaubxkvkvzmwwomtliimvbzacpivibzaxamiabwwbpbajgmkuzgbebqzvqmmimammivgmtckcvgqpwukmqvmabciqzzqiamiwztwaiikqtjixuilmuqihmbdazcvtmuwkhmmmlmvuwmwmbzmbqowwwxazobakjkmbndlbvztwmmbpvmwetvolvwmkkgzjamaigfuiowqmlbiwbqwammvcammvigwtuvvwiaawomeambqzevmpkbmzvmqiivamqzaxvtnwqlzbkzcumglksmmvzhvpmmzbakwummumapnadtbvkzawvamiikilvijpqizqajpnbmmbevwoawitovaivbmdvqmvnibcbxwqvagocbmlgmbmcpzmaiiaaiqzipmtaomqibzvzwemqwbwmlqbqkgivmzzgbeklwgmbgiibztwkalibwiwnvmqqjltzismilwbbummpmblbaiokgmoaizpkbmbbbiibztdmxzmipdlkvucnbmmqzmskvimmxipiabdzkiaxtpmmatozjqkbbzzcmwbioiwozukmlimqiqjljaqwcpvnqabbampbpwiwaiqzlbzebxvzczlyzbwlqvmtqbqieazbbnibuniakmqiobbiszlliswipzaotikxjvibzjtvvznvaaxwwqvumtiqvwpiubztmmbzbwvpabvciaialkbgatwkalbalammviwaczzvmxmlkpbxbvqvkbcbwwbwwmeqvmdmiamwmmzawwmblqmkgkbiibwvvzlmwwqvabwtqbksvxvvqxnmvgvtsvvmekvqqzexntiskplvwpzcwmbczvkiboislzmtaeibaaiiopmavzoltpmekqmmixlvaomuemqwqazbimqwlwqvmistblmimbmzzavawcbvzgqmqwvmmkxbmtmuqclqjlnmzqtmkxzqcoacgwbwiwmamppxjgnzqvwiitzwdzmbmetpzjipaacakltvtamzmebwpivqlsaiolwzizxm</w:t>
      </w:r>
    </w:p>
    <w:p w14:paraId="685EEAB3" w14:textId="77777777" w:rsidR="00D81FDE" w:rsidRDefault="00D81FDE" w:rsidP="00D81FDE">
      <w:pPr>
        <w:ind w:left="482" w:hangingChars="200" w:hanging="482"/>
      </w:pPr>
      <w:r w:rsidRPr="00EF6FCD">
        <w:rPr>
          <w:rFonts w:hint="eastAsia"/>
          <w:b/>
          <w:bCs/>
        </w:rPr>
        <w:t>s</w:t>
      </w:r>
      <w:r w:rsidRPr="00EF6FCD">
        <w:rPr>
          <w:b/>
          <w:bCs/>
        </w:rPr>
        <w:t>et4</w:t>
      </w:r>
      <w:r>
        <w:t>:</w:t>
      </w:r>
      <w:r w:rsidRPr="007262A3">
        <w:t>fnygrrzggpbfulvvqevbsbhnfrvvgvrferyrryygqrsgnxqrencgeseehbpefvrrajpmplnbnplpnyrnsrzbggrvbbrrzfspnrgrqlozcbarbvrrurnfgyrfaggnfonobnehnfurrahyyfvzbewnvhnovztsubannjapuyanteunpnbcujulvfvpgpaqzorrbnffcpbqqfbnzlnjaczvuqqaqcapfpaqnvyjfabinhpnbewgnazrnurgnftrqgaxrpqfgffaaiangbgepvybehrvounybhouvbnuqlqaeyurqfebnvnrvpauvnbnbgneffnfgfgffgcrcgegnycvgfiptbfqrnnaavrefvevzbbrbrirhfgjgcpvegj</w:t>
      </w:r>
      <w:r w:rsidRPr="007262A3">
        <w:lastRenderedPageBreak/>
        <w:t>javgbgrezrtanvrabeqrufcartnfnebpngnegewrnffsvvyufrrrpgnagabtgsgegtfefvbbyvvfnngirvgeretggbgergaqfpauavnsarfghgbgboplepajqqeggccahnrycutqbgbrtbsrfasryfgfubheetevrjbjnbgvrboexvnyyujgfjgaeggggfhrbigfvvfsnrcfanrjqggeanyergarvnusunlyzbgnragrngrrgbhccggeyaggfggvfvrgrprvrfvegyyrsfqbgpvrnunfrghjryraggqbueggzagarghcoqvrgbanuguprfraeslxegbnbrurggzrrhsjhnsnovbnafrvpnfrtroegnxaairvbgfrnzgfeahqhfrpgbybgbrnbthbsggnnesarzqzcfiervrrelsanrbfrrguqytgpjnxvfnyyujggjogpnfezgorpgorptxrrnvtarxetrfuujgqbyggrepnqsavaavuarzanhnnnvhfyprxlavgghfnjgefnrnnbvbnnegbgyrgggubvbarvebbggprgrerrcmepvbsvybxalbcfngblgfbcpshqnbbarynovngyfaerqzrqnfcqsahbygegcbgbczgfqbvvpgrjyfrngfgvqtfpfazggqberfvavnccoebfgapceryvaeurqbzrahhabfnrbvgrqarzpfrtavbebpfqrgnarvrygbrrbbvvaaaufryfbnnzlroaztrez</w:t>
      </w:r>
    </w:p>
    <w:p w14:paraId="1C5EB696" w14:textId="77777777" w:rsidR="00D81FDE" w:rsidRDefault="00D81FDE" w:rsidP="00D81FDE">
      <w:pPr>
        <w:ind w:left="482" w:hangingChars="200" w:hanging="482"/>
      </w:pPr>
      <w:r w:rsidRPr="00EF6FCD">
        <w:rPr>
          <w:rFonts w:hint="eastAsia"/>
          <w:b/>
          <w:bCs/>
        </w:rPr>
        <w:t>s</w:t>
      </w:r>
      <w:r w:rsidRPr="00EF6FCD">
        <w:rPr>
          <w:b/>
          <w:bCs/>
        </w:rPr>
        <w:t>et5</w:t>
      </w:r>
      <w:r>
        <w:t>:</w:t>
      </w:r>
      <w:r w:rsidRPr="007262A3">
        <w:t>mviagheiwivjisqqstgryhwzxwkrmgwesvsqhppetvwlwijhmpeposxivyxwsgwvqexiimnvxyflvcxxsymqliaxtjphwsmmxreryrpeevhvvsthyhfsepfxejcflihpjmifxaezxxxhixwizgspgtvprehvmzitrwreiicavievsprxssisqwrlesxieirbvvywvixmwxgmetpekstdemyhwvixhxhyrrmijmrirmpxzssmkijpwirskxwejlcjppxtsxjeempfltceorihxvsxvpviyxyexpriyafwipmfesqvgtpgrsxeirsvjmrmexrlsxstxliwivxsoeyxsaisirxsrxpshrhkghmrerrzrlirqqlesyhriximsksvlestwsqkirgrqiwplvxaexaaejyrlpxsgyrwiierhcmxxpsywrxhhzilsmsxlwigsywiqwxpviixwlxxshlyaewfikiismeggvxxxmsvlxlaiyixiiexekmeiwewvpcviirrivkxfmewesgswvwwvvigmetxeolrrsrzjifmgwlhrslmeeiolimlxxrjmxgihsxvhevxzrmselimrepvmhwwxesigtptemvpwlwxlvplrimelewsklaitspgigieoqtgjrksssmixmwlepwyigaewrrrxxhlsxjrwlewhiellxspmwgvvhriemsmmwhxxieiiwgwrvvslfghesswrxregrggirbivwvvviihxwxiiqzvxmewixsisrkwmeoswixivtfseqjiasfvexxxitsigishrwqigwxxetmsasemhmexsxvrxwlhrslesiixkxiqlpwilfsssxwqvsxxxemkhieirirvpmsmrgxsxxrisregreqcvhxofweilxwssrehrcorlgcrhgrvdrvkrfyvchliesqgroxhivfxsixiapvepiemxqvwslshsxpxvrvieijtlmrkvvjmwirehtcexwsvmerxxzvixgphmmzliwirpsxaftrvosgwhxwvlwmiiiiiykeixsysxxwxpkwspiascilewsmqirfbmytgfwlsyxvvrpskxxxeojriwgzwplamwvrhvrwherviqwjrixeixqxerxqgwwyksirs</w:t>
      </w:r>
    </w:p>
    <w:p w14:paraId="6D9DABA5" w14:textId="77777777" w:rsidR="00CE19E5" w:rsidRPr="000547EB" w:rsidRDefault="00CE19E5" w:rsidP="00CE19E5">
      <w:pPr>
        <w:ind w:left="360"/>
        <w:rPr>
          <w:b/>
          <w:bCs/>
        </w:rPr>
      </w:pPr>
    </w:p>
    <w:p w14:paraId="780BEE48" w14:textId="77777777" w:rsidR="00CE19E5" w:rsidRPr="000547EB" w:rsidRDefault="00CE19E5" w:rsidP="00CE19E5">
      <w:pPr>
        <w:ind w:left="360"/>
        <w:rPr>
          <w:b/>
          <w:bCs/>
        </w:rPr>
      </w:pPr>
    </w:p>
    <w:p w14:paraId="7CC13D0F" w14:textId="77777777" w:rsidR="00CE19E5" w:rsidRPr="00755EAB" w:rsidRDefault="00CE19E5" w:rsidP="00CE19E5">
      <w:pPr>
        <w:numPr>
          <w:ilvl w:val="0"/>
          <w:numId w:val="3"/>
        </w:numPr>
        <w:rPr>
          <w:rStyle w:val="Strong"/>
        </w:rPr>
      </w:pPr>
      <w:r>
        <w:t>(2pts</w:t>
      </w:r>
      <w:r w:rsidRPr="000547EB">
        <w:rPr>
          <w:b/>
        </w:rPr>
        <w:t xml:space="preserve">) </w:t>
      </w:r>
      <w:r w:rsidRPr="000547EB">
        <w:t>Find</w:t>
      </w:r>
      <w:r w:rsidRPr="000547EB">
        <w:rPr>
          <w:b/>
        </w:rPr>
        <w:t xml:space="preserve"> </w:t>
      </w:r>
      <w:r w:rsidRPr="000547EB">
        <w:rPr>
          <w:rStyle w:val="Strong"/>
        </w:rPr>
        <w:t xml:space="preserve">the letter that has the highest frequency in each </w:t>
      </w:r>
      <w:r>
        <w:rPr>
          <w:rStyle w:val="Strong"/>
        </w:rPr>
        <w:t>set</w:t>
      </w:r>
      <w:r w:rsidRPr="000547EB">
        <w:rPr>
          <w:rStyle w:val="Strong"/>
        </w:rPr>
        <w:t xml:space="preserve"> </w:t>
      </w:r>
      <w:r>
        <w:rPr>
          <w:rStyle w:val="Strong"/>
        </w:rPr>
        <w:t xml:space="preserve">(you can use the spreadsheet provided) </w:t>
      </w:r>
      <w:r w:rsidRPr="000547EB">
        <w:rPr>
          <w:rStyle w:val="Strong"/>
        </w:rPr>
        <w:t>and use it to guess the key.</w:t>
      </w:r>
      <w:r>
        <w:rPr>
          <w:rStyle w:val="Strong"/>
        </w:rPr>
        <w:br/>
      </w:r>
      <w:r>
        <w:rPr>
          <w:rStyle w:val="Strong"/>
        </w:rPr>
        <w:br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4"/>
        <w:gridCol w:w="1440"/>
        <w:gridCol w:w="4686"/>
      </w:tblGrid>
      <w:tr w:rsidR="006F31E7" w14:paraId="626C93AA" w14:textId="77777777" w:rsidTr="00CE19E5">
        <w:trPr>
          <w:jc w:val="center"/>
        </w:trPr>
        <w:tc>
          <w:tcPr>
            <w:tcW w:w="1554" w:type="dxa"/>
          </w:tcPr>
          <w:p w14:paraId="1C5060DD" w14:textId="4E90FBD1" w:rsidR="006F31E7" w:rsidRDefault="006F31E7" w:rsidP="006F31E7">
            <w:r>
              <w:t>Sets</w:t>
            </w:r>
          </w:p>
        </w:tc>
        <w:tc>
          <w:tcPr>
            <w:tcW w:w="1440" w:type="dxa"/>
          </w:tcPr>
          <w:p w14:paraId="52A0ADDD" w14:textId="0993392A" w:rsidR="006F31E7" w:rsidRDefault="006F31E7" w:rsidP="006F31E7">
            <w:r>
              <w:t>Letter with highest freq.</w:t>
            </w:r>
          </w:p>
        </w:tc>
        <w:tc>
          <w:tcPr>
            <w:tcW w:w="4686" w:type="dxa"/>
          </w:tcPr>
          <w:p w14:paraId="793ADE3C" w14:textId="7CFD6129" w:rsidR="006F31E7" w:rsidRDefault="006F31E7" w:rsidP="006F31E7">
            <w:pPr>
              <w:jc w:val="center"/>
            </w:pPr>
            <w:r>
              <w:t xml:space="preserve">Assuming this letter is “e” then </w:t>
            </w:r>
            <w:r>
              <w:br/>
              <w:t>the key to decrypt this set is</w:t>
            </w:r>
          </w:p>
        </w:tc>
      </w:tr>
      <w:tr w:rsidR="006F31E7" w14:paraId="0F571C76" w14:textId="77777777" w:rsidTr="00CE19E5">
        <w:trPr>
          <w:jc w:val="center"/>
        </w:trPr>
        <w:tc>
          <w:tcPr>
            <w:tcW w:w="1554" w:type="dxa"/>
          </w:tcPr>
          <w:p w14:paraId="7A69C1F0" w14:textId="57A75225" w:rsidR="006F31E7" w:rsidRDefault="006F31E7" w:rsidP="006F31E7">
            <w:r>
              <w:t>set</w:t>
            </w:r>
            <w:r w:rsidRPr="00932DA7">
              <w:t xml:space="preserve"> 1</w:t>
            </w:r>
          </w:p>
        </w:tc>
        <w:tc>
          <w:tcPr>
            <w:tcW w:w="1440" w:type="dxa"/>
          </w:tcPr>
          <w:p w14:paraId="46420494" w14:textId="4907289D" w:rsidR="006F31E7" w:rsidRDefault="006F31E7" w:rsidP="006F31E7">
            <w:r>
              <w:rPr>
                <w:rFonts w:hint="eastAsia"/>
              </w:rPr>
              <w:t>w</w:t>
            </w:r>
          </w:p>
        </w:tc>
        <w:tc>
          <w:tcPr>
            <w:tcW w:w="4686" w:type="dxa"/>
          </w:tcPr>
          <w:p w14:paraId="6DB68D49" w14:textId="32ADDA57" w:rsidR="006F31E7" w:rsidRDefault="006F31E7" w:rsidP="006F31E7">
            <w:r>
              <w:rPr>
                <w:rFonts w:hint="eastAsia"/>
              </w:rPr>
              <w:t>s</w:t>
            </w:r>
          </w:p>
        </w:tc>
      </w:tr>
      <w:tr w:rsidR="006F31E7" w14:paraId="154A85D4" w14:textId="77777777" w:rsidTr="00CE19E5">
        <w:trPr>
          <w:jc w:val="center"/>
        </w:trPr>
        <w:tc>
          <w:tcPr>
            <w:tcW w:w="1554" w:type="dxa"/>
          </w:tcPr>
          <w:p w14:paraId="1BEBA6EC" w14:textId="131185F7" w:rsidR="006F31E7" w:rsidRPr="00932DA7" w:rsidRDefault="006F31E7" w:rsidP="006F31E7">
            <w:r>
              <w:t>set</w:t>
            </w:r>
            <w:r w:rsidRPr="00932DA7">
              <w:t xml:space="preserve"> </w:t>
            </w:r>
            <w:r>
              <w:t>2</w:t>
            </w:r>
          </w:p>
        </w:tc>
        <w:tc>
          <w:tcPr>
            <w:tcW w:w="1440" w:type="dxa"/>
          </w:tcPr>
          <w:p w14:paraId="3A6F6D39" w14:textId="224D00A4" w:rsidR="006F31E7" w:rsidRDefault="006F31E7" w:rsidP="006F31E7">
            <w:r>
              <w:rPr>
                <w:rFonts w:hint="eastAsia"/>
              </w:rPr>
              <w:t>l</w:t>
            </w:r>
          </w:p>
        </w:tc>
        <w:tc>
          <w:tcPr>
            <w:tcW w:w="4686" w:type="dxa"/>
          </w:tcPr>
          <w:p w14:paraId="5FBDF41A" w14:textId="7F1E57FC" w:rsidR="006F31E7" w:rsidRDefault="006F31E7" w:rsidP="006F31E7">
            <w:r>
              <w:rPr>
                <w:rFonts w:hint="eastAsia"/>
              </w:rPr>
              <w:t>h</w:t>
            </w:r>
          </w:p>
        </w:tc>
      </w:tr>
      <w:tr w:rsidR="006F31E7" w14:paraId="45459167" w14:textId="77777777" w:rsidTr="00CE19E5">
        <w:trPr>
          <w:jc w:val="center"/>
        </w:trPr>
        <w:tc>
          <w:tcPr>
            <w:tcW w:w="1554" w:type="dxa"/>
          </w:tcPr>
          <w:p w14:paraId="66FCDD92" w14:textId="22AB2828" w:rsidR="006F31E7" w:rsidRPr="00932DA7" w:rsidRDefault="006F31E7" w:rsidP="006F31E7">
            <w:r>
              <w:rPr>
                <w:rFonts w:hint="eastAsia"/>
              </w:rPr>
              <w:t>s</w:t>
            </w:r>
            <w:r>
              <w:t>et 3</w:t>
            </w:r>
          </w:p>
        </w:tc>
        <w:tc>
          <w:tcPr>
            <w:tcW w:w="1440" w:type="dxa"/>
          </w:tcPr>
          <w:p w14:paraId="0DCD15CA" w14:textId="1B305CB4" w:rsidR="006F31E7" w:rsidRDefault="006F31E7" w:rsidP="006F31E7">
            <w:r>
              <w:rPr>
                <w:rFonts w:hint="eastAsia"/>
              </w:rPr>
              <w:t>m</w:t>
            </w:r>
          </w:p>
        </w:tc>
        <w:tc>
          <w:tcPr>
            <w:tcW w:w="4686" w:type="dxa"/>
          </w:tcPr>
          <w:p w14:paraId="0FC9A181" w14:textId="29611486" w:rsidR="006F31E7" w:rsidRDefault="006F31E7" w:rsidP="006F31E7">
            <w:proofErr w:type="spellStart"/>
            <w:r>
              <w:rPr>
                <w:rFonts w:hint="eastAsia"/>
              </w:rPr>
              <w:t>i</w:t>
            </w:r>
            <w:proofErr w:type="spellEnd"/>
          </w:p>
        </w:tc>
      </w:tr>
      <w:tr w:rsidR="006F31E7" w14:paraId="50439E22" w14:textId="77777777" w:rsidTr="00CE19E5">
        <w:trPr>
          <w:jc w:val="center"/>
        </w:trPr>
        <w:tc>
          <w:tcPr>
            <w:tcW w:w="1554" w:type="dxa"/>
          </w:tcPr>
          <w:p w14:paraId="18E7F775" w14:textId="6A1AFB85" w:rsidR="006F31E7" w:rsidRPr="00932DA7" w:rsidRDefault="006F31E7" w:rsidP="006F31E7">
            <w:r>
              <w:rPr>
                <w:rFonts w:hint="eastAsia"/>
              </w:rPr>
              <w:t>s</w:t>
            </w:r>
            <w:r>
              <w:t>et 4</w:t>
            </w:r>
          </w:p>
        </w:tc>
        <w:tc>
          <w:tcPr>
            <w:tcW w:w="1440" w:type="dxa"/>
          </w:tcPr>
          <w:p w14:paraId="160D1195" w14:textId="282FFC2D" w:rsidR="006F31E7" w:rsidRDefault="006F31E7" w:rsidP="006F31E7">
            <w:r>
              <w:rPr>
                <w:rFonts w:hint="eastAsia"/>
              </w:rPr>
              <w:t>r</w:t>
            </w:r>
          </w:p>
        </w:tc>
        <w:tc>
          <w:tcPr>
            <w:tcW w:w="4686" w:type="dxa"/>
          </w:tcPr>
          <w:p w14:paraId="0E683EF3" w14:textId="53EA228A" w:rsidR="006F31E7" w:rsidRDefault="006F31E7" w:rsidP="006F31E7">
            <w:r>
              <w:rPr>
                <w:rFonts w:hint="eastAsia"/>
              </w:rPr>
              <w:t>n</w:t>
            </w:r>
          </w:p>
        </w:tc>
      </w:tr>
      <w:tr w:rsidR="006F31E7" w14:paraId="5DF08DAA" w14:textId="77777777" w:rsidTr="00CE19E5">
        <w:trPr>
          <w:jc w:val="center"/>
        </w:trPr>
        <w:tc>
          <w:tcPr>
            <w:tcW w:w="1554" w:type="dxa"/>
          </w:tcPr>
          <w:p w14:paraId="4D165E7C" w14:textId="0B254CF8" w:rsidR="006F31E7" w:rsidRDefault="006F31E7" w:rsidP="006F31E7">
            <w:r>
              <w:rPr>
                <w:rFonts w:hint="eastAsia"/>
              </w:rPr>
              <w:t>s</w:t>
            </w:r>
            <w:r>
              <w:t>et 5</w:t>
            </w:r>
          </w:p>
        </w:tc>
        <w:tc>
          <w:tcPr>
            <w:tcW w:w="1440" w:type="dxa"/>
          </w:tcPr>
          <w:p w14:paraId="6E33969B" w14:textId="31068C14" w:rsidR="006F31E7" w:rsidRDefault="006F31E7" w:rsidP="006F31E7">
            <w:proofErr w:type="spellStart"/>
            <w:r>
              <w:rPr>
                <w:rFonts w:hint="eastAsia"/>
              </w:rPr>
              <w:t>i</w:t>
            </w:r>
            <w:proofErr w:type="spellEnd"/>
          </w:p>
        </w:tc>
        <w:tc>
          <w:tcPr>
            <w:tcW w:w="4686" w:type="dxa"/>
          </w:tcPr>
          <w:p w14:paraId="4C25B729" w14:textId="6338A7C4" w:rsidR="006F31E7" w:rsidRDefault="006F31E7" w:rsidP="006F31E7">
            <w:r>
              <w:rPr>
                <w:rFonts w:hint="eastAsia"/>
              </w:rPr>
              <w:t>e</w:t>
            </w:r>
          </w:p>
        </w:tc>
      </w:tr>
    </w:tbl>
    <w:p w14:paraId="10B2A70F" w14:textId="77777777" w:rsidR="00CE19E5" w:rsidRDefault="00CE19E5" w:rsidP="00CE19E5"/>
    <w:p w14:paraId="30BFA4E5" w14:textId="77777777" w:rsidR="00CE19E5" w:rsidRDefault="00CE19E5" w:rsidP="00CE19E5">
      <w:pPr>
        <w:pStyle w:val="ListParagraph"/>
      </w:pPr>
    </w:p>
    <w:p w14:paraId="4325B2BE" w14:textId="77777777" w:rsidR="00CE19E5" w:rsidRDefault="00CE19E5" w:rsidP="00CE19E5">
      <w:pPr>
        <w:pStyle w:val="ListParagraph"/>
        <w:numPr>
          <w:ilvl w:val="0"/>
          <w:numId w:val="3"/>
        </w:numPr>
        <w:contextualSpacing w:val="0"/>
      </w:pPr>
      <w:r>
        <w:t>(1) What is the plaintext?</w:t>
      </w:r>
    </w:p>
    <w:p w14:paraId="1846FCCA" w14:textId="77777777" w:rsidR="00CE19E5" w:rsidRDefault="00CE19E5" w:rsidP="00CE19E5">
      <w:pPr>
        <w:ind w:left="360"/>
      </w:pPr>
    </w:p>
    <w:p w14:paraId="765C9C15" w14:textId="6D91BC33" w:rsidR="00CE19E5" w:rsidRDefault="00E90C3B" w:rsidP="00EF6FCD">
      <w:r>
        <w:t>thisisanarticlethatwasreceivedfromaninternetsourcereportersforthenewyorktimestimeandotherpublicationsrefusetodiscussawaveofstoriesdenigratingmotionpicturestarsandproducersallofthembasedonillegallyobtainedpropertyofsonythatwashackedandfencedbycriminalsap</w:t>
      </w:r>
      <w:r>
        <w:lastRenderedPageBreak/>
        <w:t>parentlyworkingfornorthkoreasmurderousdictatorshipsonypicturesentertainmentwasvictimizedrecentlyinamajorcorporatesecuritybreachapparentlyinretaliationfortheupcomingcomedytheinterviewdigitalcopiesofunreleasedfilmspersonalfinancialdataonentertainmentindustrynotablesemailspasswordsandotherinformationareportedonehundredterabytesofdatainallhavebeenstolenaboutfourtygigabyteshavebeenmadepublicsofarmainstreampublicationswhichareneverreticentaboutscoldinglessestablishedmediaoverarcanejournalisticscruplesarepublishingdamagingdatafromthistroveasnewspapersandnewschannelscallthestolensonydatawithgreatrelishandbarelyconcealedcontemptforhollywoodthenewyorktimesissharinguncharitablecommentsmadeinemailsbetweentheextraordinarilysuccessfulproducerscottrudinandsonystudiocochairwomanamypascalthewashingtonpostemphasizesthatrudinhadunkindwordsforprominentactressdirectorandproducerangelinajolieaswellasforanillconceivedplantobuildacleopatramoviearoundjolietimemagazinessamfrizellteasesthesevenmostoutrageousthingswelearnedfromthesonyhackfrizelldeclinedtorespondtoquestionsfromnationalreviewonlineabouttheproprietyoftraffickinginstolengoodsforthepurposeofwritingbreathlessarticlesaboutscuttlebuttthatifitinvolvedanyotherindustrywouldbeconsideredwellwithintheboundariesofnormalworkplacesnipingalsodecliningtocommentmichaelcieplyandbrooksbarnesofthetimesandvarietysalexstedmanawashingtonposteditorrespondsthatthepaperdoesnotpermitreporterstobreakthelawinpursuitofstoriesweneverencourageanyonetostealdocumentsnationaleconomyandbusinesseditorgregschneiderwritesinanemailtonationalreviewonlinehoweverwhendocumentsmaketheirwayintothepublicdomainoraresenttouswearewithinourrightstoreportonthemleaksfromcompaniesandgovernmentagenciesarenotuncommonovermanydecadessuchleakshavepresentednewsorganizationswithawiderangeofcircumstancesthatcallforthemtoexercisejudgmentweassesseachsetoffactsindividuallyinthisinstancethereleaseofdocumentswasaneventthatdemandedcoverageandtheinformationbroughttolighthasstirreddiscussionaboutahostoflegitimateissuesthatalsowarrantedcoveragethisisanotherarticlethegrowingddosthreatunknownattackershavebeentestingthedefensesofcompaniesthatruncriticalpartsoftheinternetpossiblytofigureouthowtotakethemdowncybersecurityexpertbruceschneierwarnedtuesdaylargenationstatesperhapschinaorrussiaarethelikelyculpritshesuggestednationstateactorsaregoingtoprobetofindweaknessesinallofourtechnologiessaidtravissmithseniorsecurityresearchengineerattripwiretheywanttoknowwhatcanbedonenotonlyintheeventofacyberwarbutakineticwaraswellhetoldtechnewsworldtheeasiestwaytotakeanetworkofftheinternetiswithadistributeddenialofserviceattackschneiersaidandsomeofthetargetedcompaniesrecentlyhavebeenhitwithddosattacksthataresignificantlylargerlongerlastingandmoresophisticatedthanbeforetheattackstypicallyrampuptoaparticularlevelthenstoptheyresumeatthathigherlevelandthencontinuerampingupasiftheattackersarelookingforthenetworksexactpointoffailureschneierspeculatedtheattacksusemultiplevectorsforcingtargetstodeployalloftheirdefensesthusdisclosingtheircapabilitiesbecausetheattackerswhereaboutsareunknownpotentialtargetscandonothingtowardthemoffschneiersaidthedataseemstoindicatechinaisbehindthembutitspossibletodisguisethecountryoforiginddosandotherattackshitrecordheightsinthesecondquarterofthisyearakamaireportedddosattacksrosetwentythreepercentoverthenumberrecordedinquarerfourtwothousandandfifteenandwebapplicationattacksincreasedtwentysixpercenttargetssufferedagreaternumberofrepeatddosattackstwentynineonaveragemultivectoredattacksincreasedasdidmegaattacksofmorethanonehunderdgbpsusingsimpleattackvectorspossibleornotstateactorsareprobablylookingatanumberofdifferentwaystodisablepartsoralloftheinternetcommentedpaulmockapetriscoinventorofthedomainnamesystemcurrentlychiefscientistatthreatstopddosisoneofthewaystodothatandiwouldimaginestateactorswouldattackroutingsy</w:t>
      </w:r>
      <w:r>
        <w:lastRenderedPageBreak/>
        <w:t>stemsaswellhetoldtechnewsworldtheattackswouldbemosteffectiveagainstsharedcommonsthepublicresourcesonthewebbutpeoplecouldgobacktothesystemofpartitioningtheinternetmockapetrissuggestedthosewhohavetheirownprotectednetworkwillcontinuetohaveinternetaccessatakedownoftheentireinternetisnotgoingtohappencontendedmartinmckeaysecurityadvocateatakamaibecauseitsawholebunchofnetworksandyourenotgoingtotakeitdownunlessyoutakedownallthecircuitsyoucantakedownacompanyanorganizationorpartofagovernmentbutyoucantreallytakedowntheinternetasawholecommunicationslinksaretoowidespreadforaglobalattacktosucceedhetoldtechnewsworldthereareacoupledozenterabitcircuitsfromsanfranciscoalonetohongkongandtokyoandotherplacesthelargestnetworklayerattacksseensofarapproachingfivehundredgbpsareanorderofmagnitudesmallerthanthebandwidthcapacitythelargesttransitprovidersandispsmanagenotedtimmathewsvicepresidentoftheincapsulaproductlineatimpervawithproperddosprotectionsinplacemostattackswouldbestoppedintheirtrackshetoldtechnewsworldworstcasescenariosthelossofutilitiesandemergencyservicesresultingfromaninternettakedowncouldpromotetheestablishmentofmilitiagroupsandpossiblyabreakdownofsocietywarnedmichaelpattersonceoofplixerimagineyourneighborsexcludingyoufromprotectionbecauseyouhavenoresourcestosharetheresponsibilitytosafeguardtheinternetfromattackshasfallenlargelyonserviceprovidershetoldtechnewsworldintheshortrunbanksandotherbusinessescouldsustainconsiderableeconomiclossesiftheinternetwentdownandtheylostephemeraltransactionaldataakamaismckeaysuggestedbutlongtermoutagesarentaproblem</w:t>
      </w:r>
    </w:p>
    <w:p w14:paraId="59DCD580" w14:textId="77777777" w:rsidR="00CE19E5" w:rsidRDefault="00CE19E5" w:rsidP="00CE19E5">
      <w:pPr>
        <w:rPr>
          <w:b/>
        </w:rPr>
      </w:pPr>
    </w:p>
    <w:p w14:paraId="07F783B8" w14:textId="77777777" w:rsidR="00CE19E5" w:rsidRDefault="00CE19E5" w:rsidP="00CE19E5">
      <w:pPr>
        <w:rPr>
          <w:b/>
        </w:rPr>
      </w:pPr>
    </w:p>
    <w:p w14:paraId="3D84D2C1" w14:textId="77777777" w:rsidR="00CE19E5" w:rsidRDefault="00CE19E5" w:rsidP="00CE19E5">
      <w:pPr>
        <w:rPr>
          <w:b/>
        </w:rPr>
      </w:pPr>
    </w:p>
    <w:p w14:paraId="2B9616B3" w14:textId="77777777" w:rsidR="00CE19E5" w:rsidRDefault="00CE19E5" w:rsidP="00CE19E5">
      <w:pPr>
        <w:rPr>
          <w:b/>
        </w:rPr>
      </w:pPr>
    </w:p>
    <w:p w14:paraId="37F189AD" w14:textId="77777777" w:rsidR="00CE19E5" w:rsidRDefault="00CE19E5" w:rsidP="00CE19E5">
      <w:pPr>
        <w:rPr>
          <w:b/>
        </w:rPr>
      </w:pPr>
      <w:r>
        <w:rPr>
          <w:b/>
        </w:rPr>
        <w:br w:type="page"/>
      </w:r>
    </w:p>
    <w:p w14:paraId="483B719D" w14:textId="2A3D3EC6" w:rsidR="00CE19E5" w:rsidRDefault="00CE19E5" w:rsidP="00CE19E5">
      <w:pPr>
        <w:rPr>
          <w:b/>
        </w:rPr>
      </w:pPr>
      <w:r w:rsidRPr="006B5EE2">
        <w:rPr>
          <w:b/>
        </w:rPr>
        <w:lastRenderedPageBreak/>
        <w:t>Q</w:t>
      </w:r>
      <w:r w:rsidR="00EA49AC">
        <w:rPr>
          <w:b/>
        </w:rPr>
        <w:t>5 (3</w:t>
      </w:r>
      <w:r w:rsidRPr="006B5EE2">
        <w:rPr>
          <w:b/>
        </w:rPr>
        <w:t xml:space="preserve">pts): </w:t>
      </w:r>
      <w:r>
        <w:rPr>
          <w:b/>
        </w:rPr>
        <w:t>Data Encryption Standard</w:t>
      </w:r>
    </w:p>
    <w:p w14:paraId="2B825D9E" w14:textId="77777777" w:rsidR="00CE19E5" w:rsidRDefault="00CE19E5" w:rsidP="00CE19E5">
      <w:pPr>
        <w:rPr>
          <w:b/>
        </w:rPr>
      </w:pPr>
    </w:p>
    <w:p w14:paraId="434E381C" w14:textId="77777777" w:rsidR="00CE19E5" w:rsidRPr="006B5EE2" w:rsidRDefault="00CE19E5" w:rsidP="00CE19E5">
      <w:pPr>
        <w:rPr>
          <w:b/>
        </w:rPr>
      </w:pPr>
      <w:r w:rsidRPr="006B5EE2">
        <w:rPr>
          <w:b/>
        </w:rPr>
        <w:t>Read the document titled SDES.pdf</w:t>
      </w:r>
    </w:p>
    <w:p w14:paraId="2ACB6F7A" w14:textId="77777777" w:rsidR="00CE19E5" w:rsidRPr="006B5EE2" w:rsidRDefault="00CE19E5" w:rsidP="00CE19E5">
      <w:pPr>
        <w:rPr>
          <w:b/>
        </w:rPr>
      </w:pPr>
    </w:p>
    <w:p w14:paraId="598064F9" w14:textId="77777777" w:rsidR="00CE19E5" w:rsidRDefault="00CE19E5" w:rsidP="00CE19E5">
      <w:r>
        <w:t>Using SDES, e</w:t>
      </w:r>
      <w:r w:rsidRPr="006B5EE2">
        <w:t>ncrypt</w:t>
      </w:r>
      <w:r>
        <w:t xml:space="preserve"> the input </w:t>
      </w:r>
      <w:r>
        <w:rPr>
          <w:color w:val="000000"/>
        </w:rPr>
        <w:t>100</w:t>
      </w:r>
      <w:r>
        <w:t>10111 using the key 0101010101 and the modified S-BOX below:</w:t>
      </w:r>
    </w:p>
    <w:p w14:paraId="2DAE9381" w14:textId="77777777" w:rsidR="00CE19E5" w:rsidRDefault="00CE19E5" w:rsidP="00CE19E5"/>
    <w:p w14:paraId="1D5D76AF" w14:textId="77777777" w:rsidR="00CE19E5" w:rsidRDefault="00CE19E5" w:rsidP="00CE19E5">
      <m:oMath>
        <m:r>
          <w:rPr>
            <w:rFonts w:ascii="Cambria Math" w:hAnsi="Cambria Math"/>
          </w:rPr>
          <m:t>S0=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  <m:e>
                      <m:m>
                        <m:mPr>
                          <m:mcs>
                            <m:mc>
                              <m:mcPr>
                                <m:count m:val="2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  <m:e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</m:mr>
                      </m:m>
                    </m:e>
                  </m:mr>
                </m:m>
              </m:e>
              <m:e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3</m:t>
                      </m:r>
                    </m:e>
                    <m:e>
                      <m:m>
                        <m:mPr>
                          <m:mcs>
                            <m:mc>
                              <m:mcPr>
                                <m:count m:val="2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e>
                          <m:e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</m:mr>
                      </m:m>
                    </m:e>
                  </m:mr>
                </m:m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3</m:t>
                      </m:r>
                    </m:e>
                    <m:e>
                      <m:m>
                        <m:mPr>
                          <m:mcs>
                            <m:mc>
                              <m:mcPr>
                                <m:count m:val="2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  <m:e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</m:mr>
                      </m:m>
                    </m:e>
                  </m:mr>
                </m:m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3</m:t>
                      </m:r>
                    </m:e>
                    <m:e>
                      <m:m>
                        <m:mPr>
                          <m:mcs>
                            <m:mc>
                              <m:mcPr>
                                <m:count m:val="2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  <m:e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</m:mr>
                      </m:m>
                    </m:e>
                  </m:mr>
                </m:m>
              </m:e>
            </m:eqArr>
          </m:e>
        </m:d>
      </m:oMath>
      <w:r>
        <w:t xml:space="preserve">, </w:t>
      </w:r>
      <m:oMath>
        <m:r>
          <w:rPr>
            <w:rFonts w:ascii="Cambria Math" w:hAnsi="Cambria Math"/>
          </w:rPr>
          <m:t>S1=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e>
                      <m:m>
                        <m:mPr>
                          <m:mcs>
                            <m:mc>
                              <m:mcPr>
                                <m:count m:val="2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e>
                          <m:e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</m:mr>
                      </m:m>
                    </m:e>
                  </m:mr>
                </m:m>
              </m:e>
              <m:e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e>
                      <m:m>
                        <m:mPr>
                          <m:mcs>
                            <m:mc>
                              <m:mcPr>
                                <m:count m:val="2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  <m:e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</m:mr>
                      </m:m>
                    </m:e>
                  </m:mr>
                </m:m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e>
                      <m:m>
                        <m:mPr>
                          <m:mcs>
                            <m:mc>
                              <m:mcPr>
                                <m:count m:val="2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e>
                          <m:e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e>
                        </m:mr>
                      </m:m>
                    </m:e>
                  </m:mr>
                </m:m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3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e>
                      <m:m>
                        <m:mPr>
                          <m:mcs>
                            <m:mc>
                              <m:mcPr>
                                <m:count m:val="2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e>
                          <m:e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</m:mr>
                      </m:m>
                    </m:e>
                  </m:mr>
                </m:m>
              </m:e>
            </m:eqArr>
          </m:e>
        </m:d>
      </m:oMath>
    </w:p>
    <w:p w14:paraId="259EE19B" w14:textId="77777777" w:rsidR="00CE19E5" w:rsidRDefault="00CE19E5" w:rsidP="00CE19E5"/>
    <w:p w14:paraId="03E8142D" w14:textId="181AB550" w:rsidR="00CE19E5" w:rsidRDefault="00CE19E5" w:rsidP="00CE19E5">
      <w:r>
        <w:t xml:space="preserve">Show a </w:t>
      </w:r>
      <w:proofErr w:type="gramStart"/>
      <w:r>
        <w:t>step-by-step results</w:t>
      </w:r>
      <w:proofErr w:type="gramEnd"/>
      <w:r>
        <w:t xml:space="preserve"> similar to the one below.</w:t>
      </w:r>
    </w:p>
    <w:tbl>
      <w:tblPr>
        <w:tblW w:w="62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80"/>
        <w:gridCol w:w="2159"/>
      </w:tblGrid>
      <w:tr w:rsidR="00E90C3B" w14:paraId="62036B9D" w14:textId="77777777" w:rsidTr="00980C31">
        <w:trPr>
          <w:trHeight w:val="133"/>
          <w:jc w:val="center"/>
        </w:trPr>
        <w:tc>
          <w:tcPr>
            <w:tcW w:w="4080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2A83405A" w14:textId="77777777" w:rsidR="00E90C3B" w:rsidRDefault="00E90C3B" w:rsidP="00980C31">
            <w:pPr>
              <w:textAlignment w:val="top"/>
              <w:rPr>
                <w:rFonts w:eastAsia="宋体"/>
                <w:color w:val="000000"/>
                <w:sz w:val="23"/>
                <w:szCs w:val="23"/>
              </w:rPr>
            </w:pPr>
            <w:r>
              <w:rPr>
                <w:rFonts w:eastAsia="宋体"/>
                <w:color w:val="000000"/>
                <w:sz w:val="23"/>
                <w:szCs w:val="23"/>
                <w:lang w:eastAsia="zh-CN" w:bidi="ar"/>
              </w:rPr>
              <w:t>Key, Permute 10</w:t>
            </w:r>
          </w:p>
        </w:tc>
        <w:tc>
          <w:tcPr>
            <w:tcW w:w="2159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08488AD9" w14:textId="4013DA58" w:rsidR="00E90C3B" w:rsidRDefault="00EA711A" w:rsidP="00980C31">
            <w:pPr>
              <w:textAlignment w:val="center"/>
              <w:rPr>
                <w:rFonts w:ascii="Calibri" w:eastAsia="宋体" w:hAnsi="Calibri" w:cs="Calibri"/>
                <w:color w:val="000000"/>
                <w:sz w:val="22"/>
                <w:szCs w:val="22"/>
              </w:rPr>
            </w:pPr>
            <w:r w:rsidRPr="00EA711A">
              <w:rPr>
                <w:rFonts w:ascii="Calibri" w:eastAsia="宋体" w:hAnsi="Calibri" w:cs="Calibri"/>
                <w:color w:val="000000"/>
                <w:sz w:val="22"/>
                <w:szCs w:val="22"/>
              </w:rPr>
              <w:t>0010110011</w:t>
            </w:r>
          </w:p>
        </w:tc>
      </w:tr>
      <w:tr w:rsidR="00E90C3B" w14:paraId="7BC515FB" w14:textId="77777777" w:rsidTr="00980C31">
        <w:trPr>
          <w:trHeight w:val="133"/>
          <w:jc w:val="center"/>
        </w:trPr>
        <w:tc>
          <w:tcPr>
            <w:tcW w:w="4080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38445C7F" w14:textId="77777777" w:rsidR="00E90C3B" w:rsidRDefault="00E90C3B" w:rsidP="00980C31">
            <w:pPr>
              <w:textAlignment w:val="top"/>
              <w:rPr>
                <w:rFonts w:eastAsia="宋体"/>
                <w:color w:val="000000"/>
                <w:sz w:val="23"/>
                <w:szCs w:val="23"/>
              </w:rPr>
            </w:pPr>
            <w:r>
              <w:rPr>
                <w:rFonts w:eastAsia="宋体"/>
                <w:color w:val="000000"/>
                <w:sz w:val="23"/>
                <w:szCs w:val="23"/>
                <w:lang w:eastAsia="zh-CN" w:bidi="ar"/>
              </w:rPr>
              <w:t>Left Shift Key (on 5's)</w:t>
            </w:r>
          </w:p>
        </w:tc>
        <w:tc>
          <w:tcPr>
            <w:tcW w:w="2159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319D54A5" w14:textId="6A936044" w:rsidR="00E90C3B" w:rsidRDefault="00EA711A" w:rsidP="00980C31">
            <w:pPr>
              <w:textAlignment w:val="center"/>
              <w:rPr>
                <w:rFonts w:ascii="Calibri" w:eastAsia="宋体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eastAsia="宋体" w:hAnsi="Calibri" w:cs="Calibri"/>
                <w:color w:val="000000"/>
                <w:sz w:val="22"/>
                <w:szCs w:val="22"/>
                <w:lang w:eastAsia="zh-CN"/>
              </w:rPr>
              <w:t>01010</w:t>
            </w:r>
          </w:p>
        </w:tc>
      </w:tr>
      <w:tr w:rsidR="00E90C3B" w14:paraId="66512D61" w14:textId="77777777" w:rsidTr="00980C31">
        <w:trPr>
          <w:trHeight w:val="133"/>
          <w:jc w:val="center"/>
        </w:trPr>
        <w:tc>
          <w:tcPr>
            <w:tcW w:w="4080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52E9286E" w14:textId="77777777" w:rsidR="00E90C3B" w:rsidRDefault="00E90C3B" w:rsidP="00980C31">
            <w:pPr>
              <w:textAlignment w:val="top"/>
              <w:rPr>
                <w:rFonts w:eastAsia="宋体"/>
                <w:color w:val="000000"/>
                <w:sz w:val="23"/>
                <w:szCs w:val="23"/>
              </w:rPr>
            </w:pPr>
            <w:r>
              <w:rPr>
                <w:rFonts w:eastAsia="宋体"/>
                <w:color w:val="000000"/>
                <w:sz w:val="23"/>
                <w:szCs w:val="23"/>
                <w:lang w:eastAsia="zh-CN" w:bidi="ar"/>
              </w:rPr>
              <w:t>Key, Permute 8 (KI)</w:t>
            </w:r>
          </w:p>
        </w:tc>
        <w:tc>
          <w:tcPr>
            <w:tcW w:w="2159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55C0F3AE" w14:textId="024CCD29" w:rsidR="00E90C3B" w:rsidRDefault="00EA711A" w:rsidP="00980C31">
            <w:pPr>
              <w:textAlignment w:val="center"/>
              <w:rPr>
                <w:rFonts w:ascii="Calibri" w:eastAsia="宋体" w:hAnsi="Calibri" w:cs="Calibri"/>
                <w:color w:val="000000"/>
                <w:sz w:val="22"/>
                <w:szCs w:val="22"/>
              </w:rPr>
            </w:pPr>
            <w:r w:rsidRPr="00EA711A">
              <w:rPr>
                <w:rFonts w:ascii="Calibri" w:eastAsia="宋体" w:hAnsi="Calibri" w:cs="Calibri"/>
                <w:color w:val="000000"/>
                <w:sz w:val="22"/>
                <w:szCs w:val="22"/>
              </w:rPr>
              <w:t>00011011</w:t>
            </w:r>
          </w:p>
        </w:tc>
      </w:tr>
      <w:tr w:rsidR="00E90C3B" w14:paraId="239C85CF" w14:textId="77777777" w:rsidTr="00980C31">
        <w:trPr>
          <w:trHeight w:val="133"/>
          <w:jc w:val="center"/>
        </w:trPr>
        <w:tc>
          <w:tcPr>
            <w:tcW w:w="4080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5346D3E7" w14:textId="77777777" w:rsidR="00E90C3B" w:rsidRDefault="00E90C3B" w:rsidP="00980C31">
            <w:pPr>
              <w:textAlignment w:val="top"/>
              <w:rPr>
                <w:rFonts w:eastAsia="宋体"/>
                <w:color w:val="000000"/>
                <w:sz w:val="23"/>
                <w:szCs w:val="23"/>
              </w:rPr>
            </w:pPr>
            <w:r>
              <w:rPr>
                <w:rFonts w:eastAsia="宋体"/>
                <w:color w:val="000000"/>
                <w:sz w:val="23"/>
                <w:szCs w:val="23"/>
                <w:lang w:eastAsia="zh-CN" w:bidi="ar"/>
              </w:rPr>
              <w:t>Key, Shift Left twice (on 5's)</w:t>
            </w:r>
          </w:p>
        </w:tc>
        <w:tc>
          <w:tcPr>
            <w:tcW w:w="2159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5F3C33CF" w14:textId="5F5B1A27" w:rsidR="00E90C3B" w:rsidRDefault="00EA711A" w:rsidP="00980C31">
            <w:pPr>
              <w:textAlignment w:val="center"/>
              <w:rPr>
                <w:rFonts w:ascii="Calibri" w:eastAsia="宋体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宋体" w:hAnsi="Calibri" w:cs="Calibri"/>
                <w:color w:val="000000"/>
                <w:sz w:val="22"/>
                <w:szCs w:val="22"/>
              </w:rPr>
              <w:t>00111</w:t>
            </w:r>
          </w:p>
        </w:tc>
      </w:tr>
      <w:tr w:rsidR="00E90C3B" w14:paraId="4095DFC5" w14:textId="77777777" w:rsidTr="00980C31">
        <w:trPr>
          <w:trHeight w:val="133"/>
          <w:jc w:val="center"/>
        </w:trPr>
        <w:tc>
          <w:tcPr>
            <w:tcW w:w="4080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46C62878" w14:textId="77777777" w:rsidR="00E90C3B" w:rsidRDefault="00E90C3B" w:rsidP="00980C31">
            <w:pPr>
              <w:textAlignment w:val="top"/>
              <w:rPr>
                <w:rFonts w:eastAsia="宋体"/>
                <w:color w:val="000000"/>
                <w:sz w:val="23"/>
                <w:szCs w:val="23"/>
              </w:rPr>
            </w:pPr>
            <w:r>
              <w:rPr>
                <w:rFonts w:eastAsia="宋体"/>
                <w:color w:val="000000"/>
                <w:sz w:val="23"/>
                <w:szCs w:val="23"/>
                <w:lang w:eastAsia="zh-CN" w:bidi="ar"/>
              </w:rPr>
              <w:t>Key, Permute 8 (K2)</w:t>
            </w:r>
          </w:p>
        </w:tc>
        <w:tc>
          <w:tcPr>
            <w:tcW w:w="2159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3B0B6E5E" w14:textId="74EA6499" w:rsidR="00E90C3B" w:rsidRDefault="00EA711A" w:rsidP="00980C31">
            <w:pPr>
              <w:textAlignment w:val="center"/>
              <w:rPr>
                <w:rFonts w:ascii="Calibri" w:eastAsia="宋体" w:hAnsi="Calibri" w:cs="Calibri"/>
                <w:color w:val="000000"/>
                <w:sz w:val="22"/>
                <w:szCs w:val="22"/>
              </w:rPr>
            </w:pPr>
            <w:r w:rsidRPr="00EA711A">
              <w:rPr>
                <w:rFonts w:ascii="Calibri" w:eastAsia="宋体" w:hAnsi="Calibri" w:cs="Calibri"/>
                <w:color w:val="000000"/>
                <w:sz w:val="22"/>
                <w:szCs w:val="22"/>
              </w:rPr>
              <w:t>10101100</w:t>
            </w:r>
          </w:p>
        </w:tc>
      </w:tr>
      <w:tr w:rsidR="00E90C3B" w14:paraId="0E9160B7" w14:textId="77777777" w:rsidTr="00980C31">
        <w:trPr>
          <w:trHeight w:val="133"/>
          <w:jc w:val="center"/>
        </w:trPr>
        <w:tc>
          <w:tcPr>
            <w:tcW w:w="4080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50B65751" w14:textId="77777777" w:rsidR="00E90C3B" w:rsidRDefault="00E90C3B" w:rsidP="00980C31">
            <w:pPr>
              <w:textAlignment w:val="top"/>
              <w:rPr>
                <w:rFonts w:eastAsia="宋体"/>
                <w:color w:val="000000"/>
                <w:sz w:val="23"/>
                <w:szCs w:val="23"/>
              </w:rPr>
            </w:pPr>
            <w:r>
              <w:rPr>
                <w:rFonts w:eastAsia="宋体"/>
                <w:color w:val="000000"/>
                <w:sz w:val="23"/>
                <w:szCs w:val="23"/>
                <w:lang w:eastAsia="zh-CN" w:bidi="ar"/>
              </w:rPr>
              <w:t>Initial Permutation (IP)</w:t>
            </w:r>
          </w:p>
        </w:tc>
        <w:tc>
          <w:tcPr>
            <w:tcW w:w="2159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7E409497" w14:textId="518CC190" w:rsidR="00E90C3B" w:rsidRDefault="00BE33B4" w:rsidP="00980C31">
            <w:pPr>
              <w:textAlignment w:val="center"/>
              <w:rPr>
                <w:rFonts w:ascii="Calibri" w:eastAsia="宋体" w:hAnsi="Calibri" w:cs="Calibri"/>
                <w:color w:val="000000"/>
                <w:sz w:val="22"/>
                <w:szCs w:val="22"/>
              </w:rPr>
            </w:pPr>
            <w:r w:rsidRPr="00BE33B4">
              <w:rPr>
                <w:rFonts w:ascii="Calibri" w:eastAsia="宋体" w:hAnsi="Calibri" w:cs="Calibri"/>
                <w:color w:val="000000"/>
                <w:sz w:val="22"/>
                <w:szCs w:val="22"/>
              </w:rPr>
              <w:t>01011101</w:t>
            </w:r>
          </w:p>
        </w:tc>
      </w:tr>
      <w:tr w:rsidR="00E90C3B" w14:paraId="64512B05" w14:textId="77777777" w:rsidTr="00980C31">
        <w:trPr>
          <w:trHeight w:val="133"/>
          <w:jc w:val="center"/>
        </w:trPr>
        <w:tc>
          <w:tcPr>
            <w:tcW w:w="4080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7A3809B2" w14:textId="77777777" w:rsidR="00E90C3B" w:rsidRDefault="00E90C3B" w:rsidP="00980C31">
            <w:pPr>
              <w:textAlignment w:val="top"/>
              <w:rPr>
                <w:rFonts w:eastAsia="宋体"/>
                <w:color w:val="000000"/>
                <w:sz w:val="23"/>
                <w:szCs w:val="23"/>
              </w:rPr>
            </w:pPr>
            <w:r>
              <w:rPr>
                <w:rFonts w:eastAsia="宋体"/>
                <w:color w:val="000000"/>
                <w:sz w:val="23"/>
                <w:szCs w:val="23"/>
                <w:lang w:eastAsia="zh-CN" w:bidi="ar"/>
              </w:rPr>
              <w:t>Right Half of IP, Begin Round 1</w:t>
            </w:r>
          </w:p>
        </w:tc>
        <w:tc>
          <w:tcPr>
            <w:tcW w:w="2159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52D8DADD" w14:textId="223507F6" w:rsidR="00E90C3B" w:rsidRDefault="00BE33B4" w:rsidP="00980C31">
            <w:pPr>
              <w:textAlignment w:val="center"/>
              <w:rPr>
                <w:rFonts w:ascii="Calibri" w:eastAsia="宋体" w:hAnsi="Calibri" w:cs="Calibri"/>
                <w:color w:val="000000"/>
                <w:sz w:val="22"/>
                <w:szCs w:val="22"/>
                <w:lang w:eastAsia="zh-CN"/>
              </w:rPr>
            </w:pPr>
            <w:r w:rsidRPr="00BE33B4">
              <w:rPr>
                <w:rFonts w:ascii="Calibri" w:eastAsia="宋体" w:hAnsi="Calibri" w:cs="Calibri"/>
                <w:color w:val="000000"/>
                <w:sz w:val="22"/>
                <w:szCs w:val="22"/>
                <w:lang w:eastAsia="zh-CN"/>
              </w:rPr>
              <w:t>1101</w:t>
            </w:r>
          </w:p>
        </w:tc>
      </w:tr>
      <w:tr w:rsidR="00E90C3B" w14:paraId="149FD0A9" w14:textId="77777777" w:rsidTr="00980C31">
        <w:trPr>
          <w:trHeight w:val="133"/>
          <w:jc w:val="center"/>
        </w:trPr>
        <w:tc>
          <w:tcPr>
            <w:tcW w:w="4080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18EC5DBF" w14:textId="77777777" w:rsidR="00E90C3B" w:rsidRDefault="00E90C3B" w:rsidP="00980C31">
            <w:pPr>
              <w:textAlignment w:val="top"/>
              <w:rPr>
                <w:rFonts w:eastAsia="宋体"/>
                <w:color w:val="000000"/>
                <w:sz w:val="23"/>
                <w:szCs w:val="23"/>
              </w:rPr>
            </w:pPr>
            <w:r>
              <w:rPr>
                <w:rFonts w:eastAsia="宋体"/>
                <w:color w:val="000000"/>
                <w:sz w:val="23"/>
                <w:szCs w:val="23"/>
                <w:lang w:eastAsia="zh-CN" w:bidi="ar"/>
              </w:rPr>
              <w:t>Expansion Permutation</w:t>
            </w:r>
          </w:p>
        </w:tc>
        <w:tc>
          <w:tcPr>
            <w:tcW w:w="2159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3ED536B0" w14:textId="0D045CB5" w:rsidR="00E90C3B" w:rsidRDefault="00BE33B4" w:rsidP="00980C31">
            <w:pPr>
              <w:textAlignment w:val="center"/>
              <w:rPr>
                <w:rFonts w:ascii="Calibri" w:eastAsia="宋体" w:hAnsi="Calibri" w:cs="Calibri"/>
                <w:color w:val="000000"/>
                <w:sz w:val="22"/>
                <w:szCs w:val="22"/>
              </w:rPr>
            </w:pPr>
            <w:r w:rsidRPr="00BE33B4">
              <w:rPr>
                <w:rFonts w:ascii="Calibri" w:eastAsia="宋体" w:hAnsi="Calibri" w:cs="Calibri"/>
                <w:color w:val="000000"/>
                <w:sz w:val="22"/>
                <w:szCs w:val="22"/>
              </w:rPr>
              <w:t>11101011</w:t>
            </w:r>
          </w:p>
        </w:tc>
      </w:tr>
      <w:tr w:rsidR="00E90C3B" w14:paraId="1193273A" w14:textId="77777777" w:rsidTr="00980C31">
        <w:trPr>
          <w:trHeight w:val="133"/>
          <w:jc w:val="center"/>
        </w:trPr>
        <w:tc>
          <w:tcPr>
            <w:tcW w:w="4080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5214AB40" w14:textId="488DABAA" w:rsidR="00E90C3B" w:rsidRDefault="00E90C3B" w:rsidP="00980C31">
            <w:pPr>
              <w:textAlignment w:val="top"/>
              <w:rPr>
                <w:rFonts w:eastAsia="宋体"/>
                <w:color w:val="000000"/>
                <w:sz w:val="23"/>
                <w:szCs w:val="23"/>
              </w:rPr>
            </w:pPr>
            <w:r>
              <w:rPr>
                <w:rFonts w:eastAsia="宋体"/>
                <w:color w:val="000000"/>
                <w:sz w:val="23"/>
                <w:szCs w:val="23"/>
                <w:lang w:eastAsia="zh-CN" w:bidi="ar"/>
              </w:rPr>
              <w:t>XOR with K</w:t>
            </w:r>
            <w:r w:rsidR="00BE33B4">
              <w:rPr>
                <w:rFonts w:eastAsia="宋体"/>
                <w:color w:val="000000"/>
                <w:sz w:val="23"/>
                <w:szCs w:val="23"/>
                <w:lang w:eastAsia="zh-CN" w:bidi="ar"/>
              </w:rPr>
              <w:t>1</w:t>
            </w:r>
            <w:r>
              <w:rPr>
                <w:rFonts w:eastAsia="宋体"/>
                <w:color w:val="000000"/>
                <w:sz w:val="23"/>
                <w:szCs w:val="23"/>
                <w:lang w:eastAsia="zh-CN" w:bidi="ar"/>
              </w:rPr>
              <w:t>. (XOR)</w:t>
            </w:r>
          </w:p>
        </w:tc>
        <w:tc>
          <w:tcPr>
            <w:tcW w:w="2159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7DFA9781" w14:textId="6D73EC52" w:rsidR="00E90C3B" w:rsidRDefault="00BE33B4" w:rsidP="00980C31">
            <w:pPr>
              <w:textAlignment w:val="center"/>
              <w:rPr>
                <w:rFonts w:ascii="Calibri" w:eastAsia="宋体" w:hAnsi="Calibri" w:cs="Calibri"/>
                <w:color w:val="000000"/>
                <w:sz w:val="22"/>
                <w:szCs w:val="22"/>
              </w:rPr>
            </w:pPr>
            <w:r w:rsidRPr="00BE33B4">
              <w:rPr>
                <w:rFonts w:ascii="Calibri" w:eastAsia="宋体" w:hAnsi="Calibri" w:cs="Calibri"/>
                <w:color w:val="000000"/>
                <w:sz w:val="22"/>
                <w:szCs w:val="22"/>
              </w:rPr>
              <w:t>11110000</w:t>
            </w:r>
          </w:p>
        </w:tc>
      </w:tr>
      <w:tr w:rsidR="00E90C3B" w14:paraId="7EB6E5E5" w14:textId="77777777" w:rsidTr="00980C31">
        <w:trPr>
          <w:trHeight w:val="133"/>
          <w:jc w:val="center"/>
        </w:trPr>
        <w:tc>
          <w:tcPr>
            <w:tcW w:w="4080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55549D2F" w14:textId="77777777" w:rsidR="00E90C3B" w:rsidRDefault="00E90C3B" w:rsidP="00980C31">
            <w:pPr>
              <w:textAlignment w:val="top"/>
              <w:rPr>
                <w:rFonts w:eastAsia="宋体"/>
                <w:color w:val="000000"/>
                <w:sz w:val="23"/>
                <w:szCs w:val="23"/>
              </w:rPr>
            </w:pPr>
            <w:r>
              <w:rPr>
                <w:rFonts w:eastAsia="宋体"/>
                <w:color w:val="000000"/>
                <w:sz w:val="23"/>
                <w:szCs w:val="23"/>
                <w:lang w:eastAsia="zh-CN" w:bidi="ar"/>
              </w:rPr>
              <w:t>Left Half of XOR</w:t>
            </w:r>
          </w:p>
        </w:tc>
        <w:tc>
          <w:tcPr>
            <w:tcW w:w="2159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2A1EE7FF" w14:textId="7FE185A8" w:rsidR="00E90C3B" w:rsidRDefault="00E94A27" w:rsidP="00980C31">
            <w:pPr>
              <w:textAlignment w:val="center"/>
              <w:rPr>
                <w:rFonts w:ascii="Calibri" w:eastAsia="宋体" w:hAnsi="Calibri" w:cs="Calibri"/>
                <w:color w:val="000000"/>
                <w:sz w:val="22"/>
                <w:szCs w:val="22"/>
              </w:rPr>
            </w:pPr>
            <w:r w:rsidRPr="00E94A27">
              <w:rPr>
                <w:rFonts w:ascii="Calibri" w:eastAsia="宋体" w:hAnsi="Calibri" w:cs="Calibri"/>
                <w:color w:val="000000"/>
                <w:sz w:val="22"/>
                <w:szCs w:val="22"/>
              </w:rPr>
              <w:t>1111</w:t>
            </w:r>
          </w:p>
        </w:tc>
      </w:tr>
      <w:tr w:rsidR="00E90C3B" w14:paraId="0BF0FA55" w14:textId="77777777" w:rsidTr="00980C31">
        <w:trPr>
          <w:trHeight w:val="133"/>
          <w:jc w:val="center"/>
        </w:trPr>
        <w:tc>
          <w:tcPr>
            <w:tcW w:w="4080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499E6E3D" w14:textId="77777777" w:rsidR="00E90C3B" w:rsidRDefault="00E90C3B" w:rsidP="00980C31">
            <w:pPr>
              <w:textAlignment w:val="top"/>
              <w:rPr>
                <w:rFonts w:eastAsia="宋体"/>
                <w:color w:val="000000"/>
                <w:sz w:val="23"/>
                <w:szCs w:val="23"/>
              </w:rPr>
            </w:pPr>
            <w:r>
              <w:rPr>
                <w:rFonts w:eastAsia="宋体"/>
                <w:color w:val="000000"/>
                <w:sz w:val="23"/>
                <w:szCs w:val="23"/>
                <w:lang w:eastAsia="zh-CN" w:bidi="ar"/>
              </w:rPr>
              <w:t>S-box Zero</w:t>
            </w:r>
          </w:p>
        </w:tc>
        <w:tc>
          <w:tcPr>
            <w:tcW w:w="2159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5DF7F14D" w14:textId="66C1C640" w:rsidR="00E90C3B" w:rsidRDefault="00E94A27" w:rsidP="00980C31">
            <w:pPr>
              <w:textAlignment w:val="center"/>
              <w:rPr>
                <w:rFonts w:ascii="Calibri" w:eastAsia="宋体" w:hAnsi="Calibri" w:cs="Calibri"/>
                <w:color w:val="000000"/>
                <w:sz w:val="22"/>
                <w:szCs w:val="22"/>
                <w:lang w:eastAsia="zh-CN"/>
              </w:rPr>
            </w:pPr>
            <w:r w:rsidRPr="00E94A27">
              <w:rPr>
                <w:rFonts w:ascii="Calibri" w:eastAsia="宋体" w:hAnsi="Calibri" w:cs="Calibri"/>
                <w:color w:val="000000"/>
                <w:sz w:val="22"/>
                <w:szCs w:val="22"/>
                <w:lang w:eastAsia="zh-CN"/>
              </w:rPr>
              <w:t>01</w:t>
            </w:r>
          </w:p>
        </w:tc>
      </w:tr>
      <w:tr w:rsidR="00E90C3B" w14:paraId="2C50396A" w14:textId="77777777" w:rsidTr="00980C31">
        <w:trPr>
          <w:trHeight w:val="133"/>
          <w:jc w:val="center"/>
        </w:trPr>
        <w:tc>
          <w:tcPr>
            <w:tcW w:w="4080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36C03CD0" w14:textId="77777777" w:rsidR="00E90C3B" w:rsidRDefault="00E90C3B" w:rsidP="00980C31">
            <w:pPr>
              <w:textAlignment w:val="top"/>
              <w:rPr>
                <w:rFonts w:eastAsia="宋体"/>
                <w:color w:val="000000"/>
                <w:sz w:val="23"/>
                <w:szCs w:val="23"/>
              </w:rPr>
            </w:pPr>
            <w:r>
              <w:rPr>
                <w:rFonts w:eastAsia="宋体"/>
                <w:color w:val="000000"/>
                <w:sz w:val="23"/>
                <w:szCs w:val="23"/>
                <w:lang w:eastAsia="zh-CN" w:bidi="ar"/>
              </w:rPr>
              <w:t>Right Half of XOR</w:t>
            </w:r>
          </w:p>
        </w:tc>
        <w:tc>
          <w:tcPr>
            <w:tcW w:w="2159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07E9B84E" w14:textId="0157253B" w:rsidR="00E90C3B" w:rsidRDefault="00E94A27" w:rsidP="00980C31">
            <w:pPr>
              <w:textAlignment w:val="center"/>
              <w:rPr>
                <w:rFonts w:ascii="Calibri" w:eastAsia="宋体" w:hAnsi="Calibri" w:cs="Calibri"/>
                <w:color w:val="000000"/>
                <w:sz w:val="22"/>
                <w:szCs w:val="22"/>
              </w:rPr>
            </w:pPr>
            <w:r w:rsidRPr="00E94A27">
              <w:rPr>
                <w:rFonts w:ascii="Calibri" w:eastAsia="宋体" w:hAnsi="Calibri" w:cs="Calibri"/>
                <w:color w:val="000000"/>
                <w:sz w:val="22"/>
                <w:szCs w:val="22"/>
              </w:rPr>
              <w:t>0000</w:t>
            </w:r>
          </w:p>
        </w:tc>
      </w:tr>
      <w:tr w:rsidR="00E90C3B" w14:paraId="055EE02E" w14:textId="77777777" w:rsidTr="00980C31">
        <w:trPr>
          <w:trHeight w:val="133"/>
          <w:jc w:val="center"/>
        </w:trPr>
        <w:tc>
          <w:tcPr>
            <w:tcW w:w="4080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1CB77060" w14:textId="77777777" w:rsidR="00E90C3B" w:rsidRDefault="00E90C3B" w:rsidP="00980C31">
            <w:pPr>
              <w:textAlignment w:val="top"/>
              <w:rPr>
                <w:rFonts w:eastAsia="宋体"/>
                <w:color w:val="000000"/>
                <w:sz w:val="23"/>
                <w:szCs w:val="23"/>
              </w:rPr>
            </w:pPr>
            <w:r>
              <w:rPr>
                <w:rFonts w:eastAsia="宋体"/>
                <w:color w:val="000000"/>
                <w:sz w:val="23"/>
                <w:szCs w:val="23"/>
                <w:lang w:eastAsia="zh-CN" w:bidi="ar"/>
              </w:rPr>
              <w:t>S-box One</w:t>
            </w:r>
          </w:p>
        </w:tc>
        <w:tc>
          <w:tcPr>
            <w:tcW w:w="2159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445ED6AF" w14:textId="7C75B7AA" w:rsidR="00E90C3B" w:rsidRDefault="00E94A27" w:rsidP="00980C31">
            <w:pPr>
              <w:textAlignment w:val="center"/>
              <w:rPr>
                <w:rFonts w:ascii="Calibri" w:eastAsia="宋体" w:hAnsi="Calibri" w:cs="Calibri"/>
                <w:color w:val="000000"/>
                <w:sz w:val="22"/>
                <w:szCs w:val="22"/>
              </w:rPr>
            </w:pPr>
            <w:r w:rsidRPr="00E94A27">
              <w:rPr>
                <w:rFonts w:ascii="Calibri" w:eastAsia="宋体" w:hAnsi="Calibri" w:cs="Calibri"/>
                <w:color w:val="000000"/>
                <w:sz w:val="22"/>
                <w:szCs w:val="22"/>
              </w:rPr>
              <w:t>01</w:t>
            </w:r>
          </w:p>
        </w:tc>
      </w:tr>
      <w:tr w:rsidR="00E90C3B" w14:paraId="20B9DA9E" w14:textId="77777777" w:rsidTr="00980C31">
        <w:trPr>
          <w:trHeight w:val="133"/>
          <w:jc w:val="center"/>
        </w:trPr>
        <w:tc>
          <w:tcPr>
            <w:tcW w:w="4080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23CAE7B4" w14:textId="77777777" w:rsidR="00E90C3B" w:rsidRDefault="00E90C3B" w:rsidP="00980C31">
            <w:pPr>
              <w:textAlignment w:val="top"/>
              <w:rPr>
                <w:rFonts w:eastAsia="宋体"/>
                <w:color w:val="000000"/>
                <w:sz w:val="23"/>
                <w:szCs w:val="23"/>
              </w:rPr>
            </w:pPr>
            <w:r>
              <w:rPr>
                <w:rFonts w:eastAsia="宋体"/>
                <w:color w:val="000000"/>
                <w:sz w:val="23"/>
                <w:szCs w:val="23"/>
                <w:lang w:eastAsia="zh-CN" w:bidi="ar"/>
              </w:rPr>
              <w:t>Join S-box Outputs</w:t>
            </w:r>
          </w:p>
        </w:tc>
        <w:tc>
          <w:tcPr>
            <w:tcW w:w="2159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3A27B790" w14:textId="1042B231" w:rsidR="00E90C3B" w:rsidRDefault="00E94A27" w:rsidP="00980C31">
            <w:pPr>
              <w:textAlignment w:val="center"/>
              <w:rPr>
                <w:rFonts w:ascii="Calibri" w:eastAsia="宋体" w:hAnsi="Calibri" w:cs="Calibri"/>
                <w:color w:val="000000"/>
                <w:sz w:val="22"/>
                <w:szCs w:val="22"/>
              </w:rPr>
            </w:pPr>
            <w:r w:rsidRPr="00E94A27">
              <w:rPr>
                <w:rFonts w:ascii="Calibri" w:eastAsia="宋体" w:hAnsi="Calibri" w:cs="Calibri"/>
                <w:color w:val="000000"/>
                <w:sz w:val="22"/>
                <w:szCs w:val="22"/>
              </w:rPr>
              <w:t>0101</w:t>
            </w:r>
          </w:p>
        </w:tc>
      </w:tr>
      <w:tr w:rsidR="00E90C3B" w14:paraId="37457A07" w14:textId="77777777" w:rsidTr="00980C31">
        <w:trPr>
          <w:trHeight w:val="133"/>
          <w:jc w:val="center"/>
        </w:trPr>
        <w:tc>
          <w:tcPr>
            <w:tcW w:w="4080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1504A7EF" w14:textId="77777777" w:rsidR="00E90C3B" w:rsidRDefault="00E90C3B" w:rsidP="00980C31">
            <w:pPr>
              <w:textAlignment w:val="top"/>
              <w:rPr>
                <w:rFonts w:eastAsia="宋体"/>
                <w:color w:val="000000"/>
                <w:sz w:val="23"/>
                <w:szCs w:val="23"/>
              </w:rPr>
            </w:pPr>
            <w:r>
              <w:rPr>
                <w:rFonts w:eastAsia="宋体"/>
                <w:color w:val="000000"/>
                <w:sz w:val="23"/>
                <w:szCs w:val="23"/>
                <w:lang w:eastAsia="zh-CN" w:bidi="ar"/>
              </w:rPr>
              <w:t>Permute 4 (F)</w:t>
            </w:r>
          </w:p>
        </w:tc>
        <w:tc>
          <w:tcPr>
            <w:tcW w:w="2159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6EAB28B4" w14:textId="49BFEF72" w:rsidR="00E90C3B" w:rsidRDefault="00E94A27" w:rsidP="00980C31">
            <w:pPr>
              <w:textAlignment w:val="center"/>
              <w:rPr>
                <w:rFonts w:ascii="Calibri" w:eastAsia="宋体" w:hAnsi="Calibri" w:cs="Calibri"/>
                <w:color w:val="000000"/>
                <w:sz w:val="22"/>
                <w:szCs w:val="22"/>
              </w:rPr>
            </w:pPr>
            <w:r w:rsidRPr="00E94A27">
              <w:rPr>
                <w:rFonts w:ascii="Calibri" w:eastAsia="宋体" w:hAnsi="Calibri" w:cs="Calibri"/>
                <w:color w:val="000000"/>
                <w:sz w:val="22"/>
                <w:szCs w:val="22"/>
              </w:rPr>
              <w:t>1100</w:t>
            </w:r>
          </w:p>
        </w:tc>
      </w:tr>
      <w:tr w:rsidR="00E90C3B" w14:paraId="3780B306" w14:textId="77777777" w:rsidTr="00980C31">
        <w:trPr>
          <w:trHeight w:val="133"/>
          <w:jc w:val="center"/>
        </w:trPr>
        <w:tc>
          <w:tcPr>
            <w:tcW w:w="4080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7F672319" w14:textId="77777777" w:rsidR="00E90C3B" w:rsidRDefault="00E90C3B" w:rsidP="00980C31">
            <w:pPr>
              <w:textAlignment w:val="top"/>
              <w:rPr>
                <w:rFonts w:eastAsia="宋体"/>
                <w:color w:val="000000"/>
                <w:sz w:val="23"/>
                <w:szCs w:val="23"/>
              </w:rPr>
            </w:pPr>
            <w:r>
              <w:rPr>
                <w:rFonts w:eastAsia="宋体"/>
                <w:color w:val="000000"/>
                <w:sz w:val="23"/>
                <w:szCs w:val="23"/>
                <w:lang w:eastAsia="zh-CN" w:bidi="ar"/>
              </w:rPr>
              <w:t>Left Half of IP</w:t>
            </w:r>
          </w:p>
        </w:tc>
        <w:tc>
          <w:tcPr>
            <w:tcW w:w="2159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32BA7E01" w14:textId="4168C7ED" w:rsidR="00E90C3B" w:rsidRDefault="00E94A27" w:rsidP="00980C31">
            <w:pPr>
              <w:textAlignment w:val="center"/>
              <w:rPr>
                <w:rFonts w:ascii="Calibri" w:eastAsia="宋体" w:hAnsi="Calibri" w:cs="Calibri"/>
                <w:color w:val="000000"/>
                <w:sz w:val="22"/>
                <w:szCs w:val="22"/>
              </w:rPr>
            </w:pPr>
            <w:r w:rsidRPr="00E94A27">
              <w:rPr>
                <w:rFonts w:ascii="Calibri" w:eastAsia="宋体" w:hAnsi="Calibri" w:cs="Calibri"/>
                <w:color w:val="000000"/>
                <w:sz w:val="22"/>
                <w:szCs w:val="22"/>
              </w:rPr>
              <w:t>0101</w:t>
            </w:r>
          </w:p>
        </w:tc>
      </w:tr>
      <w:tr w:rsidR="00E90C3B" w14:paraId="071586B6" w14:textId="77777777" w:rsidTr="00980C31">
        <w:trPr>
          <w:trHeight w:val="133"/>
          <w:jc w:val="center"/>
        </w:trPr>
        <w:tc>
          <w:tcPr>
            <w:tcW w:w="4080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5F60ABAB" w14:textId="77777777" w:rsidR="00E90C3B" w:rsidRDefault="00E90C3B" w:rsidP="00980C31">
            <w:pPr>
              <w:textAlignment w:val="top"/>
              <w:rPr>
                <w:rFonts w:eastAsia="宋体"/>
                <w:color w:val="000000"/>
                <w:sz w:val="23"/>
                <w:szCs w:val="23"/>
              </w:rPr>
            </w:pPr>
            <w:r>
              <w:rPr>
                <w:rFonts w:eastAsia="宋体"/>
                <w:color w:val="000000"/>
                <w:sz w:val="23"/>
                <w:szCs w:val="23"/>
                <w:lang w:eastAsia="zh-CN" w:bidi="ar"/>
              </w:rPr>
              <w:t>XOR Left Half with F</w:t>
            </w:r>
          </w:p>
        </w:tc>
        <w:tc>
          <w:tcPr>
            <w:tcW w:w="2159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1AA6ABB2" w14:textId="6F7AE156" w:rsidR="00E90C3B" w:rsidRDefault="00E94A27" w:rsidP="00980C31">
            <w:pPr>
              <w:textAlignment w:val="center"/>
              <w:rPr>
                <w:rFonts w:ascii="Calibri" w:eastAsia="宋体" w:hAnsi="Calibri" w:cs="Calibri"/>
                <w:color w:val="000000"/>
                <w:sz w:val="22"/>
                <w:szCs w:val="22"/>
              </w:rPr>
            </w:pPr>
            <w:r w:rsidRPr="00E94A27">
              <w:rPr>
                <w:rFonts w:ascii="Calibri" w:eastAsia="宋体" w:hAnsi="Calibri" w:cs="Calibri"/>
                <w:color w:val="000000"/>
                <w:sz w:val="22"/>
                <w:szCs w:val="22"/>
              </w:rPr>
              <w:t>1001</w:t>
            </w:r>
          </w:p>
        </w:tc>
      </w:tr>
      <w:tr w:rsidR="00E90C3B" w14:paraId="0CB47BC9" w14:textId="77777777" w:rsidTr="00980C31">
        <w:trPr>
          <w:trHeight w:val="133"/>
          <w:jc w:val="center"/>
        </w:trPr>
        <w:tc>
          <w:tcPr>
            <w:tcW w:w="4080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5FDDACB0" w14:textId="77777777" w:rsidR="00E90C3B" w:rsidRDefault="00E90C3B" w:rsidP="00980C31">
            <w:pPr>
              <w:textAlignment w:val="top"/>
              <w:rPr>
                <w:rFonts w:eastAsia="宋体"/>
                <w:color w:val="000000"/>
                <w:sz w:val="23"/>
                <w:szCs w:val="23"/>
              </w:rPr>
            </w:pPr>
            <w:r>
              <w:rPr>
                <w:rFonts w:eastAsia="宋体"/>
                <w:color w:val="000000"/>
                <w:sz w:val="23"/>
                <w:szCs w:val="23"/>
                <w:lang w:eastAsia="zh-CN" w:bidi="ar"/>
              </w:rPr>
              <w:t>Replace Left Half of IP, End Round 1</w:t>
            </w:r>
          </w:p>
        </w:tc>
        <w:tc>
          <w:tcPr>
            <w:tcW w:w="2159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5636BB18" w14:textId="31FB77B5" w:rsidR="00E90C3B" w:rsidRDefault="00E65ACB" w:rsidP="00980C31">
            <w:pPr>
              <w:textAlignment w:val="center"/>
              <w:rPr>
                <w:rFonts w:ascii="Calibri" w:eastAsia="宋体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宋体" w:hAnsi="Calibri" w:cs="Calibri"/>
                <w:color w:val="000000"/>
                <w:sz w:val="22"/>
                <w:szCs w:val="22"/>
              </w:rPr>
              <w:t>10011101</w:t>
            </w:r>
          </w:p>
        </w:tc>
      </w:tr>
      <w:tr w:rsidR="00E90C3B" w14:paraId="211D825E" w14:textId="77777777" w:rsidTr="00980C31">
        <w:trPr>
          <w:trHeight w:val="133"/>
          <w:jc w:val="center"/>
        </w:trPr>
        <w:tc>
          <w:tcPr>
            <w:tcW w:w="4080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02FD8F5C" w14:textId="77777777" w:rsidR="00E90C3B" w:rsidRDefault="00E90C3B" w:rsidP="00980C31">
            <w:pPr>
              <w:textAlignment w:val="top"/>
              <w:rPr>
                <w:rFonts w:eastAsia="宋体"/>
                <w:color w:val="000000"/>
                <w:sz w:val="23"/>
                <w:szCs w:val="23"/>
              </w:rPr>
            </w:pPr>
            <w:r>
              <w:rPr>
                <w:rFonts w:eastAsia="宋体"/>
                <w:color w:val="000000"/>
                <w:sz w:val="23"/>
                <w:szCs w:val="23"/>
                <w:lang w:eastAsia="zh-CN" w:bidi="ar"/>
              </w:rPr>
              <w:t>Swap Halves (SW)</w:t>
            </w:r>
          </w:p>
        </w:tc>
        <w:tc>
          <w:tcPr>
            <w:tcW w:w="2159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54717EE2" w14:textId="4C60499D" w:rsidR="00E90C3B" w:rsidRDefault="00E65ACB" w:rsidP="00980C31">
            <w:pPr>
              <w:textAlignment w:val="center"/>
              <w:rPr>
                <w:rFonts w:ascii="Calibri" w:eastAsia="宋体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宋体" w:hAnsi="Calibri" w:cs="Calibri"/>
                <w:color w:val="000000"/>
                <w:sz w:val="22"/>
                <w:szCs w:val="22"/>
              </w:rPr>
              <w:t>11011001</w:t>
            </w:r>
          </w:p>
        </w:tc>
      </w:tr>
      <w:tr w:rsidR="00E90C3B" w14:paraId="20CF71B5" w14:textId="77777777" w:rsidTr="00980C31">
        <w:trPr>
          <w:trHeight w:val="133"/>
          <w:jc w:val="center"/>
        </w:trPr>
        <w:tc>
          <w:tcPr>
            <w:tcW w:w="4080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041F0799" w14:textId="77777777" w:rsidR="00E90C3B" w:rsidRDefault="00E90C3B" w:rsidP="00980C31">
            <w:pPr>
              <w:textAlignment w:val="top"/>
              <w:rPr>
                <w:rFonts w:eastAsia="宋体"/>
                <w:color w:val="000000"/>
                <w:sz w:val="23"/>
                <w:szCs w:val="23"/>
              </w:rPr>
            </w:pPr>
            <w:r>
              <w:rPr>
                <w:rFonts w:eastAsia="宋体"/>
                <w:color w:val="000000"/>
                <w:sz w:val="23"/>
                <w:szCs w:val="23"/>
                <w:lang w:eastAsia="zh-CN" w:bidi="ar"/>
              </w:rPr>
              <w:t>Right Half of SW, Begin Round 2</w:t>
            </w:r>
          </w:p>
        </w:tc>
        <w:tc>
          <w:tcPr>
            <w:tcW w:w="2159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35733BF2" w14:textId="10FD9C9C" w:rsidR="00E90C3B" w:rsidRDefault="00E65ACB" w:rsidP="00980C31">
            <w:pPr>
              <w:textAlignment w:val="center"/>
              <w:rPr>
                <w:rFonts w:ascii="Calibri" w:eastAsia="宋体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宋体" w:hAnsi="Calibri" w:cs="Calibri"/>
                <w:color w:val="000000"/>
                <w:sz w:val="22"/>
                <w:szCs w:val="22"/>
              </w:rPr>
              <w:t>1001</w:t>
            </w:r>
          </w:p>
        </w:tc>
      </w:tr>
      <w:tr w:rsidR="00E90C3B" w14:paraId="08A7AA2D" w14:textId="77777777" w:rsidTr="00980C31">
        <w:trPr>
          <w:trHeight w:val="133"/>
          <w:jc w:val="center"/>
        </w:trPr>
        <w:tc>
          <w:tcPr>
            <w:tcW w:w="4080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5149E879" w14:textId="77777777" w:rsidR="00E90C3B" w:rsidRDefault="00E90C3B" w:rsidP="00980C31">
            <w:pPr>
              <w:textAlignment w:val="top"/>
              <w:rPr>
                <w:rFonts w:eastAsia="宋体"/>
                <w:color w:val="000000"/>
                <w:sz w:val="23"/>
                <w:szCs w:val="23"/>
              </w:rPr>
            </w:pPr>
            <w:r>
              <w:rPr>
                <w:rFonts w:eastAsia="宋体"/>
                <w:color w:val="000000"/>
                <w:sz w:val="23"/>
                <w:szCs w:val="23"/>
                <w:lang w:eastAsia="zh-CN" w:bidi="ar"/>
              </w:rPr>
              <w:t>Expansion Permutation</w:t>
            </w:r>
          </w:p>
        </w:tc>
        <w:tc>
          <w:tcPr>
            <w:tcW w:w="2159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1B683AE2" w14:textId="233F9B3A" w:rsidR="00E90C3B" w:rsidRDefault="00E94A27" w:rsidP="00980C31">
            <w:pPr>
              <w:textAlignment w:val="center"/>
              <w:rPr>
                <w:rFonts w:ascii="Calibri" w:eastAsia="宋体" w:hAnsi="Calibri" w:cs="Calibri"/>
                <w:color w:val="000000"/>
                <w:sz w:val="22"/>
                <w:szCs w:val="22"/>
              </w:rPr>
            </w:pPr>
            <w:r w:rsidRPr="00E94A27">
              <w:rPr>
                <w:rFonts w:ascii="Calibri" w:eastAsia="宋体" w:hAnsi="Calibri" w:cs="Calibri"/>
                <w:color w:val="000000"/>
                <w:sz w:val="22"/>
                <w:szCs w:val="22"/>
              </w:rPr>
              <w:t>11000011</w:t>
            </w:r>
          </w:p>
        </w:tc>
      </w:tr>
      <w:tr w:rsidR="00E90C3B" w14:paraId="5E769F55" w14:textId="77777777" w:rsidTr="00980C31">
        <w:trPr>
          <w:trHeight w:val="133"/>
          <w:jc w:val="center"/>
        </w:trPr>
        <w:tc>
          <w:tcPr>
            <w:tcW w:w="4080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23382B0F" w14:textId="77777777" w:rsidR="00E90C3B" w:rsidRDefault="00E90C3B" w:rsidP="00980C31">
            <w:pPr>
              <w:textAlignment w:val="top"/>
              <w:rPr>
                <w:rFonts w:eastAsia="宋体"/>
                <w:color w:val="000000"/>
                <w:sz w:val="23"/>
                <w:szCs w:val="23"/>
              </w:rPr>
            </w:pPr>
            <w:r>
              <w:rPr>
                <w:rFonts w:eastAsia="宋体"/>
                <w:color w:val="000000"/>
                <w:sz w:val="23"/>
                <w:szCs w:val="23"/>
                <w:lang w:eastAsia="zh-CN" w:bidi="ar"/>
              </w:rPr>
              <w:t>XOR with K2 (XOR)</w:t>
            </w:r>
          </w:p>
        </w:tc>
        <w:tc>
          <w:tcPr>
            <w:tcW w:w="2159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3CD8A675" w14:textId="17D07457" w:rsidR="00E90C3B" w:rsidRDefault="00E94A27" w:rsidP="00980C31">
            <w:pPr>
              <w:textAlignment w:val="center"/>
              <w:rPr>
                <w:rFonts w:ascii="Calibri" w:eastAsia="宋体" w:hAnsi="Calibri" w:cs="Calibri"/>
                <w:color w:val="000000"/>
                <w:sz w:val="22"/>
                <w:szCs w:val="22"/>
              </w:rPr>
            </w:pPr>
            <w:r w:rsidRPr="00E94A27">
              <w:rPr>
                <w:rFonts w:ascii="Calibri" w:eastAsia="宋体" w:hAnsi="Calibri" w:cs="Calibri"/>
                <w:color w:val="000000"/>
                <w:sz w:val="22"/>
                <w:szCs w:val="22"/>
              </w:rPr>
              <w:t>01101111</w:t>
            </w:r>
          </w:p>
        </w:tc>
      </w:tr>
      <w:tr w:rsidR="00E90C3B" w14:paraId="74204F4A" w14:textId="77777777" w:rsidTr="00980C31">
        <w:trPr>
          <w:trHeight w:val="133"/>
          <w:jc w:val="center"/>
        </w:trPr>
        <w:tc>
          <w:tcPr>
            <w:tcW w:w="4080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07CB6F00" w14:textId="77777777" w:rsidR="00E90C3B" w:rsidRDefault="00E90C3B" w:rsidP="00980C31">
            <w:pPr>
              <w:textAlignment w:val="top"/>
              <w:rPr>
                <w:rFonts w:eastAsia="宋体"/>
                <w:color w:val="000000"/>
                <w:sz w:val="23"/>
                <w:szCs w:val="23"/>
              </w:rPr>
            </w:pPr>
            <w:r>
              <w:rPr>
                <w:rFonts w:eastAsia="宋体"/>
                <w:color w:val="000000"/>
                <w:sz w:val="23"/>
                <w:szCs w:val="23"/>
                <w:lang w:eastAsia="zh-CN" w:bidi="ar"/>
              </w:rPr>
              <w:t>Left Half of XOR</w:t>
            </w:r>
          </w:p>
        </w:tc>
        <w:tc>
          <w:tcPr>
            <w:tcW w:w="2159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226E14CA" w14:textId="398AF6FC" w:rsidR="00E90C3B" w:rsidRDefault="00E94A27" w:rsidP="00980C31">
            <w:pPr>
              <w:textAlignment w:val="center"/>
              <w:rPr>
                <w:rFonts w:ascii="Calibri" w:eastAsia="宋体" w:hAnsi="Calibri" w:cs="Calibri"/>
                <w:color w:val="000000"/>
                <w:sz w:val="22"/>
                <w:szCs w:val="22"/>
              </w:rPr>
            </w:pPr>
            <w:r w:rsidRPr="00E94A27">
              <w:rPr>
                <w:rFonts w:ascii="Calibri" w:eastAsia="宋体" w:hAnsi="Calibri" w:cs="Calibri"/>
                <w:color w:val="000000"/>
                <w:sz w:val="22"/>
                <w:szCs w:val="22"/>
              </w:rPr>
              <w:t>0110</w:t>
            </w:r>
          </w:p>
        </w:tc>
      </w:tr>
      <w:tr w:rsidR="00E90C3B" w14:paraId="6F035DC6" w14:textId="77777777" w:rsidTr="00980C31">
        <w:trPr>
          <w:trHeight w:val="133"/>
          <w:jc w:val="center"/>
        </w:trPr>
        <w:tc>
          <w:tcPr>
            <w:tcW w:w="4080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168EB5C8" w14:textId="77777777" w:rsidR="00E90C3B" w:rsidRDefault="00E90C3B" w:rsidP="00980C31">
            <w:pPr>
              <w:textAlignment w:val="top"/>
              <w:rPr>
                <w:rFonts w:eastAsia="宋体"/>
                <w:color w:val="000000"/>
                <w:sz w:val="23"/>
                <w:szCs w:val="23"/>
              </w:rPr>
            </w:pPr>
            <w:r>
              <w:rPr>
                <w:rFonts w:eastAsia="宋体"/>
                <w:color w:val="000000"/>
                <w:sz w:val="23"/>
                <w:szCs w:val="23"/>
                <w:lang w:eastAsia="zh-CN" w:bidi="ar"/>
              </w:rPr>
              <w:t>S-box Zero</w:t>
            </w:r>
          </w:p>
        </w:tc>
        <w:tc>
          <w:tcPr>
            <w:tcW w:w="2159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7BE082B5" w14:textId="6E227D9B" w:rsidR="00E90C3B" w:rsidRDefault="00E94A27" w:rsidP="00980C31">
            <w:pPr>
              <w:textAlignment w:val="center"/>
              <w:rPr>
                <w:rFonts w:ascii="Calibri" w:eastAsia="宋体" w:hAnsi="Calibri" w:cs="Calibri"/>
                <w:color w:val="000000"/>
                <w:sz w:val="22"/>
                <w:szCs w:val="22"/>
              </w:rPr>
            </w:pPr>
            <w:r w:rsidRPr="00E94A27">
              <w:rPr>
                <w:rFonts w:ascii="Calibri" w:eastAsia="宋体" w:hAnsi="Calibri" w:cs="Calibri"/>
                <w:color w:val="000000"/>
                <w:sz w:val="22"/>
                <w:szCs w:val="22"/>
              </w:rPr>
              <w:t>01</w:t>
            </w:r>
          </w:p>
        </w:tc>
      </w:tr>
      <w:tr w:rsidR="00E90C3B" w14:paraId="45381374" w14:textId="77777777" w:rsidTr="00980C31">
        <w:trPr>
          <w:trHeight w:val="133"/>
          <w:jc w:val="center"/>
        </w:trPr>
        <w:tc>
          <w:tcPr>
            <w:tcW w:w="4080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6F31773A" w14:textId="77777777" w:rsidR="00E90C3B" w:rsidRDefault="00E90C3B" w:rsidP="00980C31">
            <w:pPr>
              <w:textAlignment w:val="top"/>
              <w:rPr>
                <w:rFonts w:eastAsia="宋体"/>
                <w:color w:val="000000"/>
                <w:sz w:val="23"/>
                <w:szCs w:val="23"/>
              </w:rPr>
            </w:pPr>
            <w:r>
              <w:rPr>
                <w:rFonts w:eastAsia="宋体"/>
                <w:color w:val="000000"/>
                <w:sz w:val="23"/>
                <w:szCs w:val="23"/>
                <w:lang w:eastAsia="zh-CN" w:bidi="ar"/>
              </w:rPr>
              <w:t>Right Half of XOR</w:t>
            </w:r>
          </w:p>
        </w:tc>
        <w:tc>
          <w:tcPr>
            <w:tcW w:w="2159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57B7E77A" w14:textId="3639D8BF" w:rsidR="00E90C3B" w:rsidRDefault="00E94A27" w:rsidP="00980C31">
            <w:pPr>
              <w:textAlignment w:val="center"/>
              <w:rPr>
                <w:rFonts w:ascii="Calibri" w:eastAsia="宋体" w:hAnsi="Calibri" w:cs="Calibri"/>
                <w:color w:val="000000"/>
                <w:sz w:val="22"/>
                <w:szCs w:val="22"/>
              </w:rPr>
            </w:pPr>
            <w:r w:rsidRPr="00E94A27">
              <w:rPr>
                <w:rFonts w:ascii="Calibri" w:eastAsia="宋体" w:hAnsi="Calibri" w:cs="Calibri"/>
                <w:color w:val="000000"/>
                <w:sz w:val="22"/>
                <w:szCs w:val="22"/>
              </w:rPr>
              <w:t>1111</w:t>
            </w:r>
          </w:p>
        </w:tc>
      </w:tr>
      <w:tr w:rsidR="00E90C3B" w14:paraId="5462D66F" w14:textId="77777777" w:rsidTr="00980C31">
        <w:trPr>
          <w:trHeight w:val="133"/>
          <w:jc w:val="center"/>
        </w:trPr>
        <w:tc>
          <w:tcPr>
            <w:tcW w:w="4080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134F24B5" w14:textId="77777777" w:rsidR="00E90C3B" w:rsidRDefault="00E90C3B" w:rsidP="00980C31">
            <w:pPr>
              <w:textAlignment w:val="top"/>
              <w:rPr>
                <w:rFonts w:eastAsia="宋体"/>
                <w:color w:val="000000"/>
                <w:sz w:val="23"/>
                <w:szCs w:val="23"/>
              </w:rPr>
            </w:pPr>
            <w:r>
              <w:rPr>
                <w:rFonts w:eastAsia="宋体"/>
                <w:color w:val="000000"/>
                <w:sz w:val="23"/>
                <w:szCs w:val="23"/>
                <w:lang w:eastAsia="zh-CN" w:bidi="ar"/>
              </w:rPr>
              <w:t>S-box One</w:t>
            </w:r>
          </w:p>
        </w:tc>
        <w:tc>
          <w:tcPr>
            <w:tcW w:w="2159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5E3FE5E1" w14:textId="41191DAB" w:rsidR="00E90C3B" w:rsidRDefault="00E94A27" w:rsidP="00980C31">
            <w:pPr>
              <w:textAlignment w:val="center"/>
              <w:rPr>
                <w:rFonts w:ascii="Calibri" w:eastAsia="宋体" w:hAnsi="Calibri" w:cs="Calibri"/>
                <w:color w:val="000000"/>
                <w:sz w:val="22"/>
                <w:szCs w:val="22"/>
                <w:lang w:eastAsia="zh-CN"/>
              </w:rPr>
            </w:pPr>
            <w:r w:rsidRPr="00E94A27">
              <w:rPr>
                <w:rFonts w:ascii="Calibri" w:eastAsia="宋体" w:hAnsi="Calibri" w:cs="Calibri"/>
                <w:color w:val="000000"/>
                <w:sz w:val="22"/>
                <w:szCs w:val="22"/>
                <w:lang w:eastAsia="zh-CN"/>
              </w:rPr>
              <w:t>01</w:t>
            </w:r>
          </w:p>
        </w:tc>
      </w:tr>
      <w:tr w:rsidR="00E90C3B" w14:paraId="5E19AE5F" w14:textId="77777777" w:rsidTr="00980C31">
        <w:trPr>
          <w:trHeight w:val="133"/>
          <w:jc w:val="center"/>
        </w:trPr>
        <w:tc>
          <w:tcPr>
            <w:tcW w:w="4080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6EC9372A" w14:textId="77777777" w:rsidR="00E90C3B" w:rsidRDefault="00E90C3B" w:rsidP="00980C31">
            <w:pPr>
              <w:textAlignment w:val="top"/>
              <w:rPr>
                <w:rFonts w:eastAsia="宋体"/>
                <w:color w:val="000000"/>
                <w:sz w:val="23"/>
                <w:szCs w:val="23"/>
              </w:rPr>
            </w:pPr>
            <w:r>
              <w:rPr>
                <w:rFonts w:eastAsia="宋体"/>
                <w:color w:val="000000"/>
                <w:sz w:val="23"/>
                <w:szCs w:val="23"/>
                <w:lang w:eastAsia="zh-CN" w:bidi="ar"/>
              </w:rPr>
              <w:t>Join S-box Outputs</w:t>
            </w:r>
          </w:p>
        </w:tc>
        <w:tc>
          <w:tcPr>
            <w:tcW w:w="2159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3856341A" w14:textId="0E270FDC" w:rsidR="00E90C3B" w:rsidRDefault="00E94A27" w:rsidP="00980C31">
            <w:pPr>
              <w:textAlignment w:val="center"/>
              <w:rPr>
                <w:rFonts w:ascii="Calibri" w:eastAsia="宋体" w:hAnsi="Calibri" w:cs="Calibri"/>
                <w:color w:val="000000"/>
                <w:sz w:val="22"/>
                <w:szCs w:val="22"/>
              </w:rPr>
            </w:pPr>
            <w:r w:rsidRPr="00E94A27">
              <w:rPr>
                <w:rFonts w:ascii="Calibri" w:eastAsia="宋体" w:hAnsi="Calibri" w:cs="Calibri"/>
                <w:color w:val="000000"/>
                <w:sz w:val="22"/>
                <w:szCs w:val="22"/>
              </w:rPr>
              <w:t>0101</w:t>
            </w:r>
          </w:p>
        </w:tc>
      </w:tr>
      <w:tr w:rsidR="00E90C3B" w14:paraId="1D87D20A" w14:textId="77777777" w:rsidTr="00980C31">
        <w:trPr>
          <w:trHeight w:val="133"/>
          <w:jc w:val="center"/>
        </w:trPr>
        <w:tc>
          <w:tcPr>
            <w:tcW w:w="4080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1A43660E" w14:textId="77777777" w:rsidR="00E90C3B" w:rsidRDefault="00E90C3B" w:rsidP="00980C31">
            <w:pPr>
              <w:textAlignment w:val="top"/>
              <w:rPr>
                <w:rFonts w:eastAsia="宋体"/>
                <w:color w:val="000000"/>
                <w:sz w:val="23"/>
                <w:szCs w:val="23"/>
              </w:rPr>
            </w:pPr>
            <w:r>
              <w:rPr>
                <w:rFonts w:eastAsia="宋体"/>
                <w:color w:val="000000"/>
                <w:sz w:val="23"/>
                <w:szCs w:val="23"/>
                <w:lang w:eastAsia="zh-CN" w:bidi="ar"/>
              </w:rPr>
              <w:t>Permute 4 (F)</w:t>
            </w:r>
          </w:p>
        </w:tc>
        <w:tc>
          <w:tcPr>
            <w:tcW w:w="2159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26AEDE03" w14:textId="2BE2481A" w:rsidR="00E90C3B" w:rsidRDefault="00E94A27" w:rsidP="00980C31">
            <w:pPr>
              <w:textAlignment w:val="center"/>
              <w:rPr>
                <w:rFonts w:ascii="Calibri" w:eastAsia="宋体" w:hAnsi="Calibri" w:cs="Calibri"/>
                <w:color w:val="000000"/>
                <w:sz w:val="22"/>
                <w:szCs w:val="22"/>
              </w:rPr>
            </w:pPr>
            <w:r w:rsidRPr="00E94A27">
              <w:rPr>
                <w:rFonts w:ascii="Calibri" w:eastAsia="宋体" w:hAnsi="Calibri" w:cs="Calibri"/>
                <w:color w:val="000000"/>
                <w:sz w:val="22"/>
                <w:szCs w:val="22"/>
              </w:rPr>
              <w:t>1100</w:t>
            </w:r>
          </w:p>
        </w:tc>
      </w:tr>
      <w:tr w:rsidR="00E90C3B" w14:paraId="59EB6162" w14:textId="77777777" w:rsidTr="00980C31">
        <w:trPr>
          <w:trHeight w:val="133"/>
          <w:jc w:val="center"/>
        </w:trPr>
        <w:tc>
          <w:tcPr>
            <w:tcW w:w="4080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7E917EE7" w14:textId="77777777" w:rsidR="00E90C3B" w:rsidRDefault="00E90C3B" w:rsidP="00980C31">
            <w:pPr>
              <w:textAlignment w:val="top"/>
              <w:rPr>
                <w:rFonts w:eastAsia="宋体"/>
                <w:color w:val="000000"/>
                <w:sz w:val="23"/>
                <w:szCs w:val="23"/>
              </w:rPr>
            </w:pPr>
            <w:r>
              <w:rPr>
                <w:rFonts w:eastAsia="宋体"/>
                <w:color w:val="000000"/>
                <w:sz w:val="23"/>
                <w:szCs w:val="23"/>
                <w:lang w:eastAsia="zh-CN" w:bidi="ar"/>
              </w:rPr>
              <w:t>Left Half of SW</w:t>
            </w:r>
          </w:p>
        </w:tc>
        <w:tc>
          <w:tcPr>
            <w:tcW w:w="2159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2EBE69BE" w14:textId="1410B8D6" w:rsidR="00E90C3B" w:rsidRDefault="00E94A27" w:rsidP="00980C31">
            <w:pPr>
              <w:textAlignment w:val="center"/>
              <w:rPr>
                <w:rFonts w:ascii="Calibri" w:eastAsia="宋体" w:hAnsi="Calibri" w:cs="Calibri"/>
                <w:color w:val="000000"/>
                <w:sz w:val="22"/>
                <w:szCs w:val="22"/>
              </w:rPr>
            </w:pPr>
            <w:r w:rsidRPr="00E94A27">
              <w:rPr>
                <w:rFonts w:ascii="Calibri" w:eastAsia="宋体" w:hAnsi="Calibri" w:cs="Calibri"/>
                <w:color w:val="000000"/>
                <w:sz w:val="22"/>
                <w:szCs w:val="22"/>
              </w:rPr>
              <w:t>1101</w:t>
            </w:r>
          </w:p>
        </w:tc>
      </w:tr>
      <w:tr w:rsidR="00E90C3B" w14:paraId="57243E16" w14:textId="77777777" w:rsidTr="00980C31">
        <w:trPr>
          <w:trHeight w:val="133"/>
          <w:jc w:val="center"/>
        </w:trPr>
        <w:tc>
          <w:tcPr>
            <w:tcW w:w="4080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3603D1C1" w14:textId="77777777" w:rsidR="00E90C3B" w:rsidRDefault="00E90C3B" w:rsidP="00980C31">
            <w:pPr>
              <w:textAlignment w:val="top"/>
              <w:rPr>
                <w:rFonts w:eastAsia="宋体"/>
                <w:color w:val="000000"/>
                <w:sz w:val="23"/>
                <w:szCs w:val="23"/>
              </w:rPr>
            </w:pPr>
            <w:r>
              <w:rPr>
                <w:rFonts w:eastAsia="宋体"/>
                <w:color w:val="000000"/>
                <w:sz w:val="23"/>
                <w:szCs w:val="23"/>
                <w:lang w:eastAsia="zh-CN" w:bidi="ar"/>
              </w:rPr>
              <w:t>XOR Left Half with F</w:t>
            </w:r>
          </w:p>
        </w:tc>
        <w:tc>
          <w:tcPr>
            <w:tcW w:w="2159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4B92BB32" w14:textId="04C3C214" w:rsidR="00E90C3B" w:rsidRDefault="00E94A27" w:rsidP="00980C31">
            <w:pPr>
              <w:textAlignment w:val="center"/>
              <w:rPr>
                <w:rFonts w:ascii="Calibri" w:eastAsia="宋体" w:hAnsi="Calibri" w:cs="Calibri"/>
                <w:color w:val="000000"/>
                <w:sz w:val="22"/>
                <w:szCs w:val="22"/>
              </w:rPr>
            </w:pPr>
            <w:r w:rsidRPr="00E94A27">
              <w:rPr>
                <w:rFonts w:ascii="Calibri" w:eastAsia="宋体" w:hAnsi="Calibri" w:cs="Calibri"/>
                <w:color w:val="000000"/>
                <w:sz w:val="22"/>
                <w:szCs w:val="22"/>
              </w:rPr>
              <w:t>0001</w:t>
            </w:r>
          </w:p>
        </w:tc>
      </w:tr>
      <w:tr w:rsidR="00E90C3B" w14:paraId="6AB51E7D" w14:textId="77777777" w:rsidTr="00980C31">
        <w:trPr>
          <w:trHeight w:val="133"/>
          <w:jc w:val="center"/>
        </w:trPr>
        <w:tc>
          <w:tcPr>
            <w:tcW w:w="4080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246EB26D" w14:textId="77777777" w:rsidR="00E90C3B" w:rsidRDefault="00E90C3B" w:rsidP="00980C31">
            <w:pPr>
              <w:textAlignment w:val="top"/>
              <w:rPr>
                <w:rFonts w:eastAsia="宋体"/>
                <w:color w:val="000000"/>
                <w:sz w:val="23"/>
                <w:szCs w:val="23"/>
              </w:rPr>
            </w:pPr>
            <w:r>
              <w:rPr>
                <w:rFonts w:eastAsia="宋体"/>
                <w:color w:val="000000"/>
                <w:sz w:val="23"/>
                <w:szCs w:val="23"/>
                <w:lang w:eastAsia="zh-CN" w:bidi="ar"/>
              </w:rPr>
              <w:t>Replace Left Half of SW, End Round 2</w:t>
            </w:r>
          </w:p>
        </w:tc>
        <w:tc>
          <w:tcPr>
            <w:tcW w:w="2159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45BFD0AC" w14:textId="72F20F04" w:rsidR="00E90C3B" w:rsidRDefault="00E65ACB" w:rsidP="00980C31">
            <w:pPr>
              <w:textAlignment w:val="center"/>
              <w:rPr>
                <w:rFonts w:ascii="Calibri" w:eastAsia="宋体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宋体" w:hAnsi="Calibri" w:cs="Calibri"/>
                <w:color w:val="000000"/>
                <w:sz w:val="22"/>
                <w:szCs w:val="22"/>
              </w:rPr>
              <w:t>00011001</w:t>
            </w:r>
          </w:p>
        </w:tc>
      </w:tr>
      <w:tr w:rsidR="00E90C3B" w14:paraId="20EE74F7" w14:textId="77777777" w:rsidTr="00980C31">
        <w:trPr>
          <w:trHeight w:val="139"/>
          <w:jc w:val="center"/>
        </w:trPr>
        <w:tc>
          <w:tcPr>
            <w:tcW w:w="4080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415F909B" w14:textId="77777777" w:rsidR="00E90C3B" w:rsidRDefault="00E90C3B" w:rsidP="00980C31">
            <w:pPr>
              <w:textAlignment w:val="top"/>
              <w:rPr>
                <w:rFonts w:eastAsia="宋体"/>
                <w:color w:val="000000"/>
                <w:sz w:val="23"/>
                <w:szCs w:val="23"/>
              </w:rPr>
            </w:pPr>
            <w:r>
              <w:rPr>
                <w:rFonts w:eastAsia="宋体"/>
                <w:color w:val="000000"/>
                <w:sz w:val="23"/>
                <w:szCs w:val="23"/>
                <w:lang w:eastAsia="zh-CN" w:bidi="ar"/>
              </w:rPr>
              <w:t>Inverse Initial Permutation, Result</w:t>
            </w:r>
          </w:p>
        </w:tc>
        <w:tc>
          <w:tcPr>
            <w:tcW w:w="2159" w:type="dxa"/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14:paraId="0A3B5311" w14:textId="5CC1FCF6" w:rsidR="00E90C3B" w:rsidRDefault="00EA711A" w:rsidP="00980C31">
            <w:pPr>
              <w:textAlignment w:val="center"/>
              <w:rPr>
                <w:rFonts w:ascii="Calibri" w:eastAsia="宋体" w:hAnsi="Calibri" w:cs="Calibri"/>
                <w:color w:val="000000"/>
                <w:sz w:val="22"/>
                <w:szCs w:val="22"/>
              </w:rPr>
            </w:pPr>
            <w:r w:rsidRPr="00EA711A">
              <w:rPr>
                <w:rFonts w:ascii="Calibri" w:eastAsia="宋体" w:hAnsi="Calibri" w:cs="Calibri"/>
                <w:color w:val="000000"/>
                <w:sz w:val="22"/>
                <w:szCs w:val="22"/>
              </w:rPr>
              <w:t>10010010</w:t>
            </w:r>
          </w:p>
        </w:tc>
      </w:tr>
    </w:tbl>
    <w:p w14:paraId="5DB5E687" w14:textId="5D57513E" w:rsidR="00CE19E5" w:rsidRDefault="00CE19E5" w:rsidP="00524919"/>
    <w:sectPr w:rsidR="00CE19E5" w:rsidSect="00B80CC2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04972A" w14:textId="77777777" w:rsidR="00C73FE8" w:rsidRDefault="00C73FE8" w:rsidP="00146576">
      <w:r>
        <w:separator/>
      </w:r>
    </w:p>
  </w:endnote>
  <w:endnote w:type="continuationSeparator" w:id="0">
    <w:p w14:paraId="4C9DCDF7" w14:textId="77777777" w:rsidR="00C73FE8" w:rsidRDefault="00C73FE8" w:rsidP="001465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default"/>
    <w:sig w:usb0="00000000" w:usb1="00000000" w:usb2="00000000" w:usb3="00000000" w:csb0="000001B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445438" w14:textId="77777777" w:rsidR="00CE19E5" w:rsidRDefault="00CE19E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A0E2A6" w14:textId="77777777" w:rsidR="00CE19E5" w:rsidRDefault="00CE19E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CF3320" w14:textId="77777777" w:rsidR="00CE19E5" w:rsidRDefault="00CE19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F676C5" w14:textId="77777777" w:rsidR="00C73FE8" w:rsidRDefault="00C73FE8" w:rsidP="00146576">
      <w:r>
        <w:separator/>
      </w:r>
    </w:p>
  </w:footnote>
  <w:footnote w:type="continuationSeparator" w:id="0">
    <w:p w14:paraId="519760CE" w14:textId="77777777" w:rsidR="00C73FE8" w:rsidRDefault="00C73FE8" w:rsidP="001465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EE3DB4" w14:textId="77777777" w:rsidR="00CE19E5" w:rsidRDefault="00CE19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0A28B1" w14:textId="77777777" w:rsidR="00CE19E5" w:rsidRDefault="00CE19E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10EBDD" w14:textId="77777777" w:rsidR="00CE19E5" w:rsidRDefault="00CE19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6FA001C"/>
    <w:multiLevelType w:val="hybridMultilevel"/>
    <w:tmpl w:val="5DEEE500"/>
    <w:lvl w:ilvl="0" w:tplc="7A8A5A5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1" w:tplc="0003040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490440"/>
    <w:multiLevelType w:val="hybridMultilevel"/>
    <w:tmpl w:val="1F5683C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4816FE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1NzMwNjcxt7A0srBQ0lEKTi0uzszPAykwrAUAg4+driwAAAA="/>
  </w:docVars>
  <w:rsids>
    <w:rsidRoot w:val="00651285"/>
    <w:rsid w:val="00021B48"/>
    <w:rsid w:val="000C1485"/>
    <w:rsid w:val="000E4A46"/>
    <w:rsid w:val="00105184"/>
    <w:rsid w:val="00127AFE"/>
    <w:rsid w:val="00146576"/>
    <w:rsid w:val="001619E7"/>
    <w:rsid w:val="00173FD5"/>
    <w:rsid w:val="001A23F4"/>
    <w:rsid w:val="00203CB1"/>
    <w:rsid w:val="00251A89"/>
    <w:rsid w:val="00262DEC"/>
    <w:rsid w:val="0033036D"/>
    <w:rsid w:val="00382B2E"/>
    <w:rsid w:val="00395920"/>
    <w:rsid w:val="003A745E"/>
    <w:rsid w:val="00425838"/>
    <w:rsid w:val="004B03F2"/>
    <w:rsid w:val="004F06D5"/>
    <w:rsid w:val="004F70FC"/>
    <w:rsid w:val="00524919"/>
    <w:rsid w:val="00575858"/>
    <w:rsid w:val="00577D48"/>
    <w:rsid w:val="00641A40"/>
    <w:rsid w:val="00651285"/>
    <w:rsid w:val="006F31E7"/>
    <w:rsid w:val="00734C26"/>
    <w:rsid w:val="007A383E"/>
    <w:rsid w:val="007E1537"/>
    <w:rsid w:val="008C6686"/>
    <w:rsid w:val="00976BAB"/>
    <w:rsid w:val="00992AD3"/>
    <w:rsid w:val="009D66EE"/>
    <w:rsid w:val="00A50754"/>
    <w:rsid w:val="00A823FB"/>
    <w:rsid w:val="00A870B3"/>
    <w:rsid w:val="00B47C73"/>
    <w:rsid w:val="00B80CC2"/>
    <w:rsid w:val="00BC6E19"/>
    <w:rsid w:val="00BD262F"/>
    <w:rsid w:val="00BE33B4"/>
    <w:rsid w:val="00C157AC"/>
    <w:rsid w:val="00C73FE8"/>
    <w:rsid w:val="00CB37BB"/>
    <w:rsid w:val="00CD7FEA"/>
    <w:rsid w:val="00CE19E5"/>
    <w:rsid w:val="00D432EA"/>
    <w:rsid w:val="00D81FDE"/>
    <w:rsid w:val="00E3782A"/>
    <w:rsid w:val="00E65ACB"/>
    <w:rsid w:val="00E90C3B"/>
    <w:rsid w:val="00E94A27"/>
    <w:rsid w:val="00EA49AC"/>
    <w:rsid w:val="00EA6510"/>
    <w:rsid w:val="00EA711A"/>
    <w:rsid w:val="00EF6FCD"/>
    <w:rsid w:val="00F4728D"/>
    <w:rsid w:val="00F6316A"/>
    <w:rsid w:val="00F81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C4D146D"/>
  <w14:defaultImageDpi w14:val="330"/>
  <w15:docId w15:val="{1A001716-F026-6D45-842B-5684D1F715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51285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F06D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06D5"/>
    <w:rPr>
      <w:rFonts w:ascii="Lucida Grande" w:eastAsia="Times New Roman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F6316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92AD3"/>
    <w:rPr>
      <w:color w:val="0000FF" w:themeColor="hyperlink"/>
      <w:u w:val="single"/>
    </w:rPr>
  </w:style>
  <w:style w:type="character" w:styleId="Strong">
    <w:name w:val="Strong"/>
    <w:basedOn w:val="DefaultParagraphFont"/>
    <w:qFormat/>
    <w:rsid w:val="00146576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4657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6576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14657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6576"/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4258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chart" Target="charts/chart2.xm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image" Target="media/image1.png"/><Relationship Id="rId12" Type="http://schemas.openxmlformats.org/officeDocument/2006/relationships/hyperlink" Target="https://en.wikipedia.org/wiki/Letter_frequency" TargetMode="External"/><Relationship Id="rId17" Type="http://schemas.openxmlformats.org/officeDocument/2006/relationships/image" Target="media/image5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hart" Target="charts/chart1.xm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://www.simonsingh.net/The_Black_Chamber/vigenere_cracking_tool.html" TargetMode="External"/><Relationship Id="rId23" Type="http://schemas.openxmlformats.org/officeDocument/2006/relationships/footer" Target="footer3.xml"/><Relationship Id="rId10" Type="http://schemas.openxmlformats.org/officeDocument/2006/relationships/hyperlink" Target="https://en.wikipedia.org/wiki/Letter_frequency" TargetMode="External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chart" Target="charts/chart3.xml"/><Relationship Id="rId22" Type="http://schemas.openxmlformats.org/officeDocument/2006/relationships/header" Target="header3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&#24037;&#20316;&#31807;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aberda\Documents\&#25991;&#20214;\ComputerSecurity\HW1\HW1Plot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Saberda\Documents\&#25991;&#20214;\ComputerSecurity\HW1\FrequencyAnalysisTemplate_arbirary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/>
              <a:t>Problem</a:t>
            </a:r>
            <a:r>
              <a:rPr lang="en-US" altLang="zh-CN" baseline="0"/>
              <a:t> 1</a:t>
            </a:r>
            <a:endParaRPr lang="zh-CN" alt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1:$A$26</c:f>
              <c:strCache>
                <c:ptCount val="26"/>
                <c:pt idx="0">
                  <c:v>a</c:v>
                </c:pt>
                <c:pt idx="1">
                  <c:v>b</c:v>
                </c:pt>
                <c:pt idx="2">
                  <c:v>c</c:v>
                </c:pt>
                <c:pt idx="3">
                  <c:v>d</c:v>
                </c:pt>
                <c:pt idx="4">
                  <c:v>e</c:v>
                </c:pt>
                <c:pt idx="5">
                  <c:v>f</c:v>
                </c:pt>
                <c:pt idx="6">
                  <c:v>g</c:v>
                </c:pt>
                <c:pt idx="7">
                  <c:v>h</c:v>
                </c:pt>
                <c:pt idx="8">
                  <c:v>i</c:v>
                </c:pt>
                <c:pt idx="9">
                  <c:v>j</c:v>
                </c:pt>
                <c:pt idx="10">
                  <c:v>k</c:v>
                </c:pt>
                <c:pt idx="11">
                  <c:v>l</c:v>
                </c:pt>
                <c:pt idx="12">
                  <c:v>m</c:v>
                </c:pt>
                <c:pt idx="13">
                  <c:v>n</c:v>
                </c:pt>
                <c:pt idx="14">
                  <c:v>o</c:v>
                </c:pt>
                <c:pt idx="15">
                  <c:v>p</c:v>
                </c:pt>
                <c:pt idx="16">
                  <c:v>q</c:v>
                </c:pt>
                <c:pt idx="17">
                  <c:v>r</c:v>
                </c:pt>
                <c:pt idx="18">
                  <c:v>s</c:v>
                </c:pt>
                <c:pt idx="19">
                  <c:v>t</c:v>
                </c:pt>
                <c:pt idx="20">
                  <c:v>u</c:v>
                </c:pt>
                <c:pt idx="21">
                  <c:v>v</c:v>
                </c:pt>
                <c:pt idx="22">
                  <c:v>w</c:v>
                </c:pt>
                <c:pt idx="23">
                  <c:v>x</c:v>
                </c:pt>
                <c:pt idx="24">
                  <c:v>y</c:v>
                </c:pt>
                <c:pt idx="25">
                  <c:v>z</c:v>
                </c:pt>
              </c:strCache>
            </c:strRef>
          </c:cat>
          <c:val>
            <c:numRef>
              <c:f>Sheet1!$B$1:$B$26</c:f>
              <c:numCache>
                <c:formatCode>General</c:formatCode>
                <c:ptCount val="26"/>
                <c:pt idx="0">
                  <c:v>111</c:v>
                </c:pt>
                <c:pt idx="1">
                  <c:v>17</c:v>
                </c:pt>
                <c:pt idx="2">
                  <c:v>42</c:v>
                </c:pt>
                <c:pt idx="3">
                  <c:v>44</c:v>
                </c:pt>
                <c:pt idx="4">
                  <c:v>192</c:v>
                </c:pt>
                <c:pt idx="5">
                  <c:v>29</c:v>
                </c:pt>
                <c:pt idx="6">
                  <c:v>23</c:v>
                </c:pt>
                <c:pt idx="7">
                  <c:v>83</c:v>
                </c:pt>
                <c:pt idx="8">
                  <c:v>81</c:v>
                </c:pt>
                <c:pt idx="9">
                  <c:v>1</c:v>
                </c:pt>
                <c:pt idx="10">
                  <c:v>11</c:v>
                </c:pt>
                <c:pt idx="11">
                  <c:v>47</c:v>
                </c:pt>
                <c:pt idx="12">
                  <c:v>23</c:v>
                </c:pt>
                <c:pt idx="13">
                  <c:v>111</c:v>
                </c:pt>
                <c:pt idx="14">
                  <c:v>125</c:v>
                </c:pt>
                <c:pt idx="15">
                  <c:v>39</c:v>
                </c:pt>
                <c:pt idx="16">
                  <c:v>3</c:v>
                </c:pt>
                <c:pt idx="17">
                  <c:v>89</c:v>
                </c:pt>
                <c:pt idx="18">
                  <c:v>86</c:v>
                </c:pt>
                <c:pt idx="19">
                  <c:v>136</c:v>
                </c:pt>
                <c:pt idx="20">
                  <c:v>46</c:v>
                </c:pt>
                <c:pt idx="21">
                  <c:v>19</c:v>
                </c:pt>
                <c:pt idx="22">
                  <c:v>31</c:v>
                </c:pt>
                <c:pt idx="23">
                  <c:v>6</c:v>
                </c:pt>
                <c:pt idx="24">
                  <c:v>13</c:v>
                </c:pt>
                <c:pt idx="25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E95-4E16-85EE-1DDAADF0B96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32995791"/>
        <c:axId val="16380847"/>
      </c:barChart>
      <c:catAx>
        <c:axId val="132995791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380847"/>
        <c:crosses val="autoZero"/>
        <c:auto val="1"/>
        <c:lblAlgn val="ctr"/>
        <c:lblOffset val="100"/>
        <c:noMultiLvlLbl val="0"/>
      </c:catAx>
      <c:valAx>
        <c:axId val="1638084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2995791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/>
              <a:t>Problem 2</a:t>
            </a:r>
            <a:endParaRPr lang="zh-CN" alt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M$1:$M$26</c:f>
              <c:strCache>
                <c:ptCount val="26"/>
                <c:pt idx="0">
                  <c:v>a</c:v>
                </c:pt>
                <c:pt idx="1">
                  <c:v>b</c:v>
                </c:pt>
                <c:pt idx="2">
                  <c:v>c</c:v>
                </c:pt>
                <c:pt idx="3">
                  <c:v>d</c:v>
                </c:pt>
                <c:pt idx="4">
                  <c:v>e</c:v>
                </c:pt>
                <c:pt idx="5">
                  <c:v>f</c:v>
                </c:pt>
                <c:pt idx="6">
                  <c:v>g</c:v>
                </c:pt>
                <c:pt idx="7">
                  <c:v>h</c:v>
                </c:pt>
                <c:pt idx="8">
                  <c:v>i</c:v>
                </c:pt>
                <c:pt idx="9">
                  <c:v>j</c:v>
                </c:pt>
                <c:pt idx="10">
                  <c:v>k</c:v>
                </c:pt>
                <c:pt idx="11">
                  <c:v>l</c:v>
                </c:pt>
                <c:pt idx="12">
                  <c:v>m</c:v>
                </c:pt>
                <c:pt idx="13">
                  <c:v>n</c:v>
                </c:pt>
                <c:pt idx="14">
                  <c:v>o</c:v>
                </c:pt>
                <c:pt idx="15">
                  <c:v>p</c:v>
                </c:pt>
                <c:pt idx="16">
                  <c:v>q</c:v>
                </c:pt>
                <c:pt idx="17">
                  <c:v>r</c:v>
                </c:pt>
                <c:pt idx="18">
                  <c:v>s</c:v>
                </c:pt>
                <c:pt idx="19">
                  <c:v>t</c:v>
                </c:pt>
                <c:pt idx="20">
                  <c:v>u</c:v>
                </c:pt>
                <c:pt idx="21">
                  <c:v>v</c:v>
                </c:pt>
                <c:pt idx="22">
                  <c:v>w</c:v>
                </c:pt>
                <c:pt idx="23">
                  <c:v>x</c:v>
                </c:pt>
                <c:pt idx="24">
                  <c:v>y</c:v>
                </c:pt>
                <c:pt idx="25">
                  <c:v>z</c:v>
                </c:pt>
              </c:strCache>
            </c:strRef>
          </c:cat>
          <c:val>
            <c:numRef>
              <c:f>Sheet1!$N$1:$N$26</c:f>
              <c:numCache>
                <c:formatCode>General</c:formatCode>
                <c:ptCount val="26"/>
                <c:pt idx="0">
                  <c:v>31</c:v>
                </c:pt>
                <c:pt idx="1">
                  <c:v>6</c:v>
                </c:pt>
                <c:pt idx="2">
                  <c:v>13</c:v>
                </c:pt>
                <c:pt idx="3">
                  <c:v>3</c:v>
                </c:pt>
                <c:pt idx="4">
                  <c:v>111</c:v>
                </c:pt>
                <c:pt idx="5">
                  <c:v>17</c:v>
                </c:pt>
                <c:pt idx="6">
                  <c:v>42</c:v>
                </c:pt>
                <c:pt idx="7">
                  <c:v>44</c:v>
                </c:pt>
                <c:pt idx="8">
                  <c:v>192</c:v>
                </c:pt>
                <c:pt idx="9">
                  <c:v>29</c:v>
                </c:pt>
                <c:pt idx="10">
                  <c:v>23</c:v>
                </c:pt>
                <c:pt idx="11">
                  <c:v>83</c:v>
                </c:pt>
                <c:pt idx="12">
                  <c:v>81</c:v>
                </c:pt>
                <c:pt idx="13">
                  <c:v>1</c:v>
                </c:pt>
                <c:pt idx="14">
                  <c:v>11</c:v>
                </c:pt>
                <c:pt idx="15">
                  <c:v>47</c:v>
                </c:pt>
                <c:pt idx="16">
                  <c:v>23</c:v>
                </c:pt>
                <c:pt idx="17">
                  <c:v>111</c:v>
                </c:pt>
                <c:pt idx="18">
                  <c:v>125</c:v>
                </c:pt>
                <c:pt idx="19">
                  <c:v>39</c:v>
                </c:pt>
                <c:pt idx="20">
                  <c:v>3</c:v>
                </c:pt>
                <c:pt idx="21">
                  <c:v>89</c:v>
                </c:pt>
                <c:pt idx="22">
                  <c:v>86</c:v>
                </c:pt>
                <c:pt idx="23">
                  <c:v>136</c:v>
                </c:pt>
                <c:pt idx="24">
                  <c:v>46</c:v>
                </c:pt>
                <c:pt idx="25">
                  <c:v>1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F1A-43E6-B808-3A65DCE0206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89282896"/>
        <c:axId val="1527347440"/>
      </c:barChart>
      <c:catAx>
        <c:axId val="178928289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27347440"/>
        <c:crosses val="autoZero"/>
        <c:auto val="1"/>
        <c:lblAlgn val="ctr"/>
        <c:lblOffset val="100"/>
        <c:noMultiLvlLbl val="0"/>
      </c:catAx>
      <c:valAx>
        <c:axId val="15273474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8928289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18"/>
    </mc:Choice>
    <mc:Fallback>
      <c:style val="18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1"/>
          <c:order val="0"/>
          <c:spPr>
            <a:solidFill>
              <a:schemeClr val="accent1"/>
            </a:solidFill>
          </c:spPr>
          <c:invertIfNegative val="0"/>
          <c:cat>
            <c:strRef>
              <c:f>'Sheet1 (2)'!$A$2:$A$27</c:f>
              <c:strCache>
                <c:ptCount val="26"/>
                <c:pt idx="0">
                  <c:v>+</c:v>
                </c:pt>
                <c:pt idx="1">
                  <c:v>_</c:v>
                </c:pt>
                <c:pt idx="2">
                  <c:v>*</c:v>
                </c:pt>
                <c:pt idx="3">
                  <c:v>&amp;</c:v>
                </c:pt>
                <c:pt idx="4">
                  <c:v>@</c:v>
                </c:pt>
                <c:pt idx="5">
                  <c:v>=</c:v>
                </c:pt>
                <c:pt idx="6">
                  <c:v>^</c:v>
                </c:pt>
                <c:pt idx="7">
                  <c:v>c</c:v>
                </c:pt>
                <c:pt idx="8">
                  <c:v>%</c:v>
                </c:pt>
                <c:pt idx="9">
                  <c:v>z</c:v>
                </c:pt>
                <c:pt idx="10">
                  <c:v>#</c:v>
                </c:pt>
                <c:pt idx="12">
                  <c:v>~</c:v>
                </c:pt>
                <c:pt idx="13">
                  <c:v>!</c:v>
                </c:pt>
                <c:pt idx="14">
                  <c:v>:</c:v>
                </c:pt>
                <c:pt idx="15">
                  <c:v>}</c:v>
                </c:pt>
                <c:pt idx="16">
                  <c:v>)</c:v>
                </c:pt>
                <c:pt idx="17">
                  <c:v>(</c:v>
                </c:pt>
                <c:pt idx="18">
                  <c:v>`</c:v>
                </c:pt>
                <c:pt idx="19">
                  <c:v>?</c:v>
                </c:pt>
                <c:pt idx="20">
                  <c:v>&gt;</c:v>
                </c:pt>
                <c:pt idx="21">
                  <c:v>&lt;</c:v>
                </c:pt>
                <c:pt idx="22">
                  <c:v>/</c:v>
                </c:pt>
                <c:pt idx="23">
                  <c:v>|</c:v>
                </c:pt>
                <c:pt idx="24">
                  <c:v>.</c:v>
                </c:pt>
                <c:pt idx="25">
                  <c:v> </c:v>
                </c:pt>
              </c:strCache>
            </c:strRef>
          </c:cat>
          <c:val>
            <c:numRef>
              <c:f>'Sheet1 (2)'!$C$2:$C$27</c:f>
              <c:numCache>
                <c:formatCode>General</c:formatCode>
                <c:ptCount val="26"/>
                <c:pt idx="0">
                  <c:v>6.5116279069767442</c:v>
                </c:pt>
                <c:pt idx="1">
                  <c:v>2.1705426356589146</c:v>
                </c:pt>
                <c:pt idx="2">
                  <c:v>3.2558139534883721</c:v>
                </c:pt>
                <c:pt idx="3">
                  <c:v>2.5322997416020674</c:v>
                </c:pt>
                <c:pt idx="4">
                  <c:v>13.953488372093023</c:v>
                </c:pt>
                <c:pt idx="5">
                  <c:v>2.1188630490956073</c:v>
                </c:pt>
                <c:pt idx="6">
                  <c:v>1.1369509043927648</c:v>
                </c:pt>
                <c:pt idx="7">
                  <c:v>4.4961240310077519</c:v>
                </c:pt>
                <c:pt idx="8">
                  <c:v>5.5297157622739022</c:v>
                </c:pt>
                <c:pt idx="9">
                  <c:v>5.1679586563307491E-2</c:v>
                </c:pt>
                <c:pt idx="10">
                  <c:v>1.7571059431524549</c:v>
                </c:pt>
                <c:pt idx="11">
                  <c:v>3.6175710594315245</c:v>
                </c:pt>
                <c:pt idx="12">
                  <c:v>2.0155038759689923</c:v>
                </c:pt>
                <c:pt idx="13">
                  <c:v>6.459948320413436</c:v>
                </c:pt>
                <c:pt idx="14">
                  <c:v>9.3540051679586576</c:v>
                </c:pt>
                <c:pt idx="15">
                  <c:v>2.635658914728682</c:v>
                </c:pt>
                <c:pt idx="16">
                  <c:v>0</c:v>
                </c:pt>
                <c:pt idx="17">
                  <c:v>6.6149870801033588</c:v>
                </c:pt>
                <c:pt idx="18">
                  <c:v>6.2532299741602069</c:v>
                </c:pt>
                <c:pt idx="19">
                  <c:v>8.5788113695090438</c:v>
                </c:pt>
                <c:pt idx="20">
                  <c:v>3.5142118863049099</c:v>
                </c:pt>
                <c:pt idx="21">
                  <c:v>1.2919896640826873</c:v>
                </c:pt>
                <c:pt idx="22">
                  <c:v>1.9121447028423773</c:v>
                </c:pt>
                <c:pt idx="23">
                  <c:v>0.2583979328165375</c:v>
                </c:pt>
                <c:pt idx="24">
                  <c:v>2.945736434108527</c:v>
                </c:pt>
                <c:pt idx="25">
                  <c:v>1.0335917312661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6A1-467E-AAF4-4D55204E772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5"/>
        <c:axId val="-2119507640"/>
        <c:axId val="-2119504696"/>
      </c:barChart>
      <c:catAx>
        <c:axId val="-211950764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-2119504696"/>
        <c:crosses val="autoZero"/>
        <c:auto val="1"/>
        <c:lblAlgn val="ctr"/>
        <c:lblOffset val="100"/>
        <c:noMultiLvlLbl val="0"/>
      </c:catAx>
      <c:valAx>
        <c:axId val="-2119504696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-2119507640"/>
        <c:crosses val="autoZero"/>
        <c:crossBetween val="between"/>
      </c:valAx>
    </c:plotArea>
    <c:plotVisOnly val="1"/>
    <c:dispBlanksAs val="gap"/>
    <c:showDLblsOverMax val="0"/>
  </c:chart>
  <c:externalData r:id="rId1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黑体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宋体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7</Pages>
  <Words>3563</Words>
  <Characters>20311</Characters>
  <Application>Microsoft Office Word</Application>
  <DocSecurity>0</DocSecurity>
  <Lines>169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er</dc:creator>
  <cp:keywords/>
  <dc:description/>
  <cp:lastModifiedBy>Gengda Li</cp:lastModifiedBy>
  <cp:revision>21</cp:revision>
  <dcterms:created xsi:type="dcterms:W3CDTF">2020-02-04T17:31:00Z</dcterms:created>
  <dcterms:modified xsi:type="dcterms:W3CDTF">2020-02-14T20:17:00Z</dcterms:modified>
</cp:coreProperties>
</file>